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tblpX="5485" w:tblpY="1"/>
        <w:tblOverlap w:val="never"/>
        <w:tblW w:w="5360" w:type="dxa"/>
        <w:tblLook w:val="04A0" w:firstRow="1" w:lastRow="0" w:firstColumn="1" w:lastColumn="0" w:noHBand="0" w:noVBand="1"/>
      </w:tblPr>
      <w:tblGrid>
        <w:gridCol w:w="1029"/>
        <w:gridCol w:w="361"/>
        <w:gridCol w:w="361"/>
        <w:gridCol w:w="361"/>
        <w:gridCol w:w="361"/>
        <w:gridCol w:w="361"/>
        <w:gridCol w:w="361"/>
        <w:gridCol w:w="361"/>
        <w:gridCol w:w="276"/>
        <w:gridCol w:w="445"/>
        <w:gridCol w:w="361"/>
        <w:gridCol w:w="361"/>
        <w:gridCol w:w="361"/>
      </w:tblGrid>
      <w:tr w:rsidR="0064503F" w14:paraId="5C3EAC9E" w14:textId="77777777" w:rsidTr="00F66EE9">
        <w:trPr>
          <w:trHeight w:val="396"/>
        </w:trPr>
        <w:tc>
          <w:tcPr>
            <w:tcW w:w="1029" w:type="dxa"/>
            <w:vAlign w:val="center"/>
          </w:tcPr>
          <w:p w14:paraId="42C893B2" w14:textId="77777777" w:rsidR="0064503F" w:rsidRDefault="0065359A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 No.</w:t>
            </w:r>
          </w:p>
        </w:tc>
        <w:tc>
          <w:tcPr>
            <w:tcW w:w="361" w:type="dxa"/>
            <w:vAlign w:val="center"/>
          </w:tcPr>
          <w:p w14:paraId="23D6EA6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6EC64D7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5E54EA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906CEC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5389DE2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780DDA4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467B438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76" w:type="dxa"/>
            <w:vAlign w:val="center"/>
          </w:tcPr>
          <w:p w14:paraId="01D9C62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445" w:type="dxa"/>
            <w:vAlign w:val="center"/>
          </w:tcPr>
          <w:p w14:paraId="1A932CD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1B2C252D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79AFD80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FFBDC4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653B8B2F" w14:textId="77527036" w:rsidR="00526BBF" w:rsidRDefault="00526BBF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sz w:val="28"/>
          <w:szCs w:val="24"/>
        </w:rPr>
      </w:pPr>
    </w:p>
    <w:p w14:paraId="3C60D554" w14:textId="4CE91373" w:rsidR="00611F35" w:rsidRDefault="001B701E" w:rsidP="00611F35">
      <w:pPr>
        <w:pStyle w:val="ListParagraph"/>
        <w:spacing w:after="0"/>
        <w:ind w:left="0"/>
        <w:rPr>
          <w:rFonts w:ascii="Arial" w:hAnsi="Arial" w:cs="Arial"/>
          <w:b/>
          <w:caps/>
          <w:sz w:val="28"/>
          <w:szCs w:val="24"/>
        </w:rPr>
      </w:pPr>
      <w:r w:rsidRPr="00611F35">
        <w:rPr>
          <w:rFonts w:ascii="Times New Roman" w:hAnsi="Times New Roman"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58240" behindDoc="0" locked="0" layoutInCell="1" allowOverlap="1" wp14:anchorId="5D68F430" wp14:editId="2EB3F9EC">
            <wp:simplePos x="0" y="0"/>
            <wp:positionH relativeFrom="column">
              <wp:posOffset>495300</wp:posOffset>
            </wp:positionH>
            <wp:positionV relativeFrom="paragraph">
              <wp:posOffset>62865</wp:posOffset>
            </wp:positionV>
            <wp:extent cx="800100" cy="619685"/>
            <wp:effectExtent l="0" t="0" r="0" b="9525"/>
            <wp:wrapNone/>
            <wp:docPr id="1" name="Picture 1" descr="Z:\Shahbaz Khan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Shahbaz Khan\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55" cy="624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1F35">
        <w:rPr>
          <w:rFonts w:ascii="Arial" w:hAnsi="Arial" w:cs="Arial"/>
          <w:b/>
          <w:caps/>
          <w:sz w:val="28"/>
          <w:szCs w:val="24"/>
        </w:rPr>
        <w:t xml:space="preserve">  </w:t>
      </w:r>
    </w:p>
    <w:p w14:paraId="49786431" w14:textId="7BE96BF7" w:rsidR="001B701E" w:rsidRPr="001B701E" w:rsidRDefault="00611F35" w:rsidP="00611F35">
      <w:pPr>
        <w:pStyle w:val="ListParagraph"/>
        <w:spacing w:after="0"/>
        <w:ind w:left="0"/>
        <w:rPr>
          <w:rFonts w:ascii="Cambria" w:hAnsi="Cambria" w:cstheme="minorHAnsi"/>
          <w:b/>
          <w:caps/>
          <w:color w:val="000000" w:themeColor="text1"/>
          <w:sz w:val="36"/>
          <w:szCs w:val="36"/>
          <w:lang w:val="en-IN" w:eastAsia="en-IN"/>
        </w:rPr>
      </w:pPr>
      <w:r>
        <w:rPr>
          <w:rFonts w:ascii="Arial" w:hAnsi="Arial" w:cs="Arial"/>
          <w:b/>
          <w:caps/>
          <w:sz w:val="28"/>
          <w:szCs w:val="24"/>
        </w:rPr>
        <w:t xml:space="preserve">        </w:t>
      </w:r>
      <w:r w:rsidR="001B701E">
        <w:rPr>
          <w:rFonts w:ascii="Arial" w:hAnsi="Arial" w:cs="Arial"/>
          <w:b/>
          <w:caps/>
          <w:sz w:val="28"/>
          <w:szCs w:val="24"/>
        </w:rPr>
        <w:t xml:space="preserve">                             </w:t>
      </w:r>
      <w:r w:rsidRPr="001B701E">
        <w:rPr>
          <w:rFonts w:ascii="Cambria" w:hAnsi="Cambria" w:cstheme="minorHAnsi"/>
          <w:b/>
          <w:caps/>
          <w:color w:val="000000" w:themeColor="text1"/>
          <w:sz w:val="44"/>
          <w:szCs w:val="44"/>
          <w:lang w:val="en-IN" w:eastAsia="en-IN"/>
        </w:rPr>
        <w:t>PRESIDENCY UNIVERSITY</w:t>
      </w:r>
    </w:p>
    <w:p w14:paraId="1B04B724" w14:textId="203D60C8" w:rsidR="00EC7222" w:rsidRPr="007B21B6" w:rsidRDefault="00611F35" w:rsidP="007B21B6">
      <w:pPr>
        <w:spacing w:before="100" w:beforeAutospacing="1" w:after="100" w:afterAutospacing="1" w:line="240" w:lineRule="auto"/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</w:pPr>
      <w:r>
        <w:rPr>
          <w:rFonts w:ascii="Times New Roman" w:hAnsi="Times New Roman"/>
          <w:noProof/>
          <w:sz w:val="24"/>
          <w:szCs w:val="24"/>
          <w:lang w:val="en-IN" w:eastAsia="en-IN"/>
        </w:rPr>
        <w:t xml:space="preserve">                                          </w:t>
      </w:r>
      <w:r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      </w:t>
      </w:r>
      <w:r w:rsidR="001B701E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</w:t>
      </w:r>
      <w:r w:rsidR="0065359A" w:rsidRPr="001A6DF6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>Bengaluru</w:t>
      </w:r>
    </w:p>
    <w:tbl>
      <w:tblPr>
        <w:tblStyle w:val="TableGrid"/>
        <w:tblW w:w="10806" w:type="dxa"/>
        <w:tblInd w:w="-1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6"/>
      </w:tblGrid>
      <w:tr w:rsidR="007B21B6" w:rsidRPr="00293D36" w14:paraId="0279573E" w14:textId="77777777" w:rsidTr="00053EB1">
        <w:trPr>
          <w:trHeight w:val="627"/>
        </w:trPr>
        <w:tc>
          <w:tcPr>
            <w:tcW w:w="10806" w:type="dxa"/>
            <w:vAlign w:val="center"/>
          </w:tcPr>
          <w:p w14:paraId="08C67B16" w14:textId="37F57DFE" w:rsidR="007B21B6" w:rsidRPr="00293D36" w:rsidRDefault="007B21B6" w:rsidP="00053EB1">
            <w:pPr>
              <w:spacing w:after="0" w:line="360" w:lineRule="auto"/>
              <w:ind w:firstLine="30"/>
              <w:jc w:val="center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Cambria" w:hAnsi="Cambria" w:cstheme="minorHAnsi"/>
                <w:b/>
                <w:sz w:val="28"/>
                <w:szCs w:val="28"/>
              </w:rPr>
              <w:t>End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- Term Examinations </w:t>
            </w:r>
            <w:r>
              <w:rPr>
                <w:rFonts w:ascii="Cambria" w:hAnsi="Cambria" w:cstheme="minorHAnsi"/>
                <w:b/>
                <w:sz w:val="28"/>
                <w:szCs w:val="28"/>
              </w:rPr>
              <w:t>–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</w:t>
            </w:r>
            <w:r w:rsidR="006D0E5E">
              <w:rPr>
                <w:rFonts w:ascii="Cambria" w:hAnsi="Cambria" w:cstheme="minorHAnsi"/>
                <w:b/>
                <w:sz w:val="28"/>
                <w:szCs w:val="28"/>
              </w:rPr>
              <w:t>JANUARY</w:t>
            </w:r>
            <w:r>
              <w:rPr>
                <w:rFonts w:ascii="Cambria" w:hAnsi="Cambria" w:cstheme="minorHAnsi"/>
                <w:b/>
                <w:sz w:val="28"/>
                <w:szCs w:val="28"/>
                <w:lang w:val="en-GB"/>
              </w:rPr>
              <w:t xml:space="preserve"> </w:t>
            </w:r>
            <w:r w:rsidR="006D0E5E">
              <w:rPr>
                <w:rFonts w:ascii="Cambria" w:hAnsi="Cambria" w:cstheme="minorHAnsi"/>
                <w:b/>
                <w:sz w:val="28"/>
                <w:szCs w:val="28"/>
              </w:rPr>
              <w:t>2025</w:t>
            </w:r>
          </w:p>
        </w:tc>
      </w:tr>
      <w:tr w:rsidR="007B21B6" w:rsidRPr="00293D36" w14:paraId="7B1D8795" w14:textId="77777777" w:rsidTr="00053EB1">
        <w:trPr>
          <w:trHeight w:val="609"/>
        </w:trPr>
        <w:tc>
          <w:tcPr>
            <w:tcW w:w="10806" w:type="dxa"/>
            <w:vAlign w:val="center"/>
          </w:tcPr>
          <w:p w14:paraId="34EEB6F8" w14:textId="7BA006E2" w:rsidR="007B21B6" w:rsidRPr="00293D36" w:rsidRDefault="007B21B6" w:rsidP="008E2C0A">
            <w:pPr>
              <w:spacing w:after="0" w:line="360" w:lineRule="auto"/>
              <w:ind w:firstLine="3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Dat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 w:rsidR="008E2C0A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08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/ 0</w:t>
            </w:r>
            <w:r w:rsidR="008E2C0A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1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/ </w:t>
            </w:r>
            <w:r w:rsidR="008E2C0A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2025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                                                                                                   </w:t>
            </w: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Tim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8E2C0A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9:30</w:t>
            </w:r>
            <w:r w:rsidR="00F16F3C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8E2C0A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am –12:3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</w:t>
            </w:r>
            <w:r w:rsidR="00F16F3C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pm</w:t>
            </w:r>
          </w:p>
        </w:tc>
      </w:tr>
    </w:tbl>
    <w:p w14:paraId="34FE101A" w14:textId="359C1FE8" w:rsidR="00737F04" w:rsidRDefault="00737F04" w:rsidP="00CF2DD2">
      <w:pPr>
        <w:spacing w:after="0"/>
        <w:rPr>
          <w:rFonts w:ascii="Cambria" w:hAnsi="Cambria" w:cstheme="minorHAnsi"/>
          <w:b/>
          <w:sz w:val="28"/>
          <w:szCs w:val="28"/>
        </w:rPr>
      </w:pPr>
    </w:p>
    <w:tbl>
      <w:tblPr>
        <w:tblStyle w:val="TableGrid"/>
        <w:tblW w:w="10783" w:type="dxa"/>
        <w:tblInd w:w="-1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395"/>
        <w:gridCol w:w="3402"/>
        <w:gridCol w:w="2986"/>
      </w:tblGrid>
      <w:tr w:rsidR="00053EB1" w14:paraId="44C0C3FF" w14:textId="77777777" w:rsidTr="00053EB1">
        <w:trPr>
          <w:trHeight w:val="440"/>
        </w:trPr>
        <w:tc>
          <w:tcPr>
            <w:tcW w:w="4395" w:type="dxa"/>
            <w:vAlign w:val="center"/>
          </w:tcPr>
          <w:p w14:paraId="2862B889" w14:textId="7F444161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>School:</w:t>
            </w:r>
            <w:r w:rsidR="00734283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="00734283" w:rsidRPr="00734283">
              <w:rPr>
                <w:rFonts w:ascii="Cambria" w:hAnsi="Cambria" w:cstheme="minorHAnsi"/>
                <w:color w:val="000000" w:themeColor="text1"/>
                <w:sz w:val="24"/>
                <w:szCs w:val="24"/>
                <w:lang w:val="en-GB"/>
              </w:rPr>
              <w:t>SOCSE</w:t>
            </w:r>
          </w:p>
        </w:tc>
        <w:tc>
          <w:tcPr>
            <w:tcW w:w="6388" w:type="dxa"/>
            <w:gridSpan w:val="2"/>
            <w:vAlign w:val="center"/>
          </w:tcPr>
          <w:p w14:paraId="325076FC" w14:textId="132FE662" w:rsidR="0065761D" w:rsidRDefault="00053EB1" w:rsidP="00053EB1">
            <w:pPr>
              <w:spacing w:after="0"/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Program:</w:t>
            </w:r>
            <w:r w:rsidR="005A0FC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000E4E" w:rsidRPr="00734283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B.Tech</w:t>
            </w:r>
            <w:proofErr w:type="spellEnd"/>
            <w:r w:rsidR="0065761D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 -COM/CAI/CEI/CSE/CCS/CIT/CSG/CST/       </w:t>
            </w:r>
          </w:p>
          <w:p w14:paraId="6E4E1677" w14:textId="169EDFAA" w:rsidR="00053EB1" w:rsidRDefault="0065761D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                    CBC/CSD/CBD</w:t>
            </w:r>
          </w:p>
        </w:tc>
      </w:tr>
      <w:tr w:rsidR="00053EB1" w14:paraId="127AF4E4" w14:textId="77777777" w:rsidTr="00053EB1">
        <w:trPr>
          <w:trHeight w:val="633"/>
        </w:trPr>
        <w:tc>
          <w:tcPr>
            <w:tcW w:w="4395" w:type="dxa"/>
            <w:vAlign w:val="center"/>
          </w:tcPr>
          <w:p w14:paraId="322BF5B7" w14:textId="5C60F11E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Code:</w:t>
            </w:r>
            <w:r w:rsidR="00923724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923724" w:rsidRPr="00734283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CSE2018</w:t>
            </w:r>
          </w:p>
        </w:tc>
        <w:tc>
          <w:tcPr>
            <w:tcW w:w="6388" w:type="dxa"/>
            <w:gridSpan w:val="2"/>
            <w:vAlign w:val="center"/>
          </w:tcPr>
          <w:p w14:paraId="5B7E2C6B" w14:textId="05886395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Name:</w:t>
            </w:r>
            <w:r w:rsidR="00923724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923724" w:rsidRPr="00734283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Theory of Computation</w:t>
            </w:r>
          </w:p>
        </w:tc>
      </w:tr>
      <w:tr w:rsidR="00053EB1" w14:paraId="30977130" w14:textId="77777777" w:rsidTr="00053EB1">
        <w:trPr>
          <w:trHeight w:val="633"/>
        </w:trPr>
        <w:tc>
          <w:tcPr>
            <w:tcW w:w="4395" w:type="dxa"/>
            <w:vAlign w:val="center"/>
          </w:tcPr>
          <w:p w14:paraId="7A4717D0" w14:textId="1CFA6EA2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Semester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8172DA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V</w:t>
            </w:r>
            <w:bookmarkStart w:id="0" w:name="_GoBack"/>
            <w:bookmarkEnd w:id="0"/>
          </w:p>
        </w:tc>
        <w:tc>
          <w:tcPr>
            <w:tcW w:w="3402" w:type="dxa"/>
            <w:vAlign w:val="center"/>
          </w:tcPr>
          <w:p w14:paraId="3AB6E887" w14:textId="5138AA4B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Max Marks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923724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100</w:t>
            </w:r>
          </w:p>
        </w:tc>
        <w:tc>
          <w:tcPr>
            <w:tcW w:w="2986" w:type="dxa"/>
            <w:vAlign w:val="center"/>
          </w:tcPr>
          <w:p w14:paraId="14698EC9" w14:textId="0A411DC4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Weightage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000E4E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50%</w:t>
            </w:r>
          </w:p>
        </w:tc>
      </w:tr>
    </w:tbl>
    <w:p w14:paraId="34D7BF09" w14:textId="18EE3BD8" w:rsidR="00BC621A" w:rsidRDefault="00BC621A">
      <w:pPr>
        <w:spacing w:after="0"/>
        <w:rPr>
          <w:rFonts w:ascii="Cambria" w:hAnsi="Cambria" w:cstheme="minorHAnsi"/>
          <w:b/>
          <w:sz w:val="24"/>
          <w:szCs w:val="24"/>
        </w:rPr>
      </w:pPr>
    </w:p>
    <w:tbl>
      <w:tblPr>
        <w:tblStyle w:val="TableGrid"/>
        <w:tblW w:w="10785" w:type="dxa"/>
        <w:tblInd w:w="-14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301"/>
        <w:gridCol w:w="2121"/>
        <w:gridCol w:w="2121"/>
        <w:gridCol w:w="2121"/>
        <w:gridCol w:w="2121"/>
      </w:tblGrid>
      <w:tr w:rsidR="00D24970" w14:paraId="7B8EC1C9" w14:textId="77777777" w:rsidTr="00D24970">
        <w:trPr>
          <w:trHeight w:val="521"/>
        </w:trPr>
        <w:tc>
          <w:tcPr>
            <w:tcW w:w="2301" w:type="dxa"/>
            <w:vAlign w:val="center"/>
          </w:tcPr>
          <w:p w14:paraId="726B4181" w14:textId="6D176F40" w:rsidR="00D24970" w:rsidRDefault="00D24970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 xml:space="preserve">CO </w:t>
            </w:r>
            <w:r w:rsidR="005A0FC6">
              <w:rPr>
                <w:rFonts w:ascii="Cambria" w:hAnsi="Cambria" w:cstheme="minorHAnsi"/>
                <w:b/>
                <w:sz w:val="24"/>
                <w:szCs w:val="24"/>
              </w:rPr>
              <w:t>–</w:t>
            </w:r>
            <w:r>
              <w:rPr>
                <w:rFonts w:ascii="Cambria" w:hAnsi="Cambria" w:cstheme="minorHAnsi"/>
                <w:b/>
                <w:sz w:val="24"/>
                <w:szCs w:val="24"/>
              </w:rPr>
              <w:t xml:space="preserve"> Levels</w:t>
            </w:r>
          </w:p>
        </w:tc>
        <w:tc>
          <w:tcPr>
            <w:tcW w:w="2121" w:type="dxa"/>
            <w:vAlign w:val="center"/>
          </w:tcPr>
          <w:p w14:paraId="17BCF870" w14:textId="109FA460" w:rsidR="00D24970" w:rsidRDefault="00D24970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  <w:tc>
          <w:tcPr>
            <w:tcW w:w="2121" w:type="dxa"/>
            <w:vAlign w:val="center"/>
          </w:tcPr>
          <w:p w14:paraId="47939CDB" w14:textId="0D72F84E" w:rsidR="00D24970" w:rsidRDefault="00D24970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  <w:tc>
          <w:tcPr>
            <w:tcW w:w="2121" w:type="dxa"/>
            <w:vAlign w:val="center"/>
          </w:tcPr>
          <w:p w14:paraId="04F551EF" w14:textId="33057F20" w:rsidR="00D24970" w:rsidRDefault="00D24970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  <w:tc>
          <w:tcPr>
            <w:tcW w:w="2121" w:type="dxa"/>
            <w:vAlign w:val="center"/>
          </w:tcPr>
          <w:p w14:paraId="5254DF2B" w14:textId="0A592AFA" w:rsidR="00D24970" w:rsidRDefault="00D24970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</w:tr>
      <w:tr w:rsidR="00D24970" w14:paraId="78F21A09" w14:textId="77777777" w:rsidTr="00D24970">
        <w:trPr>
          <w:trHeight w:val="521"/>
        </w:trPr>
        <w:tc>
          <w:tcPr>
            <w:tcW w:w="2301" w:type="dxa"/>
            <w:vAlign w:val="center"/>
          </w:tcPr>
          <w:p w14:paraId="2EAD4909" w14:textId="7E9B13C9" w:rsidR="00D24970" w:rsidRDefault="00D24970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2121" w:type="dxa"/>
          </w:tcPr>
          <w:p w14:paraId="48D7B26A" w14:textId="0CA19E9B" w:rsidR="00D24970" w:rsidRDefault="00D24970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4</w:t>
            </w:r>
          </w:p>
        </w:tc>
        <w:tc>
          <w:tcPr>
            <w:tcW w:w="2121" w:type="dxa"/>
          </w:tcPr>
          <w:p w14:paraId="15E465AD" w14:textId="15C76357" w:rsidR="00D24970" w:rsidRDefault="00D24970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  <w:r w:rsidR="00633BE7">
              <w:rPr>
                <w:rFonts w:ascii="Cambria" w:hAnsi="Cambria" w:cstheme="minorHAnsi"/>
                <w:b/>
                <w:sz w:val="24"/>
                <w:szCs w:val="24"/>
              </w:rPr>
              <w:t>8</w:t>
            </w:r>
          </w:p>
        </w:tc>
        <w:tc>
          <w:tcPr>
            <w:tcW w:w="2121" w:type="dxa"/>
          </w:tcPr>
          <w:p w14:paraId="761D572A" w14:textId="73FB0EAE" w:rsidR="00D24970" w:rsidRDefault="00D24970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  <w:r w:rsidR="00633BE7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2121" w:type="dxa"/>
          </w:tcPr>
          <w:p w14:paraId="5EA5E4BC" w14:textId="417CF28E" w:rsidR="00D24970" w:rsidRDefault="00D24970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4</w:t>
            </w:r>
          </w:p>
        </w:tc>
      </w:tr>
    </w:tbl>
    <w:p w14:paraId="747F5D33" w14:textId="22EF3EF6" w:rsidR="0064503F" w:rsidRPr="00D8462B" w:rsidRDefault="0065359A">
      <w:pPr>
        <w:spacing w:after="0"/>
        <w:rPr>
          <w:rFonts w:ascii="Cambria" w:hAnsi="Cambria" w:cstheme="minorHAnsi"/>
          <w:b/>
          <w:sz w:val="24"/>
          <w:szCs w:val="24"/>
        </w:rPr>
      </w:pPr>
      <w:r w:rsidRPr="00293D36">
        <w:rPr>
          <w:rFonts w:ascii="Cambria" w:hAnsi="Cambria" w:cstheme="minorHAnsi"/>
          <w:b/>
          <w:sz w:val="24"/>
          <w:szCs w:val="24"/>
        </w:rPr>
        <w:t>Instructions:</w:t>
      </w:r>
    </w:p>
    <w:p w14:paraId="552753E1" w14:textId="655A2662" w:rsidR="0064503F" w:rsidRPr="00293D36" w:rsidRDefault="0065359A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Read </w:t>
      </w:r>
      <w:r w:rsidR="001539B8" w:rsidRPr="00293D36">
        <w:rPr>
          <w:rFonts w:ascii="Cambria" w:hAnsi="Cambria" w:cstheme="minorHAnsi"/>
          <w:i/>
          <w:sz w:val="24"/>
          <w:szCs w:val="24"/>
        </w:rPr>
        <w:t>all</w:t>
      </w:r>
      <w:r w:rsidRPr="00293D36">
        <w:rPr>
          <w:rFonts w:ascii="Cambria" w:hAnsi="Cambria" w:cstheme="minorHAnsi"/>
          <w:i/>
          <w:sz w:val="24"/>
          <w:szCs w:val="24"/>
        </w:rPr>
        <w:t xml:space="preserve"> questions carefully and answer accordingly. </w:t>
      </w:r>
    </w:p>
    <w:p w14:paraId="60C9BD5F" w14:textId="072A91A4" w:rsidR="0064503F" w:rsidRPr="00293D36" w:rsidRDefault="0065359A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Do not write </w:t>
      </w:r>
      <w:r w:rsidR="001539B8" w:rsidRPr="00293D36">
        <w:rPr>
          <w:rFonts w:ascii="Cambria" w:hAnsi="Cambria" w:cstheme="minorHAnsi"/>
          <w:i/>
          <w:sz w:val="24"/>
          <w:szCs w:val="24"/>
        </w:rPr>
        <w:t>anything</w:t>
      </w:r>
      <w:r w:rsidRPr="00293D36">
        <w:rPr>
          <w:rFonts w:ascii="Cambria" w:hAnsi="Cambria" w:cstheme="minorHAnsi"/>
          <w:i/>
          <w:sz w:val="24"/>
          <w:szCs w:val="24"/>
        </w:rPr>
        <w:t xml:space="preserve"> on the question paper other than roll number.</w:t>
      </w:r>
    </w:p>
    <w:p w14:paraId="55C4387D" w14:textId="053FA9A3" w:rsidR="00526BBF" w:rsidRPr="00D8462B" w:rsidRDefault="00526BBF" w:rsidP="00D8462B">
      <w:pPr>
        <w:jc w:val="center"/>
        <w:rPr>
          <w:rFonts w:ascii="Cambria" w:hAnsi="Cambria" w:cstheme="minorHAnsi"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t>Part A</w:t>
      </w: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1"/>
        <w:gridCol w:w="7556"/>
        <w:gridCol w:w="989"/>
        <w:gridCol w:w="845"/>
        <w:gridCol w:w="663"/>
      </w:tblGrid>
      <w:tr w:rsidR="00D307C6" w:rsidRPr="00293D36" w14:paraId="63B20AA6" w14:textId="4119CCD9" w:rsidTr="001B701E">
        <w:trPr>
          <w:trHeight w:val="522"/>
        </w:trPr>
        <w:tc>
          <w:tcPr>
            <w:tcW w:w="10774" w:type="dxa"/>
            <w:gridSpan w:val="5"/>
            <w:tcBorders>
              <w:bottom w:val="single" w:sz="12" w:space="0" w:color="auto"/>
            </w:tcBorders>
          </w:tcPr>
          <w:p w14:paraId="15D475F4" w14:textId="315ED2FE" w:rsidR="00D307C6" w:rsidRPr="00293D36" w:rsidRDefault="00D307C6" w:rsidP="00C628C7">
            <w:pPr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ALL the Questions. Each question carries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>2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marks.                            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          </w:t>
            </w:r>
            <w:r w:rsidR="00C628C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10Q </w:t>
            </w:r>
            <w:r w:rsidR="00C628C7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x</w:t>
            </w:r>
            <w:r w:rsidR="00C628C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>2</w:t>
            </w:r>
            <w:r w:rsidR="00A24068">
              <w:rPr>
                <w:rFonts w:ascii="Cambria" w:hAnsi="Cambria" w:cstheme="minorHAnsi"/>
                <w:b/>
                <w:bCs/>
                <w:sz w:val="24"/>
                <w:szCs w:val="24"/>
              </w:rPr>
              <w:t>M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=</w:t>
            </w:r>
            <w:r w:rsidR="00076DE0">
              <w:rPr>
                <w:rFonts w:ascii="Cambria" w:hAnsi="Cambria" w:cstheme="minorHAnsi"/>
                <w:b/>
                <w:bCs/>
                <w:sz w:val="24"/>
                <w:szCs w:val="24"/>
              </w:rPr>
              <w:t>2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0M</w:t>
            </w:r>
          </w:p>
        </w:tc>
      </w:tr>
      <w:tr w:rsidR="00C824A3" w:rsidRPr="00293D36" w14:paraId="3026CF88" w14:textId="12BDD24F" w:rsidTr="001B701E">
        <w:trPr>
          <w:trHeight w:val="507"/>
        </w:trPr>
        <w:tc>
          <w:tcPr>
            <w:tcW w:w="721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D7C8F50" w14:textId="66E17C7C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755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D505781" w14:textId="7C156642" w:rsidR="00C824A3" w:rsidRPr="00E737C4" w:rsidRDefault="00923724" w:rsidP="00923724">
            <w:pPr>
              <w:rPr>
                <w:rFonts w:ascii="Cambria" w:hAnsi="Cambria" w:cstheme="minorHAnsi"/>
                <w:sz w:val="24"/>
                <w:szCs w:val="24"/>
              </w:rPr>
            </w:pPr>
            <w:r w:rsidRPr="00E737C4">
              <w:rPr>
                <w:rFonts w:ascii="Cambria" w:hAnsi="Cambria" w:cstheme="minorHAnsi"/>
                <w:sz w:val="24"/>
                <w:szCs w:val="24"/>
              </w:rPr>
              <w:t>D</w:t>
            </w:r>
            <w:r w:rsidR="00874260" w:rsidRPr="00E737C4">
              <w:rPr>
                <w:rFonts w:ascii="Cambria" w:hAnsi="Cambria" w:cstheme="minorHAnsi"/>
                <w:sz w:val="24"/>
                <w:szCs w:val="24"/>
              </w:rPr>
              <w:t>ifferentiate Finite Automata with Pushdown Automata.</w:t>
            </w:r>
          </w:p>
        </w:tc>
        <w:tc>
          <w:tcPr>
            <w:tcW w:w="98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E39EFC4" w14:textId="715A1F95" w:rsidR="00C824A3" w:rsidRPr="00D307C6" w:rsidRDefault="00C824A3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FB00E70" w14:textId="3B68B7D5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CB7C2A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66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739CAD0" w14:textId="2A34DAC2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6E5B0F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C824A3" w:rsidRPr="00293D36" w14:paraId="1B8E9375" w14:textId="1F264430" w:rsidTr="001B701E">
        <w:trPr>
          <w:trHeight w:val="522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CA1BB6F" w14:textId="6556DC61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B25287A" w14:textId="19B76CFF" w:rsidR="00C824A3" w:rsidRPr="00E737C4" w:rsidRDefault="00923724" w:rsidP="00923724">
            <w:pPr>
              <w:rPr>
                <w:rFonts w:ascii="Cambria" w:hAnsi="Cambria" w:cstheme="minorHAnsi"/>
                <w:sz w:val="24"/>
                <w:szCs w:val="24"/>
              </w:rPr>
            </w:pPr>
            <w:r w:rsidRPr="00E737C4">
              <w:rPr>
                <w:rFonts w:ascii="Cambria" w:hAnsi="Cambria" w:cstheme="minorHAnsi"/>
                <w:sz w:val="24"/>
                <w:szCs w:val="24"/>
              </w:rPr>
              <w:t xml:space="preserve">List any 4 applications of </w:t>
            </w:r>
            <w:r w:rsidR="00874260" w:rsidRPr="00E737C4">
              <w:rPr>
                <w:rFonts w:ascii="Cambria" w:hAnsi="Cambria" w:cstheme="minorHAnsi"/>
                <w:sz w:val="24"/>
                <w:szCs w:val="24"/>
              </w:rPr>
              <w:t>Pushdown</w:t>
            </w:r>
            <w:r w:rsidRPr="00E737C4">
              <w:rPr>
                <w:rFonts w:ascii="Cambria" w:hAnsi="Cambria" w:cstheme="minorHAnsi"/>
                <w:sz w:val="24"/>
                <w:szCs w:val="24"/>
              </w:rPr>
              <w:t xml:space="preserve"> Automata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F8D684F" w14:textId="415B73D5" w:rsidR="00C824A3" w:rsidRPr="00D307C6" w:rsidRDefault="00C824A3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D74774F" w14:textId="3B6132BB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CB7C2A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A12A8E0" w14:textId="48B9206A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6E5B0F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C824A3" w:rsidRPr="00293D36" w14:paraId="5F84D05D" w14:textId="58E55F22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47BBBFC1" w14:textId="505172F8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95EA8F7" w14:textId="77E8F3CD" w:rsidR="00C824A3" w:rsidRPr="00E737C4" w:rsidRDefault="00923724" w:rsidP="00923724">
            <w:pPr>
              <w:rPr>
                <w:rFonts w:ascii="Cambria" w:hAnsi="Cambria" w:cstheme="minorHAnsi"/>
                <w:sz w:val="24"/>
                <w:szCs w:val="24"/>
              </w:rPr>
            </w:pPr>
            <w:r w:rsidRPr="00E737C4">
              <w:rPr>
                <w:rFonts w:ascii="Cambria" w:hAnsi="Cambria" w:cstheme="minorHAnsi"/>
                <w:sz w:val="24"/>
                <w:szCs w:val="24"/>
              </w:rPr>
              <w:t>D</w:t>
            </w:r>
            <w:r w:rsidR="00874260" w:rsidRPr="00E737C4">
              <w:rPr>
                <w:rFonts w:ascii="Cambria" w:hAnsi="Cambria" w:cstheme="minorHAnsi"/>
                <w:sz w:val="24"/>
                <w:szCs w:val="24"/>
              </w:rPr>
              <w:t>efine</w:t>
            </w:r>
            <w:r w:rsidRPr="00E737C4">
              <w:rPr>
                <w:rFonts w:ascii="Cambria" w:hAnsi="Cambria" w:cstheme="minorHAnsi"/>
                <w:sz w:val="24"/>
                <w:szCs w:val="24"/>
              </w:rPr>
              <w:t xml:space="preserve"> NFA </w:t>
            </w:r>
            <w:r w:rsidR="0082293F" w:rsidRPr="00E737C4">
              <w:rPr>
                <w:rFonts w:ascii="Cambria" w:hAnsi="Cambria" w:cstheme="minorHAnsi"/>
                <w:sz w:val="24"/>
                <w:szCs w:val="24"/>
              </w:rPr>
              <w:t>with</w:t>
            </w:r>
            <w:r w:rsidR="00874260" w:rsidRPr="00E737C4">
              <w:rPr>
                <w:rFonts w:ascii="Cambria" w:hAnsi="Cambria" w:cstheme="minorHAnsi"/>
                <w:sz w:val="24"/>
                <w:szCs w:val="24"/>
              </w:rPr>
              <w:t xml:space="preserve"> Tuple</w:t>
            </w:r>
            <w:r w:rsidR="0082293F" w:rsidRPr="00E737C4">
              <w:rPr>
                <w:rFonts w:ascii="Cambria" w:hAnsi="Cambria" w:cstheme="minorHAnsi"/>
                <w:sz w:val="24"/>
                <w:szCs w:val="24"/>
              </w:rPr>
              <w:t xml:space="preserve"> representation</w:t>
            </w:r>
            <w:r w:rsidRPr="00E737C4">
              <w:rPr>
                <w:rFonts w:ascii="Cambria" w:hAnsi="Cambria" w:cstheme="minorHAnsi"/>
                <w:sz w:val="24"/>
                <w:szCs w:val="24"/>
              </w:rPr>
              <w:t>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0084352" w14:textId="40F7B5C4" w:rsidR="00C824A3" w:rsidRPr="00D307C6" w:rsidRDefault="00C824A3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94C0B1" w14:textId="1AE40D4C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CB7C2A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727F794F" w14:textId="011D577B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6E5B0F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C824A3" w:rsidRPr="00293D36" w14:paraId="6BA36377" w14:textId="1F5DC35D" w:rsidTr="001B701E">
        <w:trPr>
          <w:trHeight w:val="522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53A6850" w14:textId="5FB465FD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7D92BD5" w14:textId="52BEEF05" w:rsidR="00C824A3" w:rsidRPr="00E737C4" w:rsidRDefault="00EF6275" w:rsidP="00923724">
            <w:pPr>
              <w:rPr>
                <w:rFonts w:ascii="Cambria" w:hAnsi="Cambria" w:cstheme="minorHAnsi"/>
                <w:sz w:val="24"/>
                <w:szCs w:val="24"/>
              </w:rPr>
            </w:pPr>
            <w:r w:rsidRPr="00E737C4">
              <w:rPr>
                <w:rFonts w:ascii="Cambria" w:hAnsi="Cambria" w:cstheme="minorHAnsi"/>
                <w:sz w:val="24"/>
                <w:szCs w:val="24"/>
              </w:rPr>
              <w:t>Compute</w:t>
            </w:r>
            <w:r w:rsidR="00CC4E15" w:rsidRPr="00E737C4">
              <w:rPr>
                <w:rFonts w:ascii="Cambria" w:hAnsi="Cambria" w:cstheme="minorHAnsi"/>
                <w:sz w:val="24"/>
                <w:szCs w:val="24"/>
              </w:rPr>
              <w:t xml:space="preserve"> the </w:t>
            </w:r>
            <w:r w:rsidR="00CC4E15" w:rsidRPr="00E737C4">
              <w:rPr>
                <w:rFonts w:ascii="Arial" w:hAnsi="Arial" w:cs="Arial"/>
                <w:color w:val="001D35"/>
                <w:sz w:val="27"/>
                <w:szCs w:val="27"/>
                <w:shd w:val="clear" w:color="auto" w:fill="FFFFFF"/>
              </w:rPr>
              <w:t xml:space="preserve">ε </w:t>
            </w:r>
            <w:r w:rsidR="00CC4E15" w:rsidRPr="00E737C4">
              <w:rPr>
                <w:rFonts w:ascii="Cambria" w:hAnsi="Cambria" w:cstheme="minorHAnsi"/>
                <w:sz w:val="24"/>
                <w:szCs w:val="24"/>
              </w:rPr>
              <w:t>closure of the states q</w:t>
            </w:r>
            <w:r w:rsidR="00CC4E15" w:rsidRPr="00E737C4">
              <w:rPr>
                <w:rFonts w:ascii="Cambria" w:hAnsi="Cambria" w:cstheme="minorHAnsi"/>
                <w:sz w:val="24"/>
                <w:szCs w:val="24"/>
                <w:vertAlign w:val="subscript"/>
              </w:rPr>
              <w:t>0</w:t>
            </w:r>
            <w:r w:rsidR="00CC4E15" w:rsidRPr="00E737C4">
              <w:rPr>
                <w:rFonts w:ascii="Cambria" w:hAnsi="Cambria" w:cstheme="minorHAnsi"/>
                <w:sz w:val="24"/>
                <w:szCs w:val="24"/>
              </w:rPr>
              <w:t>, q</w:t>
            </w:r>
            <w:r w:rsidR="00CC4E15" w:rsidRPr="00E737C4">
              <w:rPr>
                <w:rFonts w:ascii="Cambria" w:hAnsi="Cambria" w:cstheme="minorHAnsi"/>
                <w:sz w:val="24"/>
                <w:szCs w:val="24"/>
                <w:vertAlign w:val="subscript"/>
              </w:rPr>
              <w:t>1</w:t>
            </w:r>
            <w:r w:rsidR="00CC4E15" w:rsidRPr="00E737C4">
              <w:rPr>
                <w:rFonts w:ascii="Cambria" w:hAnsi="Cambria" w:cstheme="minorHAnsi"/>
                <w:sz w:val="24"/>
                <w:szCs w:val="24"/>
              </w:rPr>
              <w:t>, q</w:t>
            </w:r>
            <w:r w:rsidR="00CC4E15" w:rsidRPr="00E737C4">
              <w:rPr>
                <w:rFonts w:ascii="Cambria" w:hAnsi="Cambria" w:cstheme="minorHAnsi"/>
                <w:sz w:val="24"/>
                <w:szCs w:val="24"/>
                <w:vertAlign w:val="subscript"/>
              </w:rPr>
              <w:t>2</w:t>
            </w:r>
            <w:r w:rsidR="00CC4E15" w:rsidRPr="00E737C4">
              <w:rPr>
                <w:rFonts w:ascii="Cambria" w:hAnsi="Cambria" w:cstheme="minorHAnsi"/>
                <w:sz w:val="24"/>
                <w:szCs w:val="24"/>
              </w:rPr>
              <w:t>, q</w:t>
            </w:r>
            <w:r w:rsidR="00CC4E15" w:rsidRPr="00E737C4">
              <w:rPr>
                <w:rFonts w:ascii="Cambria" w:hAnsi="Cambria" w:cstheme="minorHAnsi"/>
                <w:sz w:val="24"/>
                <w:szCs w:val="24"/>
                <w:vertAlign w:val="subscript"/>
              </w:rPr>
              <w:t>3</w:t>
            </w:r>
            <w:r w:rsidR="00CC4E15" w:rsidRPr="00E737C4">
              <w:rPr>
                <w:rFonts w:ascii="Cambria" w:hAnsi="Cambria" w:cstheme="minorHAnsi"/>
                <w:sz w:val="24"/>
                <w:szCs w:val="24"/>
              </w:rPr>
              <w:t xml:space="preserve"> and q</w:t>
            </w:r>
            <w:r w:rsidR="00CC4E15" w:rsidRPr="00E737C4">
              <w:rPr>
                <w:rFonts w:ascii="Cambria" w:hAnsi="Cambria" w:cstheme="minorHAnsi"/>
                <w:sz w:val="24"/>
                <w:szCs w:val="24"/>
                <w:vertAlign w:val="subscript"/>
              </w:rPr>
              <w:t>4</w:t>
            </w:r>
            <w:r w:rsidR="00CC4E15" w:rsidRPr="00E737C4">
              <w:rPr>
                <w:rFonts w:ascii="Cambria" w:hAnsi="Cambria" w:cstheme="minorHAnsi"/>
                <w:sz w:val="24"/>
                <w:szCs w:val="24"/>
              </w:rPr>
              <w:t>.</w:t>
            </w:r>
          </w:p>
          <w:p w14:paraId="71191E11" w14:textId="21731E40" w:rsidR="006E5B0F" w:rsidRPr="00E737C4" w:rsidRDefault="00874260" w:rsidP="00923724">
            <w:pPr>
              <w:rPr>
                <w:rFonts w:ascii="Cambria" w:hAnsi="Cambria" w:cstheme="minorHAnsi"/>
                <w:sz w:val="24"/>
                <w:szCs w:val="24"/>
              </w:rPr>
            </w:pPr>
            <w:r w:rsidRPr="00E737C4">
              <w:rPr>
                <w:rFonts w:ascii="Cambria" w:hAnsi="Cambria" w:cstheme="minorHAnsi"/>
                <w:noProof/>
                <w:sz w:val="24"/>
                <w:szCs w:val="24"/>
                <w:lang w:val="en-IN" w:eastAsia="en-IN"/>
              </w:rPr>
              <w:drawing>
                <wp:inline distT="0" distB="0" distL="0" distR="0" wp14:anchorId="51A4F89D" wp14:editId="732225CB">
                  <wp:extent cx="3266849" cy="1323975"/>
                  <wp:effectExtent l="0" t="0" r="0" b="0"/>
                  <wp:docPr id="124581060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5810602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6849" cy="1323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3148440" w14:textId="2C9482B0" w:rsidR="00C824A3" w:rsidRPr="00D307C6" w:rsidRDefault="00C824A3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92E902C" w14:textId="39DEDC86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CB7C2A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6B1C7D68" w14:textId="5DB1BC69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6E5B0F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252654" w:rsidRPr="00293D36" w14:paraId="2B1E1DFD" w14:textId="3F03E895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8FB7F68" w14:textId="11738604" w:rsidR="00252654" w:rsidRPr="00293D36" w:rsidRDefault="00252654" w:rsidP="0025265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5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1789CA5" w14:textId="3017B17A" w:rsidR="00252654" w:rsidRPr="00E737C4" w:rsidRDefault="00252654" w:rsidP="00252654">
            <w:pPr>
              <w:tabs>
                <w:tab w:val="left" w:pos="1050"/>
              </w:tabs>
              <w:rPr>
                <w:rFonts w:ascii="Cambria" w:hAnsi="Cambria" w:cstheme="minorHAnsi"/>
                <w:sz w:val="24"/>
                <w:szCs w:val="24"/>
              </w:rPr>
            </w:pPr>
            <w:r w:rsidRPr="00E737C4">
              <w:rPr>
                <w:rFonts w:ascii="Cambria" w:hAnsi="Cambria" w:cstheme="minorHAnsi"/>
                <w:sz w:val="24"/>
                <w:szCs w:val="24"/>
              </w:rPr>
              <w:t>Define Regular Expression? Give any one Example for Regular Language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475CA8E" w14:textId="68C8A0C3" w:rsidR="00252654" w:rsidRPr="00D307C6" w:rsidRDefault="00252654" w:rsidP="00252654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80FE246" w14:textId="3CF64D48" w:rsidR="00252654" w:rsidRPr="00293D36" w:rsidRDefault="00252654" w:rsidP="0025265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2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3FE61E4" w14:textId="0695E0DD" w:rsidR="00252654" w:rsidRDefault="00252654" w:rsidP="0025265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</w:tr>
      <w:tr w:rsidR="00252654" w:rsidRPr="00293D36" w14:paraId="01AC2B5E" w14:textId="77777777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EA9E819" w14:textId="5EE59439" w:rsidR="00252654" w:rsidRDefault="00252654" w:rsidP="0025265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6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739D441" w14:textId="0809562B" w:rsidR="00674092" w:rsidRPr="00E737C4" w:rsidRDefault="00252654" w:rsidP="00252654">
            <w:pPr>
              <w:rPr>
                <w:rFonts w:ascii="Cambria" w:hAnsi="Cambria" w:cstheme="minorHAnsi"/>
                <w:sz w:val="24"/>
                <w:szCs w:val="24"/>
              </w:rPr>
            </w:pPr>
            <w:r w:rsidRPr="00E737C4">
              <w:rPr>
                <w:rFonts w:ascii="Cambria" w:hAnsi="Cambria" w:cstheme="minorHAnsi"/>
                <w:sz w:val="24"/>
                <w:szCs w:val="24"/>
              </w:rPr>
              <w:t>D</w:t>
            </w:r>
            <w:r w:rsidR="00674092" w:rsidRPr="00E737C4">
              <w:rPr>
                <w:rFonts w:ascii="Cambria" w:hAnsi="Cambria" w:cstheme="minorHAnsi"/>
                <w:sz w:val="24"/>
                <w:szCs w:val="24"/>
              </w:rPr>
              <w:t xml:space="preserve">raw NFA with epsilon for the following Regular </w:t>
            </w:r>
            <w:proofErr w:type="spellStart"/>
            <w:r w:rsidR="00674092" w:rsidRPr="00E737C4">
              <w:rPr>
                <w:rFonts w:ascii="Cambria" w:hAnsi="Cambria" w:cstheme="minorHAnsi"/>
                <w:sz w:val="24"/>
                <w:szCs w:val="24"/>
              </w:rPr>
              <w:t>Expression</w:t>
            </w:r>
            <w:r w:rsidR="00B13016">
              <w:rPr>
                <w:rFonts w:ascii="Cambria" w:hAnsi="Cambria" w:cstheme="minorHAnsi"/>
                <w:sz w:val="24"/>
                <w:szCs w:val="24"/>
              </w:rPr>
              <w:t>n</w:t>
            </w:r>
            <w:proofErr w:type="spellEnd"/>
            <w:r w:rsidR="001B57E8" w:rsidRPr="00E737C4">
              <w:rPr>
                <w:rFonts w:ascii="Cambria" w:hAnsi="Cambria" w:cstheme="minorHAnsi"/>
                <w:sz w:val="24"/>
                <w:szCs w:val="24"/>
              </w:rPr>
              <w:t xml:space="preserve"> ( a/</w:t>
            </w:r>
            <w:r w:rsidR="00674092" w:rsidRPr="00E737C4">
              <w:rPr>
                <w:rFonts w:ascii="Cambria" w:hAnsi="Cambria" w:cstheme="minorHAnsi"/>
                <w:sz w:val="24"/>
                <w:szCs w:val="24"/>
              </w:rPr>
              <w:t xml:space="preserve"> b )*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090C544" w14:textId="06250229" w:rsidR="00252654" w:rsidRPr="00D307C6" w:rsidRDefault="00252654" w:rsidP="00252654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CEC7AB9" w14:textId="325FFBCE" w:rsidR="00252654" w:rsidRDefault="006209C0" w:rsidP="0025265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272CEDD1" w14:textId="0CEB8B88" w:rsidR="00252654" w:rsidRDefault="00252654" w:rsidP="0025265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674092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252654" w:rsidRPr="00694AFD" w14:paraId="603AD316" w14:textId="77777777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C704587" w14:textId="6FD905D4" w:rsidR="00252654" w:rsidRDefault="00252654" w:rsidP="0025265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7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A27FB06" w14:textId="5E564D15" w:rsidR="00252654" w:rsidRPr="00E737C4" w:rsidRDefault="006209C0" w:rsidP="006209C0">
            <w:pPr>
              <w:rPr>
                <w:rFonts w:ascii="Cambria" w:hAnsi="Cambria" w:cstheme="minorHAnsi"/>
                <w:sz w:val="24"/>
                <w:szCs w:val="24"/>
              </w:rPr>
            </w:pPr>
            <w:r w:rsidRPr="00E737C4">
              <w:rPr>
                <w:rFonts w:ascii="Cambria" w:hAnsi="Cambria" w:cstheme="minorHAnsi"/>
                <w:sz w:val="24"/>
                <w:szCs w:val="24"/>
              </w:rPr>
              <w:t>What is Unit Production? Give an example</w:t>
            </w:r>
            <w:r w:rsidR="00674092" w:rsidRPr="00E737C4">
              <w:rPr>
                <w:rFonts w:ascii="Cambria" w:hAnsi="Cambria" w:cstheme="minorHAnsi"/>
                <w:sz w:val="24"/>
                <w:szCs w:val="24"/>
              </w:rPr>
              <w:t xml:space="preserve"> to eliminate Unit production </w:t>
            </w:r>
            <w:r w:rsidRPr="00E737C4">
              <w:rPr>
                <w:rFonts w:ascii="Cambria" w:hAnsi="Cambria" w:cstheme="minorHAnsi"/>
                <w:sz w:val="24"/>
                <w:szCs w:val="24"/>
              </w:rPr>
              <w:t>from the grammar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AD5EABF" w14:textId="7BEBF4F4" w:rsidR="00252654" w:rsidRPr="00694AFD" w:rsidRDefault="00252654" w:rsidP="00252654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694AFD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B9B8BDB" w14:textId="37B67DB1" w:rsidR="00252654" w:rsidRPr="00694AFD" w:rsidRDefault="00252654" w:rsidP="0025265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694AFD">
              <w:rPr>
                <w:rFonts w:ascii="Cambria" w:hAnsi="Cambria" w:cstheme="minorHAnsi"/>
                <w:b/>
                <w:sz w:val="24"/>
                <w:szCs w:val="24"/>
              </w:rPr>
              <w:t>L2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951551C" w14:textId="44409F75" w:rsidR="00252654" w:rsidRPr="00694AFD" w:rsidRDefault="00252654" w:rsidP="0025265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694AFD"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  <w:tr w:rsidR="00252654" w:rsidRPr="00694AFD" w14:paraId="04BA4D63" w14:textId="77777777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551E3A4E" w14:textId="73C195B1" w:rsidR="00252654" w:rsidRDefault="00252654" w:rsidP="0025265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8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3AFB761" w14:textId="0377FF44" w:rsidR="00252654" w:rsidRPr="00E737C4" w:rsidRDefault="00252654" w:rsidP="005E4528">
            <w:pPr>
              <w:rPr>
                <w:rFonts w:ascii="Cambria" w:hAnsi="Cambria" w:cstheme="minorHAnsi"/>
                <w:sz w:val="24"/>
                <w:szCs w:val="24"/>
              </w:rPr>
            </w:pPr>
            <w:r w:rsidRPr="00E737C4">
              <w:rPr>
                <w:rFonts w:ascii="Cambria" w:hAnsi="Cambria" w:cstheme="minorHAnsi"/>
                <w:sz w:val="24"/>
                <w:szCs w:val="24"/>
              </w:rPr>
              <w:t xml:space="preserve">Define </w:t>
            </w:r>
            <w:r w:rsidR="00674092" w:rsidRPr="00E737C4">
              <w:rPr>
                <w:rFonts w:ascii="Cambria" w:hAnsi="Cambria" w:cstheme="minorHAnsi"/>
                <w:sz w:val="24"/>
                <w:szCs w:val="24"/>
              </w:rPr>
              <w:t>Derivation</w:t>
            </w:r>
            <w:r w:rsidRPr="00E737C4">
              <w:rPr>
                <w:rFonts w:ascii="Cambria" w:hAnsi="Cambria" w:cstheme="minorHAnsi"/>
                <w:sz w:val="24"/>
                <w:szCs w:val="24"/>
              </w:rPr>
              <w:t>.</w:t>
            </w:r>
            <w:r w:rsidR="00674092" w:rsidRPr="00E737C4">
              <w:rPr>
                <w:rFonts w:ascii="Cambria" w:hAnsi="Cambria" w:cstheme="minorHAnsi"/>
                <w:sz w:val="24"/>
                <w:szCs w:val="24"/>
              </w:rPr>
              <w:t xml:space="preserve"> List </w:t>
            </w:r>
            <w:r w:rsidR="005E4528" w:rsidRPr="00E737C4">
              <w:rPr>
                <w:rFonts w:ascii="Cambria" w:hAnsi="Cambria" w:cstheme="minorHAnsi"/>
                <w:sz w:val="24"/>
                <w:szCs w:val="24"/>
              </w:rPr>
              <w:t xml:space="preserve">its </w:t>
            </w:r>
            <w:r w:rsidR="00674092" w:rsidRPr="00E737C4">
              <w:rPr>
                <w:rFonts w:ascii="Cambria" w:hAnsi="Cambria" w:cstheme="minorHAnsi"/>
                <w:sz w:val="24"/>
                <w:szCs w:val="24"/>
              </w:rPr>
              <w:t>types</w:t>
            </w:r>
            <w:r w:rsidR="002745EF" w:rsidRPr="00E737C4">
              <w:rPr>
                <w:rFonts w:ascii="Cambria" w:hAnsi="Cambria" w:cstheme="minorHAnsi"/>
                <w:sz w:val="24"/>
                <w:szCs w:val="24"/>
              </w:rPr>
              <w:t>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71AAD14" w14:textId="5008AFE9" w:rsidR="00252654" w:rsidRPr="00694AFD" w:rsidRDefault="00252654" w:rsidP="00252654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694AFD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56E8B85" w14:textId="6F00B20F" w:rsidR="00252654" w:rsidRPr="00694AFD" w:rsidRDefault="00252654" w:rsidP="0025265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694AFD">
              <w:rPr>
                <w:rFonts w:ascii="Cambria" w:hAnsi="Cambria" w:cstheme="minorHAnsi"/>
                <w:b/>
                <w:sz w:val="24"/>
                <w:szCs w:val="24"/>
              </w:rPr>
              <w:t>L2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CEB2A16" w14:textId="7E3219BA" w:rsidR="00252654" w:rsidRPr="00694AFD" w:rsidRDefault="00252654" w:rsidP="0025265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694AFD"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  <w:tr w:rsidR="00252654" w:rsidRPr="00293D36" w14:paraId="2B1948B6" w14:textId="77777777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63C2126E" w14:textId="649894EB" w:rsidR="00252654" w:rsidRDefault="00252654" w:rsidP="0025265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9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749FD2C" w14:textId="680D75D8" w:rsidR="00252654" w:rsidRPr="00E737C4" w:rsidRDefault="00674092" w:rsidP="005E4528">
            <w:pPr>
              <w:rPr>
                <w:rFonts w:ascii="Cambria" w:hAnsi="Cambria" w:cstheme="minorHAnsi"/>
                <w:sz w:val="24"/>
                <w:szCs w:val="24"/>
              </w:rPr>
            </w:pPr>
            <w:r w:rsidRPr="00E737C4">
              <w:rPr>
                <w:rFonts w:ascii="Cambria" w:hAnsi="Cambria" w:cstheme="minorHAnsi"/>
                <w:sz w:val="24"/>
                <w:szCs w:val="24"/>
              </w:rPr>
              <w:t xml:space="preserve">Define Turing Machine. 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C825A73" w14:textId="5374E775" w:rsidR="00252654" w:rsidRPr="00D307C6" w:rsidRDefault="00252654" w:rsidP="00252654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FD4C2F9" w14:textId="10A69F1A" w:rsidR="00252654" w:rsidRDefault="00252654" w:rsidP="005E4528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5E4528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70489216" w14:textId="6311E6AF" w:rsidR="00252654" w:rsidRDefault="00252654" w:rsidP="0025265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</w:tr>
      <w:tr w:rsidR="00252654" w:rsidRPr="00293D36" w14:paraId="725634CF" w14:textId="77777777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4DC4C32B" w14:textId="2F659926" w:rsidR="00252654" w:rsidRDefault="00252654" w:rsidP="0025265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10802E9A" w14:textId="4019B995" w:rsidR="00252654" w:rsidRPr="00E737C4" w:rsidRDefault="005A0FC6" w:rsidP="00252654">
            <w:pPr>
              <w:rPr>
                <w:rFonts w:ascii="Cambria" w:hAnsi="Cambria" w:cstheme="minorHAnsi"/>
                <w:sz w:val="24"/>
                <w:szCs w:val="24"/>
              </w:rPr>
            </w:pPr>
            <w:r w:rsidRPr="00E737C4">
              <w:rPr>
                <w:rFonts w:ascii="Cambria" w:hAnsi="Cambria" w:cstheme="minorHAnsi"/>
                <w:sz w:val="24"/>
                <w:szCs w:val="24"/>
              </w:rPr>
              <w:t>Differentiate input</w:t>
            </w:r>
            <w:r w:rsidR="0075026E" w:rsidRPr="00E737C4">
              <w:rPr>
                <w:rFonts w:ascii="Cambria" w:hAnsi="Cambria" w:cstheme="minorHAnsi"/>
                <w:sz w:val="24"/>
                <w:szCs w:val="24"/>
              </w:rPr>
              <w:t xml:space="preserve"> tape of </w:t>
            </w:r>
            <w:r w:rsidR="00252654" w:rsidRPr="00E737C4">
              <w:rPr>
                <w:rFonts w:ascii="Cambria" w:hAnsi="Cambria" w:cstheme="minorHAnsi"/>
                <w:sz w:val="24"/>
                <w:szCs w:val="24"/>
              </w:rPr>
              <w:t>Turing Machine</w:t>
            </w:r>
            <w:r w:rsidR="0075026E" w:rsidRPr="00E737C4">
              <w:rPr>
                <w:rFonts w:ascii="Cambria" w:hAnsi="Cambria" w:cstheme="minorHAnsi"/>
                <w:sz w:val="24"/>
                <w:szCs w:val="24"/>
              </w:rPr>
              <w:t xml:space="preserve"> with Pushdown Automata</w:t>
            </w:r>
            <w:r w:rsidR="00252654" w:rsidRPr="00E737C4">
              <w:rPr>
                <w:rFonts w:ascii="Cambria" w:hAnsi="Cambria" w:cstheme="minorHAnsi"/>
                <w:sz w:val="24"/>
                <w:szCs w:val="24"/>
              </w:rPr>
              <w:t>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20888597" w14:textId="1185F104" w:rsidR="00252654" w:rsidRPr="00D307C6" w:rsidRDefault="00252654" w:rsidP="00252654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3079BBD0" w14:textId="2B16A7F7" w:rsidR="00252654" w:rsidRDefault="00252654" w:rsidP="0025265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2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</w:tcPr>
          <w:p w14:paraId="4926D8C1" w14:textId="40CBB9FD" w:rsidR="00252654" w:rsidRDefault="00252654" w:rsidP="0025265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</w:tr>
    </w:tbl>
    <w:p w14:paraId="459F28BD" w14:textId="77777777" w:rsidR="00894339" w:rsidRDefault="00894339" w:rsidP="00894339">
      <w:pPr>
        <w:rPr>
          <w:rFonts w:ascii="Cambria" w:hAnsi="Cambria" w:cstheme="minorHAnsi"/>
          <w:b/>
          <w:sz w:val="28"/>
          <w:szCs w:val="28"/>
        </w:rPr>
      </w:pPr>
      <w:r>
        <w:rPr>
          <w:rFonts w:ascii="Cambria" w:hAnsi="Cambria" w:cstheme="minorHAnsi"/>
          <w:b/>
          <w:sz w:val="28"/>
          <w:szCs w:val="28"/>
        </w:rPr>
        <w:t xml:space="preserve">                                                                              </w:t>
      </w:r>
    </w:p>
    <w:p w14:paraId="36846A1D" w14:textId="0039D4A3" w:rsidR="001539B8" w:rsidRPr="00D8462B" w:rsidRDefault="00526BBF" w:rsidP="00AF6004">
      <w:pPr>
        <w:jc w:val="center"/>
        <w:rPr>
          <w:rFonts w:ascii="Cambria" w:hAnsi="Cambria" w:cstheme="minorHAnsi"/>
          <w:b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t>Part B</w:t>
      </w:r>
    </w:p>
    <w:tbl>
      <w:tblPr>
        <w:tblStyle w:val="TableGrid"/>
        <w:tblW w:w="1077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643"/>
        <w:gridCol w:w="6602"/>
        <w:gridCol w:w="140"/>
        <w:gridCol w:w="1135"/>
        <w:gridCol w:w="41"/>
        <w:gridCol w:w="668"/>
        <w:gridCol w:w="743"/>
      </w:tblGrid>
      <w:tr w:rsidR="00D8462B" w:rsidRPr="00293D36" w14:paraId="64D5F967" w14:textId="09AB0D70" w:rsidTr="00DA4EC4">
        <w:trPr>
          <w:trHeight w:val="318"/>
        </w:trPr>
        <w:tc>
          <w:tcPr>
            <w:tcW w:w="10774" w:type="dxa"/>
            <w:gridSpan w:val="8"/>
            <w:tcBorders>
              <w:bottom w:val="single" w:sz="12" w:space="0" w:color="auto"/>
            </w:tcBorders>
          </w:tcPr>
          <w:p w14:paraId="022F48F3" w14:textId="1ED8004A" w:rsidR="00D307C6" w:rsidRPr="00293D36" w:rsidRDefault="00567AAF" w:rsidP="006C1437">
            <w:pPr>
              <w:jc w:val="right"/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the</w:t>
            </w:r>
            <w:r w:rsidR="00181331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D307C6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Questions</w:t>
            </w:r>
            <w:r w:rsidR="006C143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                                             </w:t>
            </w:r>
            <w:r w:rsidR="00D307C6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6C143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Total 80 </w:t>
            </w:r>
            <w:r w:rsidR="00082413">
              <w:rPr>
                <w:rFonts w:ascii="Cambria" w:hAnsi="Cambria" w:cstheme="minorHAnsi"/>
                <w:b/>
                <w:bCs/>
                <w:sz w:val="24"/>
                <w:szCs w:val="24"/>
              </w:rPr>
              <w:t>Marks.</w:t>
            </w:r>
          </w:p>
        </w:tc>
      </w:tr>
      <w:tr w:rsidR="00DA4EC4" w:rsidRPr="00293D36" w14:paraId="3AEB7291" w14:textId="6B0E3BC9" w:rsidTr="00EB796A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57F289B" w14:textId="5208E9AC" w:rsidR="00D307C6" w:rsidRDefault="00076DE0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1</w:t>
            </w:r>
            <w:r w:rsidR="006D4085">
              <w:rPr>
                <w:rFonts w:ascii="Cambria" w:hAnsi="Cambria"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A457B67" w14:textId="2107ABBC" w:rsidR="00D307C6" w:rsidRPr="00293D36" w:rsidRDefault="009F51FE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</w:t>
            </w:r>
            <w:r w:rsidR="00F24DF3">
              <w:rPr>
                <w:rFonts w:ascii="Cambria" w:hAnsi="Cambria"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6742" w:type="dxa"/>
            <w:gridSpan w:val="2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6C5B21" w14:textId="3CA722EE" w:rsidR="00B51389" w:rsidRPr="00E737C4" w:rsidRDefault="00B51389" w:rsidP="00B51389">
            <w:pPr>
              <w:rPr>
                <w:rFonts w:ascii="Cambria" w:hAnsi="Cambria" w:cstheme="minorHAnsi"/>
                <w:sz w:val="24"/>
                <w:szCs w:val="24"/>
              </w:rPr>
            </w:pPr>
            <w:r w:rsidRPr="00E737C4">
              <w:rPr>
                <w:rFonts w:ascii="Cambria" w:hAnsi="Cambria" w:cstheme="minorHAnsi"/>
                <w:sz w:val="24"/>
                <w:szCs w:val="24"/>
              </w:rPr>
              <w:t>(i) Let L1= {a, b, ab}</w:t>
            </w:r>
            <w:r w:rsidR="005A0FC6" w:rsidRPr="00E737C4">
              <w:rPr>
                <w:rFonts w:ascii="Cambria" w:hAnsi="Cambria" w:cstheme="minorHAnsi"/>
                <w:sz w:val="24"/>
                <w:szCs w:val="24"/>
              </w:rPr>
              <w:t xml:space="preserve"> L2</w:t>
            </w:r>
            <w:r w:rsidR="00002D78" w:rsidRPr="00E737C4">
              <w:rPr>
                <w:rFonts w:ascii="Cambria" w:hAnsi="Cambria" w:cstheme="minorHAnsi"/>
                <w:sz w:val="24"/>
                <w:szCs w:val="24"/>
              </w:rPr>
              <w:t>= {</w:t>
            </w:r>
            <w:r w:rsidR="005A0FC6" w:rsidRPr="00E737C4">
              <w:rPr>
                <w:rFonts w:ascii="Cambria" w:hAnsi="Cambria" w:cstheme="minorHAnsi"/>
                <w:sz w:val="24"/>
                <w:szCs w:val="24"/>
              </w:rPr>
              <w:t>00</w:t>
            </w:r>
            <w:r w:rsidR="00002D78" w:rsidRPr="00E737C4">
              <w:rPr>
                <w:rFonts w:ascii="Cambria" w:hAnsi="Cambria" w:cstheme="minorHAnsi"/>
                <w:sz w:val="24"/>
                <w:szCs w:val="24"/>
              </w:rPr>
              <w:t>, 11</w:t>
            </w:r>
            <w:r w:rsidR="005A0FC6" w:rsidRPr="00E737C4">
              <w:rPr>
                <w:rFonts w:ascii="Cambria" w:hAnsi="Cambria" w:cstheme="minorHAnsi"/>
                <w:sz w:val="24"/>
                <w:szCs w:val="24"/>
              </w:rPr>
              <w:t>}</w:t>
            </w:r>
            <w:r w:rsidRPr="00E737C4">
              <w:rPr>
                <w:rFonts w:ascii="Cambria" w:hAnsi="Cambria" w:cstheme="minorHAnsi"/>
                <w:sz w:val="24"/>
                <w:szCs w:val="24"/>
              </w:rPr>
              <w:t xml:space="preserve"> and L</w:t>
            </w:r>
            <w:r w:rsidR="005A0FC6" w:rsidRPr="00E737C4">
              <w:rPr>
                <w:rFonts w:ascii="Cambria" w:hAnsi="Cambria" w:cstheme="minorHAnsi"/>
                <w:sz w:val="24"/>
                <w:szCs w:val="24"/>
              </w:rPr>
              <w:t>3</w:t>
            </w:r>
            <w:r w:rsidRPr="00E737C4">
              <w:rPr>
                <w:rFonts w:ascii="Cambria" w:hAnsi="Cambria" w:cstheme="minorHAnsi"/>
                <w:sz w:val="24"/>
                <w:szCs w:val="24"/>
              </w:rPr>
              <w:t>= {</w:t>
            </w:r>
            <w:r w:rsidR="005A0FC6" w:rsidRPr="00E737C4">
              <w:rPr>
                <w:rFonts w:ascii="Cambria" w:hAnsi="Cambria" w:cstheme="minorHAnsi"/>
                <w:sz w:val="24"/>
                <w:szCs w:val="24"/>
              </w:rPr>
              <w:t>a</w:t>
            </w:r>
            <w:r w:rsidRPr="00E737C4">
              <w:rPr>
                <w:rFonts w:ascii="Cambria" w:hAnsi="Cambria" w:cstheme="minorHAnsi"/>
                <w:sz w:val="24"/>
                <w:szCs w:val="24"/>
              </w:rPr>
              <w:t>, aa</w:t>
            </w:r>
            <w:r w:rsidR="005A0FC6" w:rsidRPr="00E737C4">
              <w:rPr>
                <w:rFonts w:ascii="Cambria" w:hAnsi="Cambria" w:cstheme="minorHAnsi"/>
                <w:sz w:val="24"/>
                <w:szCs w:val="24"/>
              </w:rPr>
              <w:t>, bb</w:t>
            </w:r>
            <w:r w:rsidR="00EF6275" w:rsidRPr="00E737C4">
              <w:rPr>
                <w:rFonts w:ascii="Cambria" w:hAnsi="Cambria" w:cstheme="minorHAnsi"/>
                <w:sz w:val="24"/>
                <w:szCs w:val="24"/>
              </w:rPr>
              <w:t>}, Compute</w:t>
            </w:r>
            <w:r w:rsidRPr="00E737C4">
              <w:rPr>
                <w:rFonts w:ascii="Cambria" w:hAnsi="Cambria" w:cstheme="minorHAnsi"/>
                <w:sz w:val="24"/>
                <w:szCs w:val="24"/>
              </w:rPr>
              <w:t xml:space="preserve"> the following operations.</w:t>
            </w:r>
          </w:p>
          <w:p w14:paraId="6DF0B656" w14:textId="77777777" w:rsidR="00B51389" w:rsidRPr="00E737C4" w:rsidRDefault="00B51389" w:rsidP="00B51389">
            <w:pPr>
              <w:rPr>
                <w:rFonts w:ascii="Cambria" w:hAnsi="Cambria" w:cstheme="minorHAnsi"/>
                <w:sz w:val="24"/>
                <w:szCs w:val="24"/>
              </w:rPr>
            </w:pPr>
            <w:r w:rsidRPr="00E737C4">
              <w:rPr>
                <w:rFonts w:ascii="Cambria" w:hAnsi="Cambria" w:cstheme="minorHAnsi"/>
                <w:sz w:val="24"/>
                <w:szCs w:val="24"/>
              </w:rPr>
              <w:t>1. Concatenation of L1L2.</w:t>
            </w:r>
          </w:p>
          <w:p w14:paraId="468FE7AB" w14:textId="4387BDD0" w:rsidR="00B51389" w:rsidRPr="00E737C4" w:rsidRDefault="00B51389" w:rsidP="00B51389">
            <w:pPr>
              <w:rPr>
                <w:rFonts w:ascii="Cambria" w:hAnsi="Cambria" w:cstheme="minorHAnsi"/>
                <w:sz w:val="24"/>
                <w:szCs w:val="24"/>
                <w:vertAlign w:val="superscript"/>
              </w:rPr>
            </w:pPr>
            <w:r w:rsidRPr="00E737C4">
              <w:rPr>
                <w:rFonts w:ascii="Cambria" w:hAnsi="Cambria" w:cstheme="minorHAnsi"/>
                <w:sz w:val="24"/>
                <w:szCs w:val="24"/>
              </w:rPr>
              <w:t>2. L2</w:t>
            </w:r>
            <w:r w:rsidR="005A0FC6" w:rsidRPr="00E737C4">
              <w:rPr>
                <w:rFonts w:ascii="Cambria" w:hAnsi="Cambria" w:cstheme="minorHAnsi"/>
                <w:sz w:val="24"/>
                <w:szCs w:val="24"/>
                <w:vertAlign w:val="superscript"/>
              </w:rPr>
              <w:t xml:space="preserve"> </w:t>
            </w:r>
            <w:r w:rsidR="005A0FC6" w:rsidRPr="00E737C4">
              <w:rPr>
                <w:rFonts w:ascii="Cambria" w:hAnsi="Cambria" w:cstheme="minorHAnsi"/>
                <w:sz w:val="24"/>
                <w:szCs w:val="24"/>
              </w:rPr>
              <w:t>L2</w:t>
            </w:r>
            <w:r w:rsidR="005A0FC6" w:rsidRPr="00E737C4">
              <w:rPr>
                <w:rFonts w:ascii="Cambria" w:hAnsi="Cambria" w:cstheme="minorHAnsi"/>
                <w:sz w:val="24"/>
                <w:szCs w:val="24"/>
                <w:vertAlign w:val="superscript"/>
              </w:rPr>
              <w:t>R</w:t>
            </w:r>
          </w:p>
          <w:p w14:paraId="19B770A7" w14:textId="3F7C138B" w:rsidR="00B51389" w:rsidRPr="00E737C4" w:rsidRDefault="00B51389" w:rsidP="00B51389">
            <w:pPr>
              <w:rPr>
                <w:rFonts w:ascii="Cambria" w:hAnsi="Cambria" w:cstheme="minorHAnsi"/>
                <w:sz w:val="24"/>
                <w:szCs w:val="24"/>
              </w:rPr>
            </w:pPr>
            <w:r w:rsidRPr="00E737C4">
              <w:rPr>
                <w:rFonts w:ascii="Cambria" w:hAnsi="Cambria" w:cstheme="minorHAnsi"/>
                <w:sz w:val="24"/>
                <w:szCs w:val="24"/>
              </w:rPr>
              <w:t>3. L</w:t>
            </w:r>
            <w:r w:rsidR="005A0FC6" w:rsidRPr="00E737C4">
              <w:rPr>
                <w:rFonts w:ascii="Cambria" w:hAnsi="Cambria" w:cstheme="minorHAnsi"/>
                <w:sz w:val="24"/>
                <w:szCs w:val="24"/>
              </w:rPr>
              <w:t>3</w:t>
            </w:r>
            <w:r w:rsidRPr="00E737C4">
              <w:rPr>
                <w:rFonts w:ascii="Cambria" w:hAnsi="Cambria" w:cstheme="minorHAnsi"/>
                <w:sz w:val="24"/>
                <w:szCs w:val="24"/>
                <w:vertAlign w:val="superscript"/>
              </w:rPr>
              <w:t>*</w:t>
            </w:r>
          </w:p>
          <w:p w14:paraId="2D696EDE" w14:textId="77777777" w:rsidR="00B51389" w:rsidRPr="00E737C4" w:rsidRDefault="00B51389" w:rsidP="00B51389">
            <w:pPr>
              <w:rPr>
                <w:rFonts w:ascii="Cambria" w:hAnsi="Cambria" w:cstheme="minorHAnsi"/>
                <w:sz w:val="24"/>
                <w:szCs w:val="24"/>
              </w:rPr>
            </w:pPr>
            <w:r w:rsidRPr="00E737C4">
              <w:rPr>
                <w:rFonts w:ascii="Cambria" w:hAnsi="Cambria" w:cstheme="minorHAnsi"/>
                <w:sz w:val="24"/>
                <w:szCs w:val="24"/>
              </w:rPr>
              <w:t>4. L2</w:t>
            </w:r>
            <w:r w:rsidRPr="00E737C4">
              <w:rPr>
                <w:rFonts w:ascii="Cambria" w:hAnsi="Cambria" w:cstheme="minorHAnsi"/>
                <w:sz w:val="24"/>
                <w:szCs w:val="24"/>
                <w:vertAlign w:val="superscript"/>
              </w:rPr>
              <w:t>+</w:t>
            </w:r>
          </w:p>
          <w:p w14:paraId="36188EBF" w14:textId="0AB7724D" w:rsidR="00B51389" w:rsidRPr="00E737C4" w:rsidRDefault="00B51389" w:rsidP="00DC39C0">
            <w:pPr>
              <w:rPr>
                <w:rFonts w:ascii="Cambria" w:hAnsi="Cambria" w:cstheme="minorHAnsi"/>
                <w:sz w:val="24"/>
                <w:szCs w:val="24"/>
              </w:rPr>
            </w:pPr>
            <w:r w:rsidRPr="00E737C4">
              <w:rPr>
                <w:rFonts w:ascii="Cambria" w:hAnsi="Cambria" w:cstheme="minorHAnsi"/>
                <w:sz w:val="24"/>
                <w:szCs w:val="24"/>
              </w:rPr>
              <w:t>5. L</w:t>
            </w:r>
            <w:r w:rsidR="00276841" w:rsidRPr="00E737C4">
              <w:rPr>
                <w:rFonts w:ascii="Cambria" w:hAnsi="Cambria" w:cstheme="minorHAnsi"/>
                <w:sz w:val="24"/>
                <w:szCs w:val="24"/>
              </w:rPr>
              <w:t>3</w:t>
            </w:r>
            <w:r w:rsidR="001B18C8" w:rsidRPr="00E737C4">
              <w:rPr>
                <w:rFonts w:ascii="Cambria" w:hAnsi="Cambria" w:cstheme="minorHAnsi"/>
                <w:sz w:val="24"/>
                <w:szCs w:val="24"/>
                <w:vertAlign w:val="superscript"/>
              </w:rPr>
              <w:t>3</w:t>
            </w:r>
          </w:p>
          <w:p w14:paraId="7966F3A6" w14:textId="1C7E21EC" w:rsidR="00E645AE" w:rsidRPr="00E737C4" w:rsidRDefault="00E645AE" w:rsidP="00DC39C0">
            <w:pPr>
              <w:rPr>
                <w:rFonts w:ascii="Cambria" w:hAnsi="Cambria" w:cstheme="minorHAnsi"/>
                <w:sz w:val="24"/>
                <w:szCs w:val="24"/>
              </w:rPr>
            </w:pPr>
            <w:r w:rsidRPr="00E737C4">
              <w:rPr>
                <w:rFonts w:ascii="Cambria" w:hAnsi="Cambria" w:cstheme="minorHAnsi"/>
                <w:sz w:val="24"/>
                <w:szCs w:val="24"/>
              </w:rPr>
              <w:t xml:space="preserve">6. </w:t>
            </w:r>
            <w:r w:rsidR="001B18C8" w:rsidRPr="00E737C4">
              <w:rPr>
                <w:rFonts w:ascii="Cambria" w:hAnsi="Cambria" w:cstheme="minorHAnsi"/>
                <w:sz w:val="24"/>
                <w:szCs w:val="24"/>
              </w:rPr>
              <w:t xml:space="preserve">Prefixes (a </w:t>
            </w:r>
            <w:proofErr w:type="spellStart"/>
            <w:r w:rsidR="001B18C8" w:rsidRPr="00E737C4">
              <w:rPr>
                <w:rFonts w:ascii="Cambria" w:hAnsi="Cambria" w:cstheme="minorHAnsi"/>
                <w:sz w:val="24"/>
                <w:szCs w:val="24"/>
              </w:rPr>
              <w:t>a</w:t>
            </w:r>
            <w:proofErr w:type="spellEnd"/>
            <w:r w:rsidR="001B18C8" w:rsidRPr="00E737C4">
              <w:rPr>
                <w:rFonts w:ascii="Cambria" w:hAnsi="Cambria" w:cstheme="minorHAnsi"/>
                <w:sz w:val="24"/>
                <w:szCs w:val="24"/>
              </w:rPr>
              <w:t xml:space="preserve"> b a b a b b)</w:t>
            </w:r>
          </w:p>
          <w:p w14:paraId="569C07FE" w14:textId="151CD42A" w:rsidR="00E645AE" w:rsidRPr="00293D36" w:rsidRDefault="00E645AE" w:rsidP="00DC39C0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E737C4">
              <w:rPr>
                <w:rFonts w:ascii="Cambria" w:hAnsi="Cambria" w:cstheme="minorHAnsi"/>
                <w:sz w:val="24"/>
                <w:szCs w:val="24"/>
              </w:rPr>
              <w:t>7.</w:t>
            </w:r>
            <w:r w:rsidR="001B18C8" w:rsidRPr="00E737C4">
              <w:rPr>
                <w:rFonts w:ascii="Cambria" w:hAnsi="Cambria" w:cstheme="minorHAnsi"/>
                <w:sz w:val="24"/>
                <w:szCs w:val="24"/>
              </w:rPr>
              <w:t xml:space="preserve"> </w:t>
            </w:r>
            <w:proofErr w:type="spellStart"/>
            <w:r w:rsidR="001B18C8" w:rsidRPr="00E737C4">
              <w:rPr>
                <w:rFonts w:ascii="Cambria" w:hAnsi="Cambria" w:cstheme="minorHAnsi"/>
                <w:sz w:val="24"/>
                <w:szCs w:val="24"/>
              </w:rPr>
              <w:t>Sufixes</w:t>
            </w:r>
            <w:proofErr w:type="spellEnd"/>
            <w:r w:rsidR="001B18C8" w:rsidRPr="00E737C4">
              <w:rPr>
                <w:rFonts w:ascii="Cambria" w:hAnsi="Cambria" w:cstheme="minorHAnsi"/>
                <w:sz w:val="24"/>
                <w:szCs w:val="24"/>
              </w:rPr>
              <w:t xml:space="preserve"> (a </w:t>
            </w:r>
            <w:proofErr w:type="spellStart"/>
            <w:r w:rsidR="001B18C8" w:rsidRPr="00E737C4">
              <w:rPr>
                <w:rFonts w:ascii="Cambria" w:hAnsi="Cambria" w:cstheme="minorHAnsi"/>
                <w:sz w:val="24"/>
                <w:szCs w:val="24"/>
              </w:rPr>
              <w:t>a</w:t>
            </w:r>
            <w:proofErr w:type="spellEnd"/>
            <w:r w:rsidR="001B18C8" w:rsidRPr="00E737C4">
              <w:rPr>
                <w:rFonts w:ascii="Cambria" w:hAnsi="Cambria" w:cstheme="minorHAnsi"/>
                <w:sz w:val="24"/>
                <w:szCs w:val="24"/>
              </w:rPr>
              <w:t xml:space="preserve"> b a b a b b)</w:t>
            </w:r>
          </w:p>
        </w:tc>
        <w:tc>
          <w:tcPr>
            <w:tcW w:w="113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F512A6E" w14:textId="6258F308" w:rsidR="00191835" w:rsidRDefault="00E645AE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  <w:r w:rsidR="00191835">
              <w:rPr>
                <w:rFonts w:ascii="Cambria" w:hAnsi="Cambria" w:cstheme="minorHAnsi"/>
                <w:b/>
                <w:sz w:val="24"/>
                <w:szCs w:val="24"/>
              </w:rPr>
              <w:t xml:space="preserve">0 Marks </w:t>
            </w:r>
          </w:p>
          <w:p w14:paraId="34BDCCB8" w14:textId="77777777" w:rsidR="00191835" w:rsidRDefault="00191835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70638349" w14:textId="77777777" w:rsidR="00191835" w:rsidRDefault="00191835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34B07C8F" w14:textId="77777777" w:rsidR="00191835" w:rsidRDefault="00191835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71A7494C" w14:textId="77777777" w:rsidR="00191835" w:rsidRDefault="00191835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39B3D029" w14:textId="77777777" w:rsidR="00191835" w:rsidRDefault="00191835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0E99A887" w14:textId="4628776A" w:rsidR="00D307C6" w:rsidRPr="00293D36" w:rsidRDefault="00D307C6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3BCDC8A" w14:textId="201B350D" w:rsidR="00D307C6" w:rsidRDefault="00D307C6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EB796A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  <w:p w14:paraId="4ECEEB18" w14:textId="77777777" w:rsidR="00EB796A" w:rsidRDefault="00EB796A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5B533D3B" w14:textId="77777777" w:rsidR="00EB796A" w:rsidRDefault="00EB796A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2360E238" w14:textId="77777777" w:rsidR="00EB796A" w:rsidRDefault="00EB796A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56D33364" w14:textId="77777777" w:rsidR="00EB796A" w:rsidRDefault="00EB796A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7F67743E" w14:textId="77777777" w:rsidR="00EB796A" w:rsidRDefault="00EB796A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3EE36476" w14:textId="77777777" w:rsidR="00EB796A" w:rsidRDefault="00EB796A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0D18B225" w14:textId="786EB35A" w:rsidR="00EB796A" w:rsidRPr="00293D36" w:rsidRDefault="00EB796A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7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39D77D03" w14:textId="77777777" w:rsidR="00EB796A" w:rsidRDefault="00EB796A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  <w:p w14:paraId="2A34FAC0" w14:textId="77777777" w:rsidR="00EB796A" w:rsidRDefault="00EB796A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4D8461C7" w14:textId="77777777" w:rsidR="00EB796A" w:rsidRDefault="00EB796A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6AA7FAD0" w14:textId="77777777" w:rsidR="00EB796A" w:rsidRDefault="00EB796A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494DF081" w14:textId="77777777" w:rsidR="00EB796A" w:rsidRDefault="00EB796A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4E1050C4" w14:textId="77777777" w:rsidR="00EB796A" w:rsidRDefault="00EB796A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62F7491E" w14:textId="77777777" w:rsidR="00EB796A" w:rsidRDefault="00EB796A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1C187FFE" w14:textId="111798C0" w:rsidR="00D307C6" w:rsidRDefault="00D307C6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</w:tr>
      <w:tr w:rsidR="00DA4EC4" w:rsidRPr="00293D36" w14:paraId="51698AB6" w14:textId="1FD3CD7D" w:rsidTr="00DA4EC4">
        <w:trPr>
          <w:trHeight w:val="142"/>
        </w:trPr>
        <w:tc>
          <w:tcPr>
            <w:tcW w:w="10774" w:type="dxa"/>
            <w:gridSpan w:val="8"/>
            <w:tcBorders>
              <w:top w:val="single" w:sz="12" w:space="0" w:color="auto"/>
              <w:bottom w:val="single" w:sz="12" w:space="0" w:color="auto"/>
            </w:tcBorders>
          </w:tcPr>
          <w:p w14:paraId="1B7EE50B" w14:textId="731DDA79" w:rsidR="00D307C6" w:rsidRPr="00D8462B" w:rsidRDefault="00D307C6" w:rsidP="00D8462B">
            <w:pPr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  <w:r w:rsidRPr="00D8462B">
              <w:rPr>
                <w:rFonts w:ascii="Cambria" w:hAnsi="Cambria" w:cstheme="minorHAnsi"/>
                <w:b/>
                <w:sz w:val="28"/>
                <w:szCs w:val="28"/>
              </w:rPr>
              <w:t>or</w:t>
            </w:r>
          </w:p>
        </w:tc>
      </w:tr>
      <w:tr w:rsidR="00387FD2" w:rsidRPr="00293D36" w14:paraId="37393AEC" w14:textId="6E25860C" w:rsidTr="00466713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33FA1BC8" w14:textId="08CCF156" w:rsidR="00387FD2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2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0429D46" w14:textId="77777777" w:rsidR="00387FD2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proofErr w:type="gramStart"/>
            <w:r>
              <w:rPr>
                <w:rFonts w:ascii="Cambria" w:hAnsi="Cambria" w:cstheme="minorHAnsi"/>
                <w:b/>
                <w:sz w:val="24"/>
                <w:szCs w:val="24"/>
              </w:rPr>
              <w:t>a</w:t>
            </w:r>
            <w:proofErr w:type="gramEnd"/>
            <w:r>
              <w:rPr>
                <w:rFonts w:ascii="Cambria" w:hAnsi="Cambria" w:cstheme="minorHAnsi"/>
                <w:b/>
                <w:sz w:val="24"/>
                <w:szCs w:val="24"/>
              </w:rPr>
              <w:t>.</w:t>
            </w:r>
          </w:p>
          <w:p w14:paraId="2BB56B24" w14:textId="77777777" w:rsidR="001B18C8" w:rsidRDefault="001B18C8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39F0AF03" w14:textId="77777777" w:rsidR="001B18C8" w:rsidRDefault="001B18C8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1D0889F8" w14:textId="28C43BC6" w:rsidR="001B18C8" w:rsidRPr="00293D36" w:rsidRDefault="001B18C8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.</w:t>
            </w:r>
          </w:p>
        </w:tc>
        <w:tc>
          <w:tcPr>
            <w:tcW w:w="6742" w:type="dxa"/>
            <w:gridSpan w:val="2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7CEA060" w14:textId="48B6F3F4" w:rsidR="00387FD2" w:rsidRPr="00E737C4" w:rsidRDefault="00191835" w:rsidP="00387FD2">
            <w:pPr>
              <w:rPr>
                <w:rFonts w:ascii="Cambria" w:hAnsi="Cambria" w:cstheme="minorHAnsi"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 xml:space="preserve"> </w:t>
            </w:r>
            <w:r w:rsidR="001B18C8" w:rsidRPr="00E737C4">
              <w:rPr>
                <w:rFonts w:ascii="Cambria" w:hAnsi="Cambria" w:cstheme="minorHAnsi"/>
                <w:sz w:val="24"/>
                <w:szCs w:val="24"/>
              </w:rPr>
              <w:t xml:space="preserve">Explain </w:t>
            </w:r>
            <w:r w:rsidRPr="00E737C4">
              <w:rPr>
                <w:rFonts w:ascii="Cambria" w:hAnsi="Cambria" w:cstheme="minorHAnsi"/>
                <w:sz w:val="24"/>
                <w:szCs w:val="24"/>
              </w:rPr>
              <w:t>about</w:t>
            </w:r>
            <w:r w:rsidR="0070032B" w:rsidRPr="00E737C4">
              <w:rPr>
                <w:rFonts w:ascii="Cambria" w:hAnsi="Cambria" w:cstheme="minorHAnsi"/>
                <w:sz w:val="24"/>
                <w:szCs w:val="24"/>
              </w:rPr>
              <w:t xml:space="preserve"> the</w:t>
            </w:r>
            <w:r w:rsidRPr="00E737C4">
              <w:rPr>
                <w:rFonts w:ascii="Cambria" w:hAnsi="Cambria" w:cstheme="minorHAnsi"/>
                <w:sz w:val="24"/>
                <w:szCs w:val="24"/>
              </w:rPr>
              <w:t xml:space="preserve"> </w:t>
            </w:r>
            <w:r w:rsidR="001B18C8" w:rsidRPr="00E737C4">
              <w:rPr>
                <w:rFonts w:ascii="Cambria" w:hAnsi="Cambria" w:cstheme="minorHAnsi"/>
                <w:sz w:val="24"/>
                <w:szCs w:val="24"/>
              </w:rPr>
              <w:t>following with example</w:t>
            </w:r>
            <w:r w:rsidR="00002D78" w:rsidRPr="00E737C4">
              <w:rPr>
                <w:rFonts w:ascii="Cambria" w:hAnsi="Cambria" w:cstheme="minorHAnsi"/>
                <w:sz w:val="24"/>
                <w:szCs w:val="24"/>
              </w:rPr>
              <w:t>s.</w:t>
            </w:r>
          </w:p>
          <w:p w14:paraId="6D02F091" w14:textId="265571F2" w:rsidR="001B18C8" w:rsidRPr="00E737C4" w:rsidRDefault="001B18C8" w:rsidP="001B18C8">
            <w:pPr>
              <w:tabs>
                <w:tab w:val="left" w:pos="741"/>
              </w:tabs>
              <w:spacing w:after="0" w:line="240" w:lineRule="auto"/>
              <w:ind w:left="720"/>
              <w:rPr>
                <w:rFonts w:ascii="Cambria" w:hAnsi="Cambria" w:cstheme="minorHAnsi"/>
                <w:sz w:val="24"/>
                <w:szCs w:val="24"/>
                <w:lang w:val="en-IN"/>
              </w:rPr>
            </w:pPr>
            <w:r w:rsidRPr="00E737C4">
              <w:rPr>
                <w:rFonts w:ascii="Cambria" w:hAnsi="Cambria" w:cstheme="minorHAnsi"/>
                <w:sz w:val="24"/>
                <w:szCs w:val="24"/>
                <w:lang w:val="en-IN"/>
              </w:rPr>
              <w:t>1) Alphabet</w:t>
            </w:r>
          </w:p>
          <w:p w14:paraId="24D3ED21" w14:textId="6CDAF0D1" w:rsidR="001B18C8" w:rsidRPr="00E737C4" w:rsidRDefault="001B18C8" w:rsidP="001B18C8">
            <w:pPr>
              <w:tabs>
                <w:tab w:val="left" w:pos="741"/>
              </w:tabs>
              <w:spacing w:after="0" w:line="240" w:lineRule="auto"/>
              <w:ind w:left="720"/>
              <w:rPr>
                <w:rFonts w:ascii="Cambria" w:hAnsi="Cambria" w:cstheme="minorHAnsi"/>
                <w:sz w:val="24"/>
                <w:szCs w:val="24"/>
                <w:lang w:val="en-IN"/>
              </w:rPr>
            </w:pPr>
            <w:r w:rsidRPr="00E737C4">
              <w:rPr>
                <w:rFonts w:ascii="Cambria" w:hAnsi="Cambria" w:cstheme="minorHAnsi"/>
                <w:sz w:val="24"/>
                <w:szCs w:val="24"/>
                <w:lang w:val="en-IN"/>
              </w:rPr>
              <w:t>2)  Strings</w:t>
            </w:r>
          </w:p>
          <w:p w14:paraId="713CC79A" w14:textId="7365F1F3" w:rsidR="001B18C8" w:rsidRPr="00E737C4" w:rsidRDefault="001B18C8" w:rsidP="001B18C8">
            <w:pPr>
              <w:pStyle w:val="ListParagraph"/>
              <w:numPr>
                <w:ilvl w:val="0"/>
                <w:numId w:val="8"/>
              </w:numPr>
              <w:tabs>
                <w:tab w:val="left" w:pos="741"/>
              </w:tabs>
              <w:spacing w:line="240" w:lineRule="auto"/>
              <w:rPr>
                <w:rFonts w:ascii="Cambria" w:hAnsi="Cambria" w:cstheme="minorHAnsi"/>
                <w:sz w:val="24"/>
                <w:szCs w:val="24"/>
                <w:lang w:val="en-IN"/>
              </w:rPr>
            </w:pPr>
            <w:r w:rsidRPr="00E737C4">
              <w:rPr>
                <w:rFonts w:ascii="Cambria" w:hAnsi="Cambria" w:cstheme="minorHAnsi"/>
                <w:sz w:val="24"/>
                <w:szCs w:val="24"/>
                <w:lang w:val="en-IN"/>
              </w:rPr>
              <w:t>Empty Strings</w:t>
            </w:r>
          </w:p>
          <w:p w14:paraId="43C25D20" w14:textId="7F7621CF" w:rsidR="001B18C8" w:rsidRPr="00E737C4" w:rsidRDefault="001B18C8" w:rsidP="001B18C8">
            <w:pPr>
              <w:pStyle w:val="ListParagraph"/>
              <w:numPr>
                <w:ilvl w:val="0"/>
                <w:numId w:val="8"/>
              </w:numPr>
              <w:tabs>
                <w:tab w:val="left" w:pos="741"/>
              </w:tabs>
              <w:spacing w:line="240" w:lineRule="auto"/>
              <w:rPr>
                <w:rFonts w:ascii="Cambria" w:hAnsi="Cambria" w:cstheme="minorHAnsi"/>
                <w:sz w:val="24"/>
                <w:szCs w:val="24"/>
                <w:lang w:val="en-IN"/>
              </w:rPr>
            </w:pPr>
            <w:r w:rsidRPr="00E737C4">
              <w:rPr>
                <w:rFonts w:ascii="Cambria" w:hAnsi="Cambria" w:cstheme="minorHAnsi"/>
                <w:sz w:val="24"/>
                <w:szCs w:val="24"/>
                <w:lang w:val="en-IN"/>
              </w:rPr>
              <w:t xml:space="preserve">Length of the string </w:t>
            </w:r>
          </w:p>
          <w:p w14:paraId="239D24AA" w14:textId="211461EA" w:rsidR="001B18C8" w:rsidRPr="00E737C4" w:rsidRDefault="001B18C8" w:rsidP="001B18C8">
            <w:pPr>
              <w:pStyle w:val="ListParagraph"/>
              <w:numPr>
                <w:ilvl w:val="0"/>
                <w:numId w:val="8"/>
              </w:numPr>
              <w:tabs>
                <w:tab w:val="left" w:pos="741"/>
              </w:tabs>
              <w:spacing w:line="240" w:lineRule="auto"/>
              <w:rPr>
                <w:rFonts w:ascii="Cambria" w:hAnsi="Cambria" w:cstheme="minorHAnsi"/>
                <w:sz w:val="24"/>
                <w:szCs w:val="24"/>
                <w:lang w:val="en-IN"/>
              </w:rPr>
            </w:pPr>
            <w:r w:rsidRPr="00E737C4">
              <w:rPr>
                <w:rFonts w:ascii="Cambria" w:hAnsi="Cambria" w:cstheme="minorHAnsi"/>
                <w:sz w:val="24"/>
                <w:szCs w:val="24"/>
                <w:lang w:val="en-IN"/>
              </w:rPr>
              <w:t>Concatenation of two strings</w:t>
            </w:r>
          </w:p>
          <w:p w14:paraId="0CEB603D" w14:textId="486382AE" w:rsidR="00DC39C0" w:rsidRPr="00E737C4" w:rsidRDefault="00133F24" w:rsidP="001B18C8">
            <w:pPr>
              <w:spacing w:line="240" w:lineRule="auto"/>
              <w:rPr>
                <w:rFonts w:ascii="Cambria" w:hAnsi="Cambria" w:cstheme="minorHAnsi"/>
                <w:sz w:val="24"/>
                <w:szCs w:val="24"/>
              </w:rPr>
            </w:pPr>
            <w:r w:rsidRPr="00E737C4">
              <w:rPr>
                <w:rFonts w:ascii="Cambria" w:hAnsi="Cambria" w:cstheme="minorHAnsi"/>
                <w:sz w:val="24"/>
                <w:szCs w:val="24"/>
              </w:rPr>
              <w:t>Define and Explain any five operations on Languages with Examples.</w:t>
            </w:r>
          </w:p>
          <w:p w14:paraId="6BA1BF6A" w14:textId="09D3D932" w:rsidR="00DC39C0" w:rsidRPr="00293D36" w:rsidRDefault="00DC39C0" w:rsidP="00387FD2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113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61AB76F" w14:textId="77777777" w:rsidR="00EB796A" w:rsidRDefault="00DC39C0" w:rsidP="00DC39C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 xml:space="preserve">10 Marks </w:t>
            </w:r>
          </w:p>
          <w:p w14:paraId="115A228A" w14:textId="77777777" w:rsidR="00EB796A" w:rsidRDefault="00EB796A" w:rsidP="00DC39C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49EBB3D1" w14:textId="77777777" w:rsidR="00EB796A" w:rsidRDefault="00EB796A" w:rsidP="00DC39C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725E2ECA" w14:textId="77777777" w:rsidR="00EB796A" w:rsidRDefault="00EB796A" w:rsidP="00DC39C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2F30C4A2" w14:textId="39FBF105" w:rsidR="00387FD2" w:rsidRPr="00293D36" w:rsidRDefault="00DC39C0" w:rsidP="00DC39C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  <w:r w:rsidR="006C1437">
              <w:rPr>
                <w:rFonts w:ascii="Cambria" w:hAnsi="Cambria" w:cstheme="minorHAnsi"/>
                <w:b/>
                <w:sz w:val="24"/>
                <w:szCs w:val="24"/>
              </w:rPr>
              <w:t>0 Marks</w:t>
            </w:r>
          </w:p>
        </w:tc>
        <w:tc>
          <w:tcPr>
            <w:tcW w:w="709" w:type="dxa"/>
            <w:gridSpan w:val="2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4E51783" w14:textId="77777777" w:rsidR="007D7EC7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7D7EC7">
              <w:rPr>
                <w:rFonts w:ascii="Cambria" w:hAnsi="Cambria" w:cstheme="minorHAnsi"/>
                <w:b/>
                <w:sz w:val="24"/>
                <w:szCs w:val="24"/>
              </w:rPr>
              <w:t xml:space="preserve">2 </w:t>
            </w:r>
          </w:p>
          <w:p w14:paraId="3ED19FEC" w14:textId="77777777" w:rsidR="007D7EC7" w:rsidRDefault="007D7EC7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0AF0EE4A" w14:textId="77777777" w:rsidR="007D7EC7" w:rsidRDefault="007D7EC7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57F24048" w14:textId="77777777" w:rsidR="007D7EC7" w:rsidRDefault="007D7EC7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0398FB3A" w14:textId="77777777" w:rsidR="007D7EC7" w:rsidRDefault="007D7EC7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756CD3B2" w14:textId="73C3EFC0" w:rsidR="00387FD2" w:rsidRPr="00293D36" w:rsidRDefault="007D7EC7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2</w:t>
            </w:r>
          </w:p>
        </w:tc>
        <w:tc>
          <w:tcPr>
            <w:tcW w:w="7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6452D14F" w14:textId="77777777" w:rsidR="00387FD2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EB796A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  <w:p w14:paraId="1EEA9738" w14:textId="77777777" w:rsidR="007D7EC7" w:rsidRDefault="007D7EC7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28B80D32" w14:textId="77777777" w:rsidR="007D7EC7" w:rsidRDefault="007D7EC7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37DF0670" w14:textId="77777777" w:rsidR="007D7EC7" w:rsidRDefault="007D7EC7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0206D746" w14:textId="77777777" w:rsidR="007D7EC7" w:rsidRDefault="007D7EC7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30947D43" w14:textId="5834B25E" w:rsidR="007D7EC7" w:rsidRDefault="007D7EC7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D307C6" w:rsidRPr="00293D36" w14:paraId="13FA2CD2" w14:textId="73B56C51" w:rsidTr="00466713">
        <w:tc>
          <w:tcPr>
            <w:tcW w:w="802" w:type="dxa"/>
            <w:tcBorders>
              <w:top w:val="single" w:sz="12" w:space="0" w:color="auto"/>
              <w:bottom w:val="single" w:sz="12" w:space="0" w:color="auto"/>
            </w:tcBorders>
          </w:tcPr>
          <w:p w14:paraId="4715E8F5" w14:textId="55A01CDE" w:rsidR="00D307C6" w:rsidRPr="00293D36" w:rsidRDefault="00D307C6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bottom w:val="single" w:sz="12" w:space="0" w:color="auto"/>
            </w:tcBorders>
          </w:tcPr>
          <w:p w14:paraId="2E96E7AE" w14:textId="77777777" w:rsidR="00D307C6" w:rsidRPr="00E737C4" w:rsidRDefault="00D307C6">
            <w:pPr>
              <w:jc w:val="center"/>
              <w:rPr>
                <w:rFonts w:ascii="Cambria" w:hAnsi="Cambria" w:cstheme="minorHAnsi"/>
                <w:b/>
                <w:sz w:val="14"/>
                <w:szCs w:val="24"/>
              </w:rPr>
            </w:pPr>
          </w:p>
        </w:tc>
        <w:tc>
          <w:tcPr>
            <w:tcW w:w="6742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6E42CE88" w14:textId="77777777" w:rsidR="00D307C6" w:rsidRPr="00293D36" w:rsidRDefault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1135" w:type="dxa"/>
            <w:tcBorders>
              <w:top w:val="single" w:sz="12" w:space="0" w:color="auto"/>
              <w:bottom w:val="single" w:sz="12" w:space="0" w:color="auto"/>
            </w:tcBorders>
          </w:tcPr>
          <w:p w14:paraId="5155A14D" w14:textId="77777777" w:rsidR="00D307C6" w:rsidRPr="00293D36" w:rsidRDefault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4D01F812" w14:textId="77777777" w:rsidR="00D307C6" w:rsidRPr="00293D36" w:rsidRDefault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743" w:type="dxa"/>
            <w:tcBorders>
              <w:top w:val="single" w:sz="12" w:space="0" w:color="auto"/>
              <w:bottom w:val="single" w:sz="12" w:space="0" w:color="auto"/>
            </w:tcBorders>
          </w:tcPr>
          <w:p w14:paraId="120948C7" w14:textId="77777777" w:rsidR="00D307C6" w:rsidRPr="00293D36" w:rsidRDefault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</w:tr>
      <w:tr w:rsidR="00387FD2" w:rsidRPr="00293D36" w14:paraId="75991A19" w14:textId="4F6627AE" w:rsidTr="00466713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794B3760" w14:textId="2ED966A5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3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E0DA55C" w14:textId="77777777" w:rsidR="00387FD2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proofErr w:type="gramStart"/>
            <w:r>
              <w:rPr>
                <w:rFonts w:ascii="Cambria" w:hAnsi="Cambria" w:cstheme="minorHAnsi"/>
                <w:b/>
                <w:sz w:val="24"/>
                <w:szCs w:val="24"/>
              </w:rPr>
              <w:t>a</w:t>
            </w:r>
            <w:proofErr w:type="gramEnd"/>
            <w:r>
              <w:rPr>
                <w:rFonts w:ascii="Cambria" w:hAnsi="Cambria" w:cstheme="minorHAnsi"/>
                <w:b/>
                <w:sz w:val="24"/>
                <w:szCs w:val="24"/>
              </w:rPr>
              <w:t>.</w:t>
            </w:r>
          </w:p>
          <w:p w14:paraId="3025B678" w14:textId="77777777" w:rsidR="007C4DC1" w:rsidRDefault="007C4DC1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4CE171EE" w14:textId="735C8F5F" w:rsidR="007C4DC1" w:rsidRDefault="007C4DC1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proofErr w:type="gramStart"/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b</w:t>
            </w:r>
            <w:proofErr w:type="gramEnd"/>
            <w:r>
              <w:rPr>
                <w:rFonts w:ascii="Cambria" w:hAnsi="Cambria" w:cstheme="minorHAnsi"/>
                <w:b/>
                <w:sz w:val="24"/>
                <w:szCs w:val="24"/>
              </w:rPr>
              <w:t>.</w:t>
            </w:r>
          </w:p>
          <w:p w14:paraId="4CBEDD22" w14:textId="11EF36C6" w:rsidR="007C4DC1" w:rsidRDefault="00B27B7C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</w:t>
            </w:r>
            <w:r w:rsidR="007C4DC1">
              <w:rPr>
                <w:rFonts w:ascii="Cambria" w:hAnsi="Cambria" w:cstheme="minorHAnsi"/>
                <w:b/>
                <w:sz w:val="24"/>
                <w:szCs w:val="24"/>
              </w:rPr>
              <w:t xml:space="preserve">. </w:t>
            </w:r>
          </w:p>
          <w:p w14:paraId="2B01FC06" w14:textId="77777777" w:rsidR="007C4DC1" w:rsidRDefault="007C4DC1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327D0C31" w14:textId="1D618551" w:rsidR="007C4DC1" w:rsidRDefault="007C4DC1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proofErr w:type="gramStart"/>
            <w:r>
              <w:rPr>
                <w:rFonts w:ascii="Cambria" w:hAnsi="Cambria" w:cstheme="minorHAnsi"/>
                <w:b/>
                <w:sz w:val="24"/>
                <w:szCs w:val="24"/>
              </w:rPr>
              <w:t>d</w:t>
            </w:r>
            <w:proofErr w:type="gramEnd"/>
            <w:r>
              <w:rPr>
                <w:rFonts w:ascii="Cambria" w:hAnsi="Cambria" w:cstheme="minorHAnsi"/>
                <w:b/>
                <w:sz w:val="24"/>
                <w:szCs w:val="24"/>
              </w:rPr>
              <w:t>.</w:t>
            </w:r>
          </w:p>
          <w:p w14:paraId="5B7DD63B" w14:textId="77777777" w:rsidR="007C4DC1" w:rsidRDefault="007C4DC1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12ECA361" w14:textId="77777777" w:rsidR="007C4DC1" w:rsidRDefault="007C4DC1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75652FBD" w14:textId="77777777" w:rsidR="007C4DC1" w:rsidRDefault="007C4DC1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0C900050" w14:textId="77777777" w:rsidR="007C4DC1" w:rsidRDefault="007C4DC1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3F7B57D5" w14:textId="35484576" w:rsidR="007C4DC1" w:rsidRDefault="007C4DC1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3E9F1AE3" w14:textId="48C3883F" w:rsidR="007C4DC1" w:rsidRDefault="007C4DC1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559858D5" w14:textId="40E46301" w:rsidR="007C4DC1" w:rsidRPr="00293D36" w:rsidRDefault="007C4DC1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742" w:type="dxa"/>
            <w:gridSpan w:val="2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DF4636B" w14:textId="019E8585" w:rsidR="00387FD2" w:rsidRPr="00E737C4" w:rsidRDefault="0085119C" w:rsidP="00E06D60">
            <w:pPr>
              <w:rPr>
                <w:rFonts w:ascii="Cambria" w:hAnsi="Cambria" w:cstheme="minorHAnsi"/>
                <w:sz w:val="24"/>
                <w:szCs w:val="24"/>
              </w:rPr>
            </w:pPr>
            <w:r w:rsidRPr="00E737C4">
              <w:rPr>
                <w:rFonts w:ascii="Cambria" w:hAnsi="Cambria" w:cstheme="minorHAnsi"/>
                <w:sz w:val="24"/>
                <w:szCs w:val="24"/>
              </w:rPr>
              <w:lastRenderedPageBreak/>
              <w:t>Construct a DFA which accepts set of all binary strings divisible by 3.</w:t>
            </w:r>
          </w:p>
          <w:p w14:paraId="0E25357F" w14:textId="5E0ED91B" w:rsidR="00E06D60" w:rsidRPr="00E737C4" w:rsidRDefault="005B141D" w:rsidP="00E06D60">
            <w:pPr>
              <w:rPr>
                <w:rFonts w:ascii="Cambria" w:hAnsi="Cambria" w:cstheme="minorHAnsi"/>
                <w:sz w:val="24"/>
                <w:szCs w:val="24"/>
              </w:rPr>
            </w:pPr>
            <w:r w:rsidRPr="00E737C4">
              <w:rPr>
                <w:rFonts w:ascii="Cambria" w:hAnsi="Cambria" w:cstheme="minorHAnsi"/>
                <w:sz w:val="24"/>
                <w:szCs w:val="24"/>
              </w:rPr>
              <w:lastRenderedPageBreak/>
              <w:t xml:space="preserve">Construct NFA to accept the strings with a’s and b’s such that the string </w:t>
            </w:r>
            <w:r w:rsidR="00A376FC" w:rsidRPr="00E737C4">
              <w:rPr>
                <w:rFonts w:ascii="Cambria" w:hAnsi="Cambria" w:cstheme="minorHAnsi"/>
                <w:sz w:val="24"/>
                <w:szCs w:val="24"/>
              </w:rPr>
              <w:t>has a substring</w:t>
            </w:r>
            <w:r w:rsidRPr="00E737C4">
              <w:rPr>
                <w:rFonts w:ascii="Cambria" w:hAnsi="Cambria" w:cstheme="minorHAnsi"/>
                <w:sz w:val="24"/>
                <w:szCs w:val="24"/>
              </w:rPr>
              <w:t xml:space="preserve"> with ‘ab’.</w:t>
            </w:r>
          </w:p>
          <w:p w14:paraId="2DFA5552" w14:textId="3D9253D3" w:rsidR="00466713" w:rsidRPr="00E737C4" w:rsidRDefault="00466713" w:rsidP="00E06D60">
            <w:pPr>
              <w:rPr>
                <w:rFonts w:ascii="Cambria" w:hAnsi="Cambria" w:cstheme="minorHAnsi"/>
                <w:sz w:val="24"/>
                <w:szCs w:val="24"/>
              </w:rPr>
            </w:pPr>
            <w:r w:rsidRPr="00E737C4">
              <w:rPr>
                <w:rFonts w:ascii="Cambria" w:hAnsi="Cambria" w:cstheme="minorHAnsi"/>
                <w:sz w:val="24"/>
                <w:szCs w:val="24"/>
              </w:rPr>
              <w:t xml:space="preserve">Convert the Regular Expression </w:t>
            </w:r>
            <w:r w:rsidR="000811E4" w:rsidRPr="00E737C4">
              <w:rPr>
                <w:rFonts w:ascii="Cambria" w:hAnsi="Cambria" w:cstheme="minorHAnsi"/>
                <w:sz w:val="24"/>
                <w:szCs w:val="24"/>
              </w:rPr>
              <w:t>(</w:t>
            </w:r>
            <w:r w:rsidR="005E5CDA" w:rsidRPr="00E737C4">
              <w:rPr>
                <w:rFonts w:ascii="Cambria" w:hAnsi="Cambria" w:cstheme="minorHAnsi"/>
                <w:sz w:val="24"/>
                <w:szCs w:val="24"/>
              </w:rPr>
              <w:t xml:space="preserve">b </w:t>
            </w:r>
            <w:r w:rsidR="000811E4" w:rsidRPr="00E737C4">
              <w:rPr>
                <w:rFonts w:ascii="Cambria" w:hAnsi="Cambria" w:cstheme="minorHAnsi"/>
                <w:sz w:val="24"/>
                <w:szCs w:val="24"/>
              </w:rPr>
              <w:t xml:space="preserve">+ </w:t>
            </w:r>
            <w:r w:rsidRPr="00E737C4">
              <w:rPr>
                <w:rFonts w:ascii="Cambria" w:hAnsi="Cambria" w:cstheme="minorHAnsi"/>
                <w:sz w:val="24"/>
                <w:szCs w:val="24"/>
              </w:rPr>
              <w:t>(ab)</w:t>
            </w:r>
            <w:r w:rsidR="000811E4" w:rsidRPr="00E737C4">
              <w:rPr>
                <w:rFonts w:ascii="Cambria" w:hAnsi="Cambria" w:cstheme="minorHAnsi"/>
                <w:sz w:val="24"/>
                <w:szCs w:val="24"/>
              </w:rPr>
              <w:t>)</w:t>
            </w:r>
            <w:r w:rsidRPr="00E737C4">
              <w:rPr>
                <w:rFonts w:ascii="Cambria" w:hAnsi="Cambria" w:cstheme="minorHAnsi"/>
                <w:sz w:val="24"/>
                <w:szCs w:val="24"/>
              </w:rPr>
              <w:t>*</w:t>
            </w:r>
            <w:r w:rsidR="000811E4" w:rsidRPr="00E737C4">
              <w:rPr>
                <w:rFonts w:ascii="Cambria" w:hAnsi="Cambria" w:cstheme="minorHAnsi"/>
                <w:sz w:val="24"/>
                <w:szCs w:val="24"/>
              </w:rPr>
              <w:t xml:space="preserve"> </w:t>
            </w:r>
            <w:proofErr w:type="gramStart"/>
            <w:r w:rsidR="000D423F" w:rsidRPr="00E737C4">
              <w:rPr>
                <w:rFonts w:ascii="Cambria" w:hAnsi="Cambria" w:cstheme="minorHAnsi"/>
                <w:sz w:val="24"/>
                <w:szCs w:val="24"/>
              </w:rPr>
              <w:t>a  into</w:t>
            </w:r>
            <w:proofErr w:type="gramEnd"/>
            <w:r w:rsidR="000D423F" w:rsidRPr="00E737C4">
              <w:rPr>
                <w:rFonts w:ascii="Cambria" w:hAnsi="Cambria" w:cstheme="minorHAnsi"/>
                <w:sz w:val="24"/>
                <w:szCs w:val="24"/>
              </w:rPr>
              <w:t xml:space="preserve"> NFA</w:t>
            </w:r>
            <w:r w:rsidRPr="00E737C4">
              <w:rPr>
                <w:rFonts w:ascii="Cambria" w:hAnsi="Cambria" w:cstheme="minorHAnsi"/>
                <w:sz w:val="24"/>
                <w:szCs w:val="24"/>
              </w:rPr>
              <w:t xml:space="preserve"> with </w:t>
            </w:r>
            <w:r w:rsidRPr="00E737C4">
              <w:rPr>
                <w:rFonts w:ascii="Arial" w:hAnsi="Arial" w:cs="Arial"/>
                <w:color w:val="001D35"/>
                <w:sz w:val="27"/>
                <w:szCs w:val="27"/>
                <w:shd w:val="clear" w:color="auto" w:fill="FFFFFF"/>
              </w:rPr>
              <w:t>ε</w:t>
            </w:r>
            <w:r w:rsidRPr="00E737C4">
              <w:rPr>
                <w:rFonts w:ascii="Cambria" w:hAnsi="Cambria" w:cstheme="minorHAnsi"/>
                <w:sz w:val="24"/>
                <w:szCs w:val="24"/>
              </w:rPr>
              <w:t xml:space="preserve"> using Thompson’s rule. </w:t>
            </w:r>
          </w:p>
          <w:p w14:paraId="570225C6" w14:textId="4425146C" w:rsidR="00466713" w:rsidRPr="00E737C4" w:rsidRDefault="005B141D" w:rsidP="005B141D">
            <w:pPr>
              <w:rPr>
                <w:rFonts w:ascii="Cambria" w:hAnsi="Cambria" w:cstheme="minorHAnsi"/>
                <w:sz w:val="24"/>
                <w:szCs w:val="24"/>
              </w:rPr>
            </w:pPr>
            <w:r w:rsidRPr="00E737C4">
              <w:rPr>
                <w:rFonts w:ascii="Cambria" w:hAnsi="Cambria" w:cstheme="minorHAnsi"/>
                <w:sz w:val="24"/>
                <w:szCs w:val="24"/>
              </w:rPr>
              <w:t>Minimize the following DFA using state equivalence method.</w:t>
            </w:r>
          </w:p>
          <w:p w14:paraId="4F25D117" w14:textId="78D32EED" w:rsidR="005B141D" w:rsidRPr="00E737C4" w:rsidRDefault="00BF3287" w:rsidP="00E737C4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BF3287">
              <w:rPr>
                <w:rFonts w:ascii="Cambria" w:hAnsi="Cambria" w:cstheme="minorHAnsi"/>
                <w:b/>
                <w:noProof/>
                <w:sz w:val="24"/>
                <w:szCs w:val="24"/>
                <w:lang w:val="en-IN" w:eastAsia="en-IN"/>
              </w:rPr>
              <w:drawing>
                <wp:inline distT="0" distB="0" distL="0" distR="0" wp14:anchorId="64CC4EC2" wp14:editId="0CF64B76">
                  <wp:extent cx="4144010" cy="1956435"/>
                  <wp:effectExtent l="0" t="0" r="8890" b="5715"/>
                  <wp:docPr id="164593693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5936935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44010" cy="19564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D0E7B7C" w14:textId="4B1A6FA9" w:rsidR="00466713" w:rsidRDefault="00466713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 xml:space="preserve">5 </w:t>
            </w:r>
            <w:r w:rsidR="006C1437"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  <w:p w14:paraId="178CE445" w14:textId="77777777" w:rsidR="00D21A27" w:rsidRDefault="00D21A27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233350AC" w14:textId="77777777" w:rsidR="005B141D" w:rsidRDefault="005B141D" w:rsidP="005B141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5 Marks</w:t>
            </w:r>
          </w:p>
          <w:p w14:paraId="503A82C8" w14:textId="77777777" w:rsidR="00466713" w:rsidRDefault="00466713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02AA94E7" w14:textId="77777777" w:rsidR="005B141D" w:rsidRDefault="005B141D" w:rsidP="005B141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5 Marks</w:t>
            </w:r>
          </w:p>
          <w:p w14:paraId="645E7D74" w14:textId="77777777" w:rsidR="005B141D" w:rsidRDefault="005B141D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2CACCEAC" w14:textId="6F5E5DAA" w:rsidR="005B141D" w:rsidRDefault="005B141D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5 Marks</w:t>
            </w:r>
          </w:p>
          <w:p w14:paraId="7C8163D0" w14:textId="77777777" w:rsidR="005B141D" w:rsidRDefault="005B141D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0ADF1FC5" w14:textId="77777777" w:rsidR="005B141D" w:rsidRDefault="005B141D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2CD29020" w14:textId="77777777" w:rsidR="005B141D" w:rsidRDefault="005B141D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24EFE103" w14:textId="77777777" w:rsidR="005B141D" w:rsidRDefault="005B141D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6FB80B12" w14:textId="77777777" w:rsidR="00466713" w:rsidRDefault="00466713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01D75116" w14:textId="7647E10F" w:rsidR="00466713" w:rsidRPr="00293D36" w:rsidRDefault="00466713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BCECE2B" w14:textId="77777777" w:rsidR="00D21A27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L</w:t>
            </w:r>
            <w:r w:rsidR="002E7555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  <w:p w14:paraId="47FFF3E6" w14:textId="77777777" w:rsidR="00D21A27" w:rsidRDefault="00D21A27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76D62155" w14:textId="0FC9B836" w:rsidR="00D21A27" w:rsidRDefault="00D21A27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L3</w:t>
            </w:r>
          </w:p>
          <w:p w14:paraId="413C86B6" w14:textId="222E8F79" w:rsidR="00D21A27" w:rsidRDefault="00D21A27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7E10F58E" w14:textId="6F42CEB9" w:rsidR="00D21A27" w:rsidRDefault="00D21A27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  <w:p w14:paraId="6BA94BA2" w14:textId="64299DFD" w:rsidR="00D21A27" w:rsidRDefault="00D21A27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3700A656" w14:textId="4E6F2035" w:rsidR="00D21A27" w:rsidRDefault="00D21A27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  <w:p w14:paraId="2EF9F128" w14:textId="77777777" w:rsidR="00D21A27" w:rsidRDefault="00D21A27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45A5630C" w14:textId="77777777" w:rsidR="00D21A27" w:rsidRDefault="00D21A27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74D5A331" w14:textId="77777777" w:rsidR="00D21A27" w:rsidRDefault="00D21A27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42E274DA" w14:textId="77777777" w:rsidR="00D21A27" w:rsidRDefault="00D21A27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04A9B853" w14:textId="77777777" w:rsidR="00D21A27" w:rsidRDefault="00D21A27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3923DEBB" w14:textId="6E337AEE" w:rsidR="00387FD2" w:rsidRPr="00293D36" w:rsidRDefault="00D21A27" w:rsidP="00D21A27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7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370A45C7" w14:textId="77777777" w:rsidR="00D21A27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CO</w:t>
            </w:r>
            <w:r w:rsidR="002E7555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  <w:r w:rsidR="00D21A27">
              <w:rPr>
                <w:rFonts w:ascii="Cambria" w:hAnsi="Cambria" w:cstheme="minorHAnsi"/>
                <w:b/>
                <w:sz w:val="24"/>
                <w:szCs w:val="24"/>
              </w:rPr>
              <w:t xml:space="preserve"> </w:t>
            </w:r>
          </w:p>
          <w:p w14:paraId="5433CEC8" w14:textId="77777777" w:rsidR="00D21A27" w:rsidRDefault="00D21A27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1294FBA3" w14:textId="6E01C01B" w:rsidR="00D21A27" w:rsidRDefault="00D21A27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CO2</w:t>
            </w:r>
          </w:p>
          <w:p w14:paraId="788644E6" w14:textId="77777777" w:rsidR="00D21A27" w:rsidRDefault="00D21A27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520E1D98" w14:textId="6290BBFA" w:rsidR="00D21A27" w:rsidRDefault="00D21A27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  <w:p w14:paraId="02923BBF" w14:textId="77777777" w:rsidR="00D21A27" w:rsidRDefault="00D21A27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77789364" w14:textId="0488BD36" w:rsidR="00D21A27" w:rsidRDefault="00D21A27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  <w:p w14:paraId="67BB6627" w14:textId="77777777" w:rsidR="00D21A27" w:rsidRDefault="00D21A27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1B4AC5B4" w14:textId="77777777" w:rsidR="00D21A27" w:rsidRDefault="00D21A27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1E8F5492" w14:textId="77777777" w:rsidR="00D21A27" w:rsidRDefault="00D21A27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7BAC3822" w14:textId="77777777" w:rsidR="00D21A27" w:rsidRDefault="00D21A27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1D0D3101" w14:textId="085D85AB" w:rsidR="00387FD2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</w:tr>
      <w:tr w:rsidR="00D307C6" w:rsidRPr="00293D36" w14:paraId="4CA3C357" w14:textId="3302ACC2" w:rsidTr="00D8462B">
        <w:tc>
          <w:tcPr>
            <w:tcW w:w="10774" w:type="dxa"/>
            <w:gridSpan w:val="8"/>
            <w:tcBorders>
              <w:top w:val="single" w:sz="12" w:space="0" w:color="auto"/>
              <w:bottom w:val="single" w:sz="12" w:space="0" w:color="auto"/>
            </w:tcBorders>
          </w:tcPr>
          <w:p w14:paraId="08AA4ED8" w14:textId="086FF281" w:rsidR="00D307C6" w:rsidRDefault="00D8462B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D8462B">
              <w:rPr>
                <w:rFonts w:ascii="Cambria" w:hAnsi="Cambria" w:cstheme="minorHAnsi"/>
                <w:b/>
                <w:sz w:val="28"/>
                <w:szCs w:val="28"/>
              </w:rPr>
              <w:lastRenderedPageBreak/>
              <w:t>or</w:t>
            </w:r>
          </w:p>
        </w:tc>
      </w:tr>
      <w:tr w:rsidR="00387FD2" w:rsidRPr="00293D36" w14:paraId="7AE28738" w14:textId="089F6912" w:rsidTr="00551BF8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596D71E2" w14:textId="5B2A4DBA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4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6B6E1A3" w14:textId="4AD9D587" w:rsidR="00387FD2" w:rsidRPr="00387FD2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6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4C9078B" w14:textId="77777777" w:rsidR="00387FD2" w:rsidRPr="00C32B55" w:rsidRDefault="002E7555" w:rsidP="002E7555">
            <w:pPr>
              <w:rPr>
                <w:rFonts w:ascii="Cambria" w:hAnsi="Cambria" w:cstheme="minorHAnsi"/>
                <w:sz w:val="24"/>
                <w:szCs w:val="24"/>
              </w:rPr>
            </w:pPr>
            <w:r w:rsidRPr="00C32B55">
              <w:rPr>
                <w:rFonts w:ascii="Cambria" w:hAnsi="Cambria" w:cstheme="minorHAnsi"/>
                <w:sz w:val="24"/>
                <w:szCs w:val="24"/>
              </w:rPr>
              <w:t>(i) Convert the given NFA into its equivalent DFA.</w:t>
            </w:r>
          </w:p>
          <w:p w14:paraId="59E9865C" w14:textId="328AC1B4" w:rsidR="002E7555" w:rsidRPr="00C32B55" w:rsidRDefault="00BF33DA" w:rsidP="002E7555">
            <w:r w:rsidRPr="00C32B55">
              <w:rPr>
                <w:noProof/>
                <w:lang w:val="en-IN" w:eastAsia="en-IN"/>
              </w:rPr>
              <w:drawing>
                <wp:inline distT="0" distB="0" distL="0" distR="0" wp14:anchorId="1035DDCD" wp14:editId="37D66D28">
                  <wp:extent cx="3155950" cy="1085850"/>
                  <wp:effectExtent l="0" t="0" r="6350" b="0"/>
                  <wp:docPr id="12550420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5042014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55950" cy="1085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822F16" w14:textId="7161FEC4" w:rsidR="002E7555" w:rsidRPr="00C32B55" w:rsidRDefault="002E7555" w:rsidP="002E7555">
            <w:pPr>
              <w:rPr>
                <w:rFonts w:ascii="Cambria" w:hAnsi="Cambria" w:cstheme="minorHAnsi"/>
                <w:sz w:val="24"/>
                <w:szCs w:val="24"/>
              </w:rPr>
            </w:pPr>
            <w:r w:rsidRPr="00C32B55">
              <w:rPr>
                <w:rFonts w:ascii="Cambria" w:hAnsi="Cambria" w:cstheme="minorHAnsi"/>
                <w:sz w:val="24"/>
                <w:szCs w:val="24"/>
              </w:rPr>
              <w:t xml:space="preserve">(ii) Convert the given NFA </w:t>
            </w:r>
            <w:r w:rsidR="005E4448" w:rsidRPr="00C32B55">
              <w:rPr>
                <w:rFonts w:ascii="Cambria" w:hAnsi="Cambria" w:cstheme="minorHAnsi"/>
                <w:sz w:val="24"/>
                <w:szCs w:val="24"/>
              </w:rPr>
              <w:t xml:space="preserve">with epsilon </w:t>
            </w:r>
            <w:r w:rsidRPr="00C32B55">
              <w:rPr>
                <w:rFonts w:ascii="Cambria" w:hAnsi="Cambria" w:cstheme="minorHAnsi"/>
                <w:sz w:val="24"/>
                <w:szCs w:val="24"/>
              </w:rPr>
              <w:t>into its equivalent DFA.</w:t>
            </w:r>
          </w:p>
          <w:p w14:paraId="40FB11B1" w14:textId="1677A267" w:rsidR="002E7555" w:rsidRPr="002E7555" w:rsidRDefault="00BF33DA" w:rsidP="002E7555">
            <w:r w:rsidRPr="003206C9">
              <w:rPr>
                <w:rFonts w:ascii="Cambria" w:hAnsi="Cambria" w:cstheme="minorHAnsi"/>
                <w:b/>
                <w:noProof/>
                <w:sz w:val="24"/>
                <w:szCs w:val="24"/>
                <w:lang w:val="en-IN" w:eastAsia="en-IN"/>
              </w:rPr>
              <w:drawing>
                <wp:inline distT="0" distB="0" distL="0" distR="0" wp14:anchorId="069E0C7C" wp14:editId="6129B8C3">
                  <wp:extent cx="3251200" cy="914400"/>
                  <wp:effectExtent l="0" t="0" r="6350" b="0"/>
                  <wp:docPr id="168836047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8360473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12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16" w:type="dxa"/>
            <w:gridSpan w:val="3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ADE5721" w14:textId="77777777" w:rsidR="002E7555" w:rsidRDefault="002E7555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  <w:r w:rsidR="006C1437">
              <w:rPr>
                <w:rFonts w:ascii="Cambria" w:hAnsi="Cambria" w:cstheme="minorHAnsi"/>
                <w:b/>
                <w:sz w:val="24"/>
                <w:szCs w:val="24"/>
              </w:rPr>
              <w:t>0 Marks</w:t>
            </w:r>
          </w:p>
          <w:p w14:paraId="7E6A0F79" w14:textId="77777777" w:rsidR="002E7555" w:rsidRDefault="002E7555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45E0A365" w14:textId="77777777" w:rsidR="002E7555" w:rsidRDefault="002E7555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55E93F12" w14:textId="77777777" w:rsidR="002E7555" w:rsidRDefault="002E7555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4F2BF6E9" w14:textId="1EC1731E" w:rsidR="00387FD2" w:rsidRPr="00293D36" w:rsidRDefault="002E7555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668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85DABE1" w14:textId="77777777" w:rsidR="00F13493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2E7555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  <w:r w:rsidR="00F13493">
              <w:rPr>
                <w:rFonts w:ascii="Cambria" w:hAnsi="Cambria" w:cstheme="minorHAnsi"/>
                <w:b/>
                <w:sz w:val="24"/>
                <w:szCs w:val="24"/>
              </w:rPr>
              <w:t xml:space="preserve"> </w:t>
            </w:r>
          </w:p>
          <w:p w14:paraId="61C881A0" w14:textId="77777777" w:rsidR="00F13493" w:rsidRDefault="00F13493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6421BF0C" w14:textId="77777777" w:rsidR="00F13493" w:rsidRDefault="00F13493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684348E5" w14:textId="77777777" w:rsidR="00F13493" w:rsidRDefault="00F13493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17E7D89D" w14:textId="7C97ACAE" w:rsidR="00387FD2" w:rsidRPr="00293D36" w:rsidRDefault="00F13493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</w:tc>
        <w:tc>
          <w:tcPr>
            <w:tcW w:w="7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4162B9DC" w14:textId="77777777" w:rsidR="00F13493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2E7555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  <w:p w14:paraId="07ED3884" w14:textId="77777777" w:rsidR="00F13493" w:rsidRDefault="00F13493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329DD2FB" w14:textId="77777777" w:rsidR="00F13493" w:rsidRDefault="00F13493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6BB3B568" w14:textId="77777777" w:rsidR="00F13493" w:rsidRDefault="00F13493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668E9EA5" w14:textId="038106C4" w:rsidR="00387FD2" w:rsidRDefault="00F13493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 xml:space="preserve"> CO2</w:t>
            </w:r>
          </w:p>
        </w:tc>
      </w:tr>
    </w:tbl>
    <w:p w14:paraId="3C8D2008" w14:textId="3C551D2F" w:rsidR="00044CE0" w:rsidRDefault="00044CE0" w:rsidP="00044CE0">
      <w:pPr>
        <w:tabs>
          <w:tab w:val="left" w:pos="390"/>
          <w:tab w:val="center" w:pos="5234"/>
        </w:tabs>
        <w:rPr>
          <w:rFonts w:ascii="Cambria" w:hAnsi="Cambria" w:cstheme="minorHAnsi"/>
          <w:b/>
          <w:sz w:val="24"/>
          <w:szCs w:val="24"/>
        </w:rPr>
      </w:pPr>
      <w:r>
        <w:rPr>
          <w:rFonts w:ascii="Cambria" w:hAnsi="Cambria" w:cstheme="minorHAnsi"/>
          <w:b/>
          <w:sz w:val="24"/>
          <w:szCs w:val="24"/>
        </w:rPr>
        <w:tab/>
      </w:r>
    </w:p>
    <w:p w14:paraId="577B497C" w14:textId="77777777" w:rsidR="00D13F33" w:rsidRPr="00044CE0" w:rsidRDefault="00D13F33" w:rsidP="00044CE0">
      <w:pPr>
        <w:rPr>
          <w:rFonts w:ascii="Cambria" w:hAnsi="Cambria" w:cstheme="minorHAnsi"/>
          <w:sz w:val="24"/>
          <w:szCs w:val="24"/>
        </w:rPr>
        <w:sectPr w:rsidR="00D13F33" w:rsidRPr="00044CE0" w:rsidSect="00D13F33">
          <w:footerReference w:type="default" r:id="rId14"/>
          <w:type w:val="continuous"/>
          <w:pgSz w:w="11909" w:h="16834"/>
          <w:pgMar w:top="851" w:right="720" w:bottom="720" w:left="720" w:header="720" w:footer="432" w:gutter="0"/>
          <w:cols w:space="720"/>
          <w:docGrid w:linePitch="360"/>
        </w:sectPr>
      </w:pP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643"/>
        <w:gridCol w:w="6617"/>
        <w:gridCol w:w="1301"/>
        <w:gridCol w:w="683"/>
        <w:gridCol w:w="728"/>
      </w:tblGrid>
      <w:tr w:rsidR="00387FD2" w:rsidRPr="00293D36" w14:paraId="06AACFFA" w14:textId="3892CA96" w:rsidTr="00494818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6CD52ABB" w14:textId="50B14ABD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15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17A874D" w14:textId="77777777" w:rsidR="00387FD2" w:rsidRDefault="00387FD2" w:rsidP="00494818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proofErr w:type="gramStart"/>
            <w:r>
              <w:rPr>
                <w:rFonts w:ascii="Cambria" w:hAnsi="Cambria" w:cstheme="minorHAnsi"/>
                <w:b/>
                <w:sz w:val="24"/>
                <w:szCs w:val="24"/>
              </w:rPr>
              <w:t>a</w:t>
            </w:r>
            <w:proofErr w:type="gramEnd"/>
            <w:r>
              <w:rPr>
                <w:rFonts w:ascii="Cambria" w:hAnsi="Cambria" w:cstheme="minorHAnsi"/>
                <w:b/>
                <w:sz w:val="24"/>
                <w:szCs w:val="24"/>
              </w:rPr>
              <w:t>.</w:t>
            </w:r>
          </w:p>
          <w:p w14:paraId="72CDDCE6" w14:textId="495C6404" w:rsidR="00494818" w:rsidRDefault="00494818" w:rsidP="00494818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425B5A48" w14:textId="5EA05EA9" w:rsidR="0083165D" w:rsidRDefault="0083165D" w:rsidP="00494818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proofErr w:type="gramStart"/>
            <w:r>
              <w:rPr>
                <w:rFonts w:ascii="Cambria" w:hAnsi="Cambria" w:cstheme="minorHAnsi"/>
                <w:b/>
                <w:sz w:val="24"/>
                <w:szCs w:val="24"/>
              </w:rPr>
              <w:t>b</w:t>
            </w:r>
            <w:proofErr w:type="gramEnd"/>
            <w:r>
              <w:rPr>
                <w:rFonts w:ascii="Cambria" w:hAnsi="Cambria" w:cstheme="minorHAnsi"/>
                <w:b/>
                <w:sz w:val="24"/>
                <w:szCs w:val="24"/>
              </w:rPr>
              <w:t>.</w:t>
            </w:r>
          </w:p>
          <w:p w14:paraId="64BF2B1A" w14:textId="77777777" w:rsidR="0083165D" w:rsidRDefault="0083165D" w:rsidP="00494818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48D54224" w14:textId="49587067" w:rsidR="0083165D" w:rsidRPr="00293D36" w:rsidRDefault="0083165D" w:rsidP="00494818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617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056528D" w14:textId="4AC4CD07" w:rsidR="0083165D" w:rsidRPr="00C32B55" w:rsidRDefault="00301F81" w:rsidP="00E31DCF">
            <w:pPr>
              <w:spacing w:after="0"/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C32B55">
              <w:rPr>
                <w:rFonts w:ascii="Cambria" w:hAnsi="Cambria" w:cstheme="minorHAnsi"/>
                <w:sz w:val="24"/>
                <w:szCs w:val="24"/>
              </w:rPr>
              <w:t>(i</w:t>
            </w:r>
            <w:r w:rsidR="00B7072A" w:rsidRPr="00C32B55">
              <w:rPr>
                <w:rFonts w:ascii="Cambria" w:hAnsi="Cambria" w:cstheme="minorHAnsi"/>
                <w:sz w:val="24"/>
                <w:szCs w:val="24"/>
              </w:rPr>
              <w:t xml:space="preserve">) Design a PDA for accepting the language </w:t>
            </w:r>
            <w:r w:rsidR="0083165D" w:rsidRPr="00C32B55">
              <w:rPr>
                <w:rFonts w:ascii="Cambria" w:hAnsi="Cambria" w:cstheme="minorHAnsi"/>
                <w:bCs/>
                <w:sz w:val="24"/>
                <w:szCs w:val="24"/>
              </w:rPr>
              <w:t>L(G)={w</w:t>
            </w:r>
            <m:oMath>
              <m:sSup>
                <m:sSupPr>
                  <m:ctrlPr>
                    <w:rPr>
                      <w:rFonts w:ascii="Cambria Math" w:hAnsi="Cambria Math" w:cstheme="minorHAnsi"/>
                      <w:bCs/>
                      <w:i/>
                      <w:iCs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w</m:t>
                  </m:r>
                </m:e>
                <m:sup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R</m:t>
                  </m:r>
                </m:sup>
              </m:sSup>
            </m:oMath>
            <w:r w:rsidR="0083165D" w:rsidRPr="00C32B55">
              <w:rPr>
                <w:rFonts w:ascii="Cambria" w:hAnsi="Cambria" w:cstheme="minorHAnsi"/>
                <w:bCs/>
                <w:sz w:val="24"/>
                <w:szCs w:val="24"/>
              </w:rPr>
              <w:t xml:space="preserve">  : w </w:t>
            </w:r>
            <w:r w:rsidR="0083165D" w:rsidRPr="00C32B55">
              <w:rPr>
                <w:rFonts w:ascii="Cambria" w:hAnsi="Cambria" w:cstheme="minorHAnsi"/>
                <w:bCs/>
                <w:sz w:val="24"/>
                <w:szCs w:val="24"/>
                <w:lang w:val="el-GR"/>
              </w:rPr>
              <w:t>ϵ</w:t>
            </w:r>
            <w:r w:rsidR="0083165D" w:rsidRPr="00C32B55">
              <w:rPr>
                <w:rFonts w:ascii="Cambria" w:hAnsi="Cambria" w:cstheme="minorHAnsi"/>
                <w:bCs/>
                <w:sz w:val="24"/>
                <w:szCs w:val="24"/>
              </w:rPr>
              <w:t xml:space="preserve"> {a, b}*} </w:t>
            </w:r>
          </w:p>
          <w:p w14:paraId="4878801F" w14:textId="77777777" w:rsidR="003B6AC0" w:rsidRPr="00C32B55" w:rsidRDefault="003B6AC0" w:rsidP="00E31DCF">
            <w:pPr>
              <w:spacing w:after="0"/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</w:p>
          <w:p w14:paraId="0B168C74" w14:textId="440A75CF" w:rsidR="00E31DCF" w:rsidRPr="00C32B55" w:rsidRDefault="00B13329" w:rsidP="00E31DCF">
            <w:pPr>
              <w:spacing w:after="0"/>
              <w:jc w:val="both"/>
              <w:rPr>
                <w:rFonts w:ascii="Cambria" w:hAnsi="Cambria"/>
                <w:color w:val="0C0D0E"/>
                <w:sz w:val="24"/>
                <w:szCs w:val="24"/>
                <w:shd w:val="clear" w:color="auto" w:fill="FFFFFF"/>
              </w:rPr>
            </w:pPr>
            <w:r w:rsidRPr="00C32B55">
              <w:rPr>
                <w:rFonts w:ascii="Cambria" w:hAnsi="Cambria" w:cstheme="minorHAnsi"/>
                <w:sz w:val="24"/>
                <w:szCs w:val="24"/>
              </w:rPr>
              <w:t xml:space="preserve">(ii) </w:t>
            </w:r>
            <w:r w:rsidR="00E31DCF" w:rsidRPr="00C32B55">
              <w:rPr>
                <w:rFonts w:ascii="Cambria" w:hAnsi="Cambria"/>
                <w:color w:val="0C0D0E"/>
                <w:sz w:val="24"/>
                <w:szCs w:val="24"/>
                <w:shd w:val="clear" w:color="auto" w:fill="FFFFFF"/>
              </w:rPr>
              <w:t>Consider the following grammar,</w:t>
            </w:r>
          </w:p>
          <w:p w14:paraId="77C04D47" w14:textId="77777777" w:rsidR="0083165D" w:rsidRDefault="0083165D" w:rsidP="0083165D">
            <w:pPr>
              <w:pStyle w:val="TableParagraph"/>
              <w:tabs>
                <w:tab w:val="left" w:pos="5800"/>
              </w:tabs>
              <w:spacing w:before="116" w:line="278" w:lineRule="auto"/>
              <w:ind w:right="278"/>
              <w:rPr>
                <w:color w:val="171717"/>
                <w:sz w:val="24"/>
              </w:rPr>
            </w:pPr>
            <w:r>
              <w:rPr>
                <w:color w:val="171717"/>
                <w:sz w:val="24"/>
              </w:rPr>
              <w:t>E-&gt; E+T | T</w:t>
            </w:r>
          </w:p>
          <w:p w14:paraId="27619B20" w14:textId="77777777" w:rsidR="0083165D" w:rsidRDefault="0083165D" w:rsidP="0083165D">
            <w:pPr>
              <w:pStyle w:val="TableParagraph"/>
              <w:tabs>
                <w:tab w:val="left" w:pos="5800"/>
              </w:tabs>
              <w:spacing w:before="116" w:line="278" w:lineRule="auto"/>
              <w:ind w:right="278"/>
              <w:rPr>
                <w:color w:val="171717"/>
                <w:sz w:val="24"/>
              </w:rPr>
            </w:pPr>
            <w:r>
              <w:rPr>
                <w:color w:val="171717"/>
                <w:sz w:val="24"/>
              </w:rPr>
              <w:t>T-&gt; T * F | F</w:t>
            </w:r>
          </w:p>
          <w:p w14:paraId="6688D7B1" w14:textId="77777777" w:rsidR="0083165D" w:rsidRDefault="0083165D" w:rsidP="0083165D">
            <w:pPr>
              <w:pStyle w:val="TableParagraph"/>
              <w:tabs>
                <w:tab w:val="left" w:pos="5800"/>
              </w:tabs>
              <w:spacing w:before="116" w:line="278" w:lineRule="auto"/>
              <w:ind w:right="278"/>
              <w:rPr>
                <w:color w:val="171717"/>
                <w:sz w:val="24"/>
              </w:rPr>
            </w:pPr>
            <w:r>
              <w:rPr>
                <w:color w:val="171717"/>
                <w:sz w:val="24"/>
              </w:rPr>
              <w:t>F-&gt; ( E ) | id</w:t>
            </w:r>
          </w:p>
          <w:p w14:paraId="40034698" w14:textId="77777777" w:rsidR="0083165D" w:rsidRPr="00E31DCF" w:rsidRDefault="0083165D" w:rsidP="00E31DCF">
            <w:pPr>
              <w:spacing w:after="0"/>
              <w:jc w:val="both"/>
              <w:rPr>
                <w:rFonts w:ascii="Cambria" w:hAnsi="Cambria"/>
                <w:b/>
                <w:color w:val="0C0D0E"/>
                <w:sz w:val="24"/>
                <w:szCs w:val="24"/>
                <w:shd w:val="clear" w:color="auto" w:fill="FFFFFF"/>
              </w:rPr>
            </w:pPr>
          </w:p>
          <w:p w14:paraId="385742CF" w14:textId="75BA9F16" w:rsidR="00B7072A" w:rsidRPr="00246ED3" w:rsidRDefault="00EF6275" w:rsidP="00E31DCF">
            <w:pPr>
              <w:rPr>
                <w:rFonts w:ascii="Cambria" w:hAnsi="Cambria" w:cstheme="minorHAnsi"/>
                <w:sz w:val="24"/>
                <w:szCs w:val="24"/>
              </w:rPr>
            </w:pPr>
            <w:r w:rsidRPr="00246ED3">
              <w:rPr>
                <w:rFonts w:ascii="Cambria" w:hAnsi="Cambria"/>
                <w:color w:val="0C0D0E"/>
                <w:sz w:val="24"/>
                <w:szCs w:val="24"/>
                <w:shd w:val="clear" w:color="auto" w:fill="FFFFFF"/>
              </w:rPr>
              <w:lastRenderedPageBreak/>
              <w:t>Compute</w:t>
            </w:r>
            <w:r w:rsidR="00E31DCF" w:rsidRPr="00246ED3">
              <w:rPr>
                <w:rFonts w:ascii="Cambria" w:hAnsi="Cambria"/>
                <w:color w:val="0C0D0E"/>
                <w:sz w:val="24"/>
                <w:szCs w:val="24"/>
                <w:shd w:val="clear" w:color="auto" w:fill="FFFFFF"/>
              </w:rPr>
              <w:t xml:space="preserve"> the Left most Derivation, Right most Derivation and Parse Tree for the </w:t>
            </w:r>
            <w:r w:rsidR="0037392B" w:rsidRPr="00246ED3">
              <w:rPr>
                <w:rFonts w:ascii="Cambria" w:hAnsi="Cambria"/>
                <w:color w:val="0C0D0E"/>
                <w:sz w:val="24"/>
                <w:szCs w:val="24"/>
                <w:shd w:val="clear" w:color="auto" w:fill="FFFFFF"/>
              </w:rPr>
              <w:t xml:space="preserve">string </w:t>
            </w:r>
            <w:r w:rsidR="0083165D" w:rsidRPr="00246ED3">
              <w:rPr>
                <w:rFonts w:ascii="Cambria" w:hAnsi="Cambria"/>
                <w:color w:val="0C0D0E"/>
                <w:sz w:val="24"/>
                <w:szCs w:val="24"/>
                <w:shd w:val="clear" w:color="auto" w:fill="FFFFFF"/>
              </w:rPr>
              <w:t xml:space="preserve"> </w:t>
            </w:r>
            <w:r w:rsidR="00D846AB" w:rsidRPr="00246ED3">
              <w:rPr>
                <w:rFonts w:ascii="Cambria" w:hAnsi="Cambria"/>
                <w:color w:val="0C0D0E"/>
                <w:sz w:val="24"/>
                <w:szCs w:val="24"/>
                <w:shd w:val="clear" w:color="auto" w:fill="FFFFFF"/>
              </w:rPr>
              <w:t xml:space="preserve"> </w:t>
            </w:r>
            <w:r w:rsidR="0083165D" w:rsidRPr="00246ED3">
              <w:rPr>
                <w:rFonts w:ascii="Cambria" w:hAnsi="Cambria"/>
                <w:color w:val="0C0D0E"/>
                <w:sz w:val="24"/>
                <w:szCs w:val="24"/>
                <w:shd w:val="clear" w:color="auto" w:fill="FFFFFF"/>
              </w:rPr>
              <w:t xml:space="preserve">id * </w:t>
            </w:r>
            <w:proofErr w:type="gramStart"/>
            <w:r w:rsidR="0083165D" w:rsidRPr="00246ED3">
              <w:rPr>
                <w:rFonts w:ascii="Cambria" w:hAnsi="Cambria"/>
                <w:color w:val="0C0D0E"/>
                <w:sz w:val="24"/>
                <w:szCs w:val="24"/>
                <w:shd w:val="clear" w:color="auto" w:fill="FFFFFF"/>
              </w:rPr>
              <w:t>( id</w:t>
            </w:r>
            <w:proofErr w:type="gramEnd"/>
            <w:r w:rsidR="0083165D" w:rsidRPr="00246ED3">
              <w:rPr>
                <w:rFonts w:ascii="Cambria" w:hAnsi="Cambria"/>
                <w:color w:val="0C0D0E"/>
                <w:sz w:val="24"/>
                <w:szCs w:val="24"/>
                <w:shd w:val="clear" w:color="auto" w:fill="FFFFFF"/>
              </w:rPr>
              <w:t xml:space="preserve"> + id )</w:t>
            </w:r>
            <w:r w:rsidR="00E31DCF" w:rsidRPr="00246ED3">
              <w:rPr>
                <w:rFonts w:ascii="Cambria" w:hAnsi="Cambria"/>
                <w:color w:val="0C0D0E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1301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BE9B1EC" w14:textId="77777777" w:rsidR="00387FD2" w:rsidRDefault="00B7072A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1</w:t>
            </w:r>
            <w:r w:rsidR="006C1437">
              <w:rPr>
                <w:rFonts w:ascii="Cambria" w:hAnsi="Cambria" w:cstheme="minorHAnsi"/>
                <w:b/>
                <w:sz w:val="24"/>
                <w:szCs w:val="24"/>
              </w:rPr>
              <w:t>0 Marks</w:t>
            </w:r>
          </w:p>
          <w:p w14:paraId="2DAC30BF" w14:textId="77777777" w:rsidR="001A54F5" w:rsidRDefault="001A54F5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7ADA5610" w14:textId="77777777" w:rsidR="00C53801" w:rsidRDefault="00C53801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13EAB19B" w14:textId="77777777" w:rsidR="001A54F5" w:rsidRDefault="001A54F5" w:rsidP="001A54F5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  <w:p w14:paraId="1BDD4D49" w14:textId="77777777" w:rsidR="001A54F5" w:rsidRDefault="001A54F5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285FFF6E" w14:textId="06D88E86" w:rsidR="00B13329" w:rsidRPr="00293D36" w:rsidRDefault="00B13329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C3EE655" w14:textId="77777777" w:rsidR="00C53801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L</w:t>
            </w:r>
            <w:r w:rsidR="001A54F5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  <w:p w14:paraId="2524A943" w14:textId="77777777" w:rsidR="00C53801" w:rsidRDefault="00C53801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0A7E3627" w14:textId="77777777" w:rsidR="00C53801" w:rsidRDefault="00C53801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26F01C3C" w14:textId="2FCD0DBB" w:rsidR="00C53801" w:rsidRDefault="00B471FC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  <w:p w14:paraId="6477E7C3" w14:textId="77777777" w:rsidR="00C53801" w:rsidRDefault="00C53801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0B2CACAF" w14:textId="68948E0E" w:rsidR="00387FD2" w:rsidRPr="00293D36" w:rsidRDefault="00C53801" w:rsidP="00B471F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 xml:space="preserve"> </w:t>
            </w:r>
          </w:p>
        </w:tc>
        <w:tc>
          <w:tcPr>
            <w:tcW w:w="728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2F198E51" w14:textId="77777777" w:rsidR="00B471FC" w:rsidRDefault="00B471FC" w:rsidP="00B471F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CO3</w:t>
            </w:r>
          </w:p>
          <w:p w14:paraId="0275901F" w14:textId="77777777" w:rsidR="00B471FC" w:rsidRDefault="00B471FC" w:rsidP="00B471F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7326AECE" w14:textId="77777777" w:rsidR="00B471FC" w:rsidRDefault="00B471FC" w:rsidP="00B471F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48210803" w14:textId="77777777" w:rsidR="00B471FC" w:rsidRDefault="00B471FC" w:rsidP="00B471F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  <w:p w14:paraId="2E0D01DC" w14:textId="77777777" w:rsidR="00B471FC" w:rsidRDefault="00B471FC" w:rsidP="00B471F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7272C0F8" w14:textId="363D3D52" w:rsidR="00387FD2" w:rsidRDefault="00387FD2" w:rsidP="00B471FC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</w:tr>
      <w:tr w:rsidR="00D307C6" w:rsidRPr="00293D36" w14:paraId="4DACA96F" w14:textId="3AF44A69" w:rsidTr="00D13F33"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48D77C7B" w14:textId="5FA9AF0A" w:rsidR="00D8462B" w:rsidRPr="00D8462B" w:rsidRDefault="00D8462B" w:rsidP="00D8462B">
            <w:pPr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  <w:r w:rsidRPr="0023199C">
              <w:rPr>
                <w:rFonts w:ascii="Cambria" w:hAnsi="Cambria" w:cstheme="minorHAnsi"/>
                <w:b/>
                <w:sz w:val="24"/>
                <w:szCs w:val="28"/>
              </w:rPr>
              <w:lastRenderedPageBreak/>
              <w:t>Or</w:t>
            </w:r>
          </w:p>
        </w:tc>
      </w:tr>
      <w:tr w:rsidR="00387FD2" w:rsidRPr="00293D36" w14:paraId="4D706E0E" w14:textId="0DCF4876" w:rsidTr="00551BF8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280CCD8F" w14:textId="237141EA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6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FD9533B" w14:textId="77777777" w:rsidR="00387FD2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proofErr w:type="gramStart"/>
            <w:r>
              <w:rPr>
                <w:rFonts w:ascii="Cambria" w:hAnsi="Cambria" w:cstheme="minorHAnsi"/>
                <w:b/>
                <w:sz w:val="24"/>
                <w:szCs w:val="24"/>
              </w:rPr>
              <w:t>a</w:t>
            </w:r>
            <w:proofErr w:type="gramEnd"/>
            <w:r>
              <w:rPr>
                <w:rFonts w:ascii="Cambria" w:hAnsi="Cambria" w:cstheme="minorHAnsi"/>
                <w:b/>
                <w:sz w:val="24"/>
                <w:szCs w:val="24"/>
              </w:rPr>
              <w:t>.</w:t>
            </w:r>
          </w:p>
          <w:p w14:paraId="6B95D469" w14:textId="77777777" w:rsidR="00161D16" w:rsidRDefault="00161D16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794C7714" w14:textId="77777777" w:rsidR="00161D16" w:rsidRDefault="00161D16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479077A7" w14:textId="77777777" w:rsidR="00161D16" w:rsidRDefault="00161D16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0E36C1C4" w14:textId="06B57A52" w:rsidR="00161D16" w:rsidRPr="00293D36" w:rsidRDefault="00161D16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.</w:t>
            </w:r>
          </w:p>
        </w:tc>
        <w:tc>
          <w:tcPr>
            <w:tcW w:w="6617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B91A6EB" w14:textId="3F87468A" w:rsidR="00387FD2" w:rsidRPr="00246ED3" w:rsidRDefault="00C80DAA" w:rsidP="00C80DAA">
            <w:pPr>
              <w:rPr>
                <w:rFonts w:ascii="Cambria" w:hAnsi="Cambria" w:cstheme="minorHAnsi"/>
                <w:sz w:val="24"/>
                <w:szCs w:val="24"/>
              </w:rPr>
            </w:pPr>
            <w:r w:rsidRPr="00246ED3">
              <w:rPr>
                <w:rFonts w:ascii="Cambria" w:hAnsi="Cambria" w:cstheme="minorHAnsi"/>
                <w:sz w:val="24"/>
                <w:szCs w:val="24"/>
              </w:rPr>
              <w:t>(i)</w:t>
            </w:r>
            <w:r w:rsidR="00B3431C" w:rsidRPr="00246ED3">
              <w:rPr>
                <w:rFonts w:ascii="Cambria" w:hAnsi="Cambria" w:cstheme="minorHAnsi"/>
                <w:sz w:val="24"/>
                <w:szCs w:val="24"/>
              </w:rPr>
              <w:t>Remove Unit Productions, Null Productions and Useless production rules for the following CFG</w:t>
            </w:r>
          </w:p>
          <w:p w14:paraId="22CA6F76" w14:textId="68D442B6" w:rsidR="00722E13" w:rsidRPr="00246ED3" w:rsidRDefault="00722E13" w:rsidP="00722E13">
            <w:pPr>
              <w:spacing w:after="0"/>
              <w:rPr>
                <w:rFonts w:ascii="Cambria" w:hAnsi="Cambria"/>
                <w:bCs/>
                <w:iCs/>
                <w:sz w:val="24"/>
                <w:szCs w:val="24"/>
              </w:rPr>
            </w:pPr>
            <w:r w:rsidRPr="00246ED3">
              <w:rPr>
                <w:rFonts w:ascii="Cambria" w:hAnsi="Cambria"/>
                <w:bCs/>
                <w:iCs/>
                <w:sz w:val="24"/>
                <w:szCs w:val="24"/>
              </w:rPr>
              <w:t>S → ASB</w:t>
            </w:r>
            <w:r w:rsidR="001134B0" w:rsidRPr="00246ED3">
              <w:rPr>
                <w:rFonts w:ascii="Cambria" w:hAnsi="Cambria"/>
                <w:bCs/>
                <w:iCs/>
                <w:sz w:val="24"/>
                <w:szCs w:val="24"/>
              </w:rPr>
              <w:t xml:space="preserve"> | XY</w:t>
            </w:r>
          </w:p>
          <w:p w14:paraId="4B22B558" w14:textId="37C010FB" w:rsidR="00722E13" w:rsidRPr="00246ED3" w:rsidRDefault="00722E13" w:rsidP="00722E13">
            <w:pPr>
              <w:spacing w:after="0"/>
              <w:rPr>
                <w:rFonts w:ascii="Cambria" w:hAnsi="Cambria"/>
                <w:bCs/>
                <w:iCs/>
                <w:sz w:val="24"/>
                <w:szCs w:val="24"/>
              </w:rPr>
            </w:pPr>
            <w:r w:rsidRPr="00246ED3">
              <w:rPr>
                <w:rFonts w:ascii="Cambria" w:hAnsi="Cambria"/>
                <w:bCs/>
                <w:iCs/>
                <w:sz w:val="24"/>
                <w:szCs w:val="24"/>
              </w:rPr>
              <w:t xml:space="preserve">A → </w:t>
            </w:r>
            <w:proofErr w:type="spellStart"/>
            <w:r w:rsidRPr="00246ED3">
              <w:rPr>
                <w:rFonts w:ascii="Cambria" w:hAnsi="Cambria"/>
                <w:bCs/>
                <w:iCs/>
                <w:sz w:val="24"/>
                <w:szCs w:val="24"/>
              </w:rPr>
              <w:t>aAS</w:t>
            </w:r>
            <w:proofErr w:type="spellEnd"/>
            <w:r w:rsidRPr="00246ED3">
              <w:rPr>
                <w:rFonts w:ascii="Cambria" w:hAnsi="Cambria"/>
                <w:bCs/>
                <w:iCs/>
                <w:sz w:val="24"/>
                <w:szCs w:val="24"/>
              </w:rPr>
              <w:t xml:space="preserve"> | a | ε </w:t>
            </w:r>
          </w:p>
          <w:p w14:paraId="25BB3F4F" w14:textId="154C1545" w:rsidR="00722E13" w:rsidRPr="00246ED3" w:rsidRDefault="00722E13" w:rsidP="00722E13">
            <w:pPr>
              <w:rPr>
                <w:rFonts w:ascii="Cambria" w:hAnsi="Cambria" w:cstheme="minorHAnsi"/>
                <w:sz w:val="24"/>
                <w:szCs w:val="24"/>
              </w:rPr>
            </w:pPr>
            <w:r w:rsidRPr="00246ED3">
              <w:rPr>
                <w:rFonts w:ascii="Cambria" w:hAnsi="Cambria"/>
                <w:bCs/>
                <w:iCs/>
                <w:sz w:val="24"/>
                <w:szCs w:val="24"/>
              </w:rPr>
              <w:t xml:space="preserve">B → </w:t>
            </w:r>
            <w:proofErr w:type="spellStart"/>
            <w:r w:rsidRPr="00246ED3">
              <w:rPr>
                <w:rFonts w:ascii="Cambria" w:hAnsi="Cambria"/>
                <w:bCs/>
                <w:iCs/>
                <w:sz w:val="24"/>
                <w:szCs w:val="24"/>
              </w:rPr>
              <w:t>SbS</w:t>
            </w:r>
            <w:proofErr w:type="spellEnd"/>
            <w:r w:rsidRPr="00246ED3">
              <w:rPr>
                <w:rFonts w:ascii="Cambria" w:hAnsi="Cambria"/>
                <w:bCs/>
                <w:iCs/>
                <w:sz w:val="24"/>
                <w:szCs w:val="24"/>
              </w:rPr>
              <w:t xml:space="preserve"> | A | bb</w:t>
            </w:r>
            <w:r w:rsidR="001134B0" w:rsidRPr="00246ED3">
              <w:rPr>
                <w:rFonts w:ascii="Cambria" w:hAnsi="Cambria"/>
                <w:bCs/>
                <w:iCs/>
                <w:sz w:val="24"/>
                <w:szCs w:val="24"/>
              </w:rPr>
              <w:t xml:space="preserve"> | CD</w:t>
            </w:r>
          </w:p>
          <w:p w14:paraId="27D8AF44" w14:textId="4D5A3FF2" w:rsidR="00722E13" w:rsidRPr="00246ED3" w:rsidRDefault="00722E13" w:rsidP="00C80DAA">
            <w:pPr>
              <w:rPr>
                <w:rFonts w:ascii="Cambria" w:hAnsi="Cambria" w:cstheme="minorHAnsi"/>
                <w:sz w:val="24"/>
                <w:szCs w:val="24"/>
              </w:rPr>
            </w:pPr>
            <w:r w:rsidRPr="00246ED3">
              <w:rPr>
                <w:rFonts w:ascii="Cambria" w:hAnsi="Cambria" w:cstheme="minorHAnsi"/>
                <w:sz w:val="24"/>
                <w:szCs w:val="24"/>
              </w:rPr>
              <w:t>(ii)Convert the given CFG into GNF</w:t>
            </w:r>
          </w:p>
          <w:p w14:paraId="4B4C77F9" w14:textId="33AF001C" w:rsidR="00161D16" w:rsidRPr="00246ED3" w:rsidRDefault="00161D16" w:rsidP="00161D16">
            <w:pPr>
              <w:spacing w:after="0" w:line="240" w:lineRule="auto"/>
              <w:rPr>
                <w:rFonts w:ascii="Cambria" w:hAnsi="Cambria"/>
                <w:bCs/>
                <w:iCs/>
                <w:sz w:val="24"/>
                <w:szCs w:val="24"/>
              </w:rPr>
            </w:pPr>
            <w:r w:rsidRPr="00246ED3">
              <w:rPr>
                <w:rFonts w:ascii="Cambria" w:hAnsi="Cambria"/>
                <w:bCs/>
                <w:iCs/>
                <w:sz w:val="24"/>
                <w:szCs w:val="24"/>
              </w:rPr>
              <w:t>S → XA | BB</w:t>
            </w:r>
          </w:p>
          <w:p w14:paraId="7D39A807" w14:textId="77777777" w:rsidR="00161D16" w:rsidRPr="00246ED3" w:rsidRDefault="00161D16" w:rsidP="00161D16">
            <w:pPr>
              <w:spacing w:line="240" w:lineRule="auto"/>
              <w:rPr>
                <w:rFonts w:ascii="Cambria" w:hAnsi="Cambria"/>
                <w:bCs/>
                <w:iCs/>
                <w:sz w:val="24"/>
                <w:szCs w:val="24"/>
              </w:rPr>
            </w:pPr>
            <w:r w:rsidRPr="00246ED3">
              <w:rPr>
                <w:rFonts w:ascii="Cambria" w:hAnsi="Cambria"/>
                <w:bCs/>
                <w:iCs/>
                <w:sz w:val="24"/>
                <w:szCs w:val="24"/>
              </w:rPr>
              <w:t>B → b | SB</w:t>
            </w:r>
          </w:p>
          <w:p w14:paraId="27F010B3" w14:textId="15EC18D4" w:rsidR="00161D16" w:rsidRPr="00246ED3" w:rsidRDefault="00161D16" w:rsidP="00161D16">
            <w:pPr>
              <w:spacing w:after="0" w:line="240" w:lineRule="auto"/>
              <w:rPr>
                <w:rFonts w:ascii="Cambria" w:hAnsi="Cambria"/>
                <w:bCs/>
                <w:iCs/>
                <w:sz w:val="24"/>
                <w:szCs w:val="24"/>
              </w:rPr>
            </w:pPr>
            <w:r w:rsidRPr="00246ED3">
              <w:rPr>
                <w:rFonts w:ascii="Cambria" w:hAnsi="Cambria"/>
                <w:bCs/>
                <w:iCs/>
                <w:sz w:val="24"/>
                <w:szCs w:val="24"/>
              </w:rPr>
              <w:t>X → b</w:t>
            </w:r>
          </w:p>
          <w:p w14:paraId="65B4355F" w14:textId="100993F7" w:rsidR="00161D16" w:rsidRPr="00161D16" w:rsidRDefault="00161D16" w:rsidP="00161D16">
            <w:pPr>
              <w:spacing w:line="240" w:lineRule="auto"/>
              <w:rPr>
                <w:rFonts w:ascii="Cambria" w:hAnsi="Cambria"/>
                <w:b/>
                <w:bCs/>
                <w:iCs/>
                <w:sz w:val="24"/>
                <w:szCs w:val="24"/>
              </w:rPr>
            </w:pPr>
            <w:r w:rsidRPr="00246ED3">
              <w:rPr>
                <w:rFonts w:ascii="Cambria" w:hAnsi="Cambria"/>
                <w:bCs/>
                <w:iCs/>
                <w:sz w:val="24"/>
                <w:szCs w:val="24"/>
              </w:rPr>
              <w:t>A → a</w:t>
            </w:r>
          </w:p>
        </w:tc>
        <w:tc>
          <w:tcPr>
            <w:tcW w:w="1301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13981BD" w14:textId="77777777" w:rsidR="00722E13" w:rsidRDefault="00722E13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  <w:r w:rsidR="006C1437">
              <w:rPr>
                <w:rFonts w:ascii="Cambria" w:hAnsi="Cambria" w:cstheme="minorHAnsi"/>
                <w:b/>
                <w:sz w:val="24"/>
                <w:szCs w:val="24"/>
              </w:rPr>
              <w:t>0 Marks</w:t>
            </w:r>
            <w:r>
              <w:rPr>
                <w:rFonts w:ascii="Cambria" w:hAnsi="Cambria" w:cstheme="minorHAnsi"/>
                <w:b/>
                <w:sz w:val="24"/>
                <w:szCs w:val="24"/>
              </w:rPr>
              <w:t xml:space="preserve"> </w:t>
            </w:r>
          </w:p>
          <w:p w14:paraId="7CCCDE84" w14:textId="77777777" w:rsidR="00722E13" w:rsidRDefault="00722E13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5A816FCD" w14:textId="77777777" w:rsidR="00722E13" w:rsidRDefault="00722E13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32AB036F" w14:textId="77777777" w:rsidR="00722E13" w:rsidRDefault="00722E13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7B8097FB" w14:textId="5632FAD0" w:rsidR="00387FD2" w:rsidRPr="00293D36" w:rsidRDefault="00722E13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68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D5D9FB1" w14:textId="77777777" w:rsidR="004F6538" w:rsidRDefault="004F6538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  <w:p w14:paraId="2E2EB1A2" w14:textId="77777777" w:rsidR="004F6538" w:rsidRDefault="004F6538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50614F6B" w14:textId="77777777" w:rsidR="004F6538" w:rsidRDefault="004F6538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4030A538" w14:textId="77777777" w:rsidR="004F6538" w:rsidRDefault="004F6538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7BE49571" w14:textId="7BC420E3" w:rsidR="00387FD2" w:rsidRPr="00293D36" w:rsidRDefault="004F6538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 xml:space="preserve"> L3</w:t>
            </w:r>
          </w:p>
        </w:tc>
        <w:tc>
          <w:tcPr>
            <w:tcW w:w="728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7AAC5020" w14:textId="77777777" w:rsidR="004F6538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1A54F5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  <w:p w14:paraId="4ECC726B" w14:textId="77777777" w:rsidR="004F6538" w:rsidRDefault="004F6538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144E4C0A" w14:textId="77777777" w:rsidR="004F6538" w:rsidRDefault="004F6538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1AC7D4F5" w14:textId="77777777" w:rsidR="004F6538" w:rsidRDefault="004F6538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641B9F2C" w14:textId="3F8AE6FE" w:rsidR="00387FD2" w:rsidRDefault="004F6538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 xml:space="preserve"> CO3</w:t>
            </w:r>
          </w:p>
        </w:tc>
      </w:tr>
    </w:tbl>
    <w:p w14:paraId="004BA923" w14:textId="656AF3F1" w:rsidR="000C158A" w:rsidRDefault="000C158A" w:rsidP="006A0524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643"/>
        <w:gridCol w:w="6617"/>
        <w:gridCol w:w="1301"/>
        <w:gridCol w:w="683"/>
        <w:gridCol w:w="728"/>
      </w:tblGrid>
      <w:tr w:rsidR="009144EB" w:rsidRPr="00293D36" w14:paraId="63EB4225" w14:textId="77777777" w:rsidTr="00551BF8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3020710B" w14:textId="0417B4DA" w:rsidR="009144EB" w:rsidRPr="00293D36" w:rsidRDefault="009144EB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7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A518312" w14:textId="77777777" w:rsidR="009144EB" w:rsidRDefault="009144EB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proofErr w:type="gramStart"/>
            <w:r>
              <w:rPr>
                <w:rFonts w:ascii="Cambria" w:hAnsi="Cambria" w:cstheme="minorHAnsi"/>
                <w:b/>
                <w:sz w:val="24"/>
                <w:szCs w:val="24"/>
              </w:rPr>
              <w:t>a</w:t>
            </w:r>
            <w:proofErr w:type="gramEnd"/>
            <w:r>
              <w:rPr>
                <w:rFonts w:ascii="Cambria" w:hAnsi="Cambria" w:cstheme="minorHAnsi"/>
                <w:b/>
                <w:sz w:val="24"/>
                <w:szCs w:val="24"/>
              </w:rPr>
              <w:t>.</w:t>
            </w:r>
          </w:p>
          <w:p w14:paraId="738A360A" w14:textId="77777777" w:rsidR="00EB30AF" w:rsidRDefault="00EB30AF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679D899C" w14:textId="4FCAB9BE" w:rsidR="00EB30AF" w:rsidRPr="00293D36" w:rsidRDefault="00EB30AF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.</w:t>
            </w:r>
          </w:p>
        </w:tc>
        <w:tc>
          <w:tcPr>
            <w:tcW w:w="6617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B4FEAB9" w14:textId="28D21EB5" w:rsidR="00B46B2C" w:rsidRPr="00246ED3" w:rsidRDefault="00B46B2C" w:rsidP="00B46B2C">
            <w:pPr>
              <w:rPr>
                <w:rFonts w:ascii="Cambria" w:hAnsi="Cambria" w:cstheme="minorHAnsi"/>
                <w:sz w:val="24"/>
                <w:szCs w:val="24"/>
              </w:rPr>
            </w:pPr>
            <w:r w:rsidRPr="00246ED3">
              <w:rPr>
                <w:rFonts w:ascii="Cambria" w:hAnsi="Cambria" w:cstheme="minorHAnsi"/>
                <w:sz w:val="24"/>
                <w:szCs w:val="24"/>
              </w:rPr>
              <w:t>Design a Turing Machine to reverse a string over the alphabet {a, b}.</w:t>
            </w:r>
          </w:p>
          <w:p w14:paraId="21B524FA" w14:textId="61A4B029" w:rsidR="002A6C83" w:rsidRPr="00293D36" w:rsidRDefault="002A6C83" w:rsidP="002A6C83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46ED3">
              <w:rPr>
                <w:rFonts w:ascii="Cambria" w:hAnsi="Cambria" w:cstheme="minorHAnsi"/>
                <w:sz w:val="24"/>
                <w:szCs w:val="24"/>
              </w:rPr>
              <w:t>Design a Turing Machine to</w:t>
            </w:r>
            <w:r w:rsidR="00D32CBF" w:rsidRPr="00246ED3">
              <w:rPr>
                <w:rFonts w:ascii="Cambria" w:hAnsi="Cambria" w:cstheme="minorHAnsi"/>
                <w:sz w:val="24"/>
                <w:szCs w:val="24"/>
              </w:rPr>
              <w:t xml:space="preserve"> perform the</w:t>
            </w:r>
            <w:r w:rsidRPr="00246ED3">
              <w:rPr>
                <w:rFonts w:ascii="Cambria" w:hAnsi="Cambria" w:cstheme="minorHAnsi"/>
                <w:sz w:val="24"/>
                <w:szCs w:val="24"/>
              </w:rPr>
              <w:t xml:space="preserve"> </w:t>
            </w:r>
            <w:r w:rsidR="00EB30AF" w:rsidRPr="00246ED3">
              <w:rPr>
                <w:rFonts w:ascii="Cambria" w:hAnsi="Cambria" w:cstheme="minorHAnsi"/>
                <w:sz w:val="24"/>
                <w:szCs w:val="24"/>
              </w:rPr>
              <w:t xml:space="preserve">proper Subtraction of </w:t>
            </w:r>
            <w:r w:rsidRPr="00246ED3">
              <w:rPr>
                <w:rFonts w:ascii="Cambria" w:hAnsi="Cambria" w:cstheme="minorHAnsi"/>
                <w:sz w:val="24"/>
                <w:szCs w:val="24"/>
              </w:rPr>
              <w:t>two unary numbers.</w:t>
            </w:r>
          </w:p>
        </w:tc>
        <w:tc>
          <w:tcPr>
            <w:tcW w:w="1301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CF49CEC" w14:textId="77777777" w:rsidR="009144EB" w:rsidRDefault="001A54F5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  <w:r w:rsidR="006C1437">
              <w:rPr>
                <w:rFonts w:ascii="Cambria" w:hAnsi="Cambria" w:cstheme="minorHAnsi"/>
                <w:b/>
                <w:sz w:val="24"/>
                <w:szCs w:val="24"/>
              </w:rPr>
              <w:t>0 Marks</w:t>
            </w:r>
          </w:p>
          <w:p w14:paraId="3D585599" w14:textId="2F34DF02" w:rsidR="001A54F5" w:rsidRPr="00293D36" w:rsidRDefault="001A54F5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68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F8E96C1" w14:textId="77777777" w:rsidR="004F6538" w:rsidRDefault="009144EB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1A54F5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  <w:r w:rsidR="004F6538">
              <w:rPr>
                <w:rFonts w:ascii="Cambria" w:hAnsi="Cambria" w:cstheme="minorHAnsi"/>
                <w:b/>
                <w:sz w:val="24"/>
                <w:szCs w:val="24"/>
              </w:rPr>
              <w:t xml:space="preserve"> </w:t>
            </w:r>
          </w:p>
          <w:p w14:paraId="00D8B311" w14:textId="1C3A7688" w:rsidR="009144EB" w:rsidRPr="00293D36" w:rsidRDefault="004F6538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</w:tc>
        <w:tc>
          <w:tcPr>
            <w:tcW w:w="728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69477C03" w14:textId="77777777" w:rsidR="009144EB" w:rsidRDefault="009144EB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1A54F5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  <w:p w14:paraId="145A368C" w14:textId="766D7360" w:rsidR="004F6538" w:rsidRDefault="004F6538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</w:tr>
      <w:tr w:rsidR="009144EB" w:rsidRPr="00293D36" w14:paraId="50E26235" w14:textId="77777777" w:rsidTr="00D54399"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603E4B7A" w14:textId="77777777" w:rsidR="009144EB" w:rsidRPr="00D8462B" w:rsidRDefault="009144EB" w:rsidP="00D54399">
            <w:pPr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  <w:r w:rsidRPr="0023199C">
              <w:rPr>
                <w:rFonts w:ascii="Cambria" w:hAnsi="Cambria" w:cstheme="minorHAnsi"/>
                <w:b/>
                <w:sz w:val="24"/>
                <w:szCs w:val="28"/>
              </w:rPr>
              <w:t>Or</w:t>
            </w:r>
          </w:p>
        </w:tc>
      </w:tr>
      <w:tr w:rsidR="009144EB" w:rsidRPr="00293D36" w14:paraId="071FAB96" w14:textId="77777777" w:rsidTr="00551BF8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7DE71C2" w14:textId="1F093D0E" w:rsidR="009144EB" w:rsidRPr="00293D36" w:rsidRDefault="009144EB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8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6ECFDA3" w14:textId="77777777" w:rsidR="009144EB" w:rsidRDefault="009144EB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proofErr w:type="gramStart"/>
            <w:r>
              <w:rPr>
                <w:rFonts w:ascii="Cambria" w:hAnsi="Cambria" w:cstheme="minorHAnsi"/>
                <w:b/>
                <w:sz w:val="24"/>
                <w:szCs w:val="24"/>
              </w:rPr>
              <w:t>a</w:t>
            </w:r>
            <w:proofErr w:type="gramEnd"/>
            <w:r>
              <w:rPr>
                <w:rFonts w:ascii="Cambria" w:hAnsi="Cambria" w:cstheme="minorHAnsi"/>
                <w:b/>
                <w:sz w:val="24"/>
                <w:szCs w:val="24"/>
              </w:rPr>
              <w:t>.</w:t>
            </w:r>
          </w:p>
          <w:p w14:paraId="7EE37AA3" w14:textId="77777777" w:rsidR="00EB30AF" w:rsidRDefault="00EB30AF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4BBEE589" w14:textId="690B05C0" w:rsidR="00EB30AF" w:rsidRPr="00293D36" w:rsidRDefault="00EB30AF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.</w:t>
            </w:r>
          </w:p>
        </w:tc>
        <w:tc>
          <w:tcPr>
            <w:tcW w:w="6617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979E7CB" w14:textId="33045DF9" w:rsidR="00B46B2C" w:rsidRPr="00246ED3" w:rsidRDefault="00B46B2C" w:rsidP="00B46B2C">
            <w:pPr>
              <w:rPr>
                <w:rFonts w:ascii="Cambria" w:hAnsi="Cambria" w:cstheme="minorHAnsi"/>
                <w:sz w:val="24"/>
                <w:szCs w:val="24"/>
              </w:rPr>
            </w:pPr>
            <w:r w:rsidRPr="00246ED3">
              <w:rPr>
                <w:rFonts w:ascii="Cambria" w:hAnsi="Cambria" w:cstheme="minorHAnsi"/>
                <w:sz w:val="24"/>
                <w:szCs w:val="24"/>
              </w:rPr>
              <w:t xml:space="preserve">Design a Turing Machine which accepts all strings of the form </w:t>
            </w:r>
            <w:proofErr w:type="spellStart"/>
            <w:r w:rsidRPr="00246ED3">
              <w:rPr>
                <w:rFonts w:ascii="Cambria" w:hAnsi="Cambria" w:cstheme="minorHAnsi"/>
                <w:sz w:val="24"/>
                <w:szCs w:val="24"/>
              </w:rPr>
              <w:t>a</w:t>
            </w:r>
            <w:r w:rsidRPr="00246ED3">
              <w:rPr>
                <w:rFonts w:ascii="Cambria" w:hAnsi="Cambria" w:cstheme="minorHAnsi"/>
                <w:sz w:val="24"/>
                <w:szCs w:val="24"/>
                <w:vertAlign w:val="superscript"/>
              </w:rPr>
              <w:t>n</w:t>
            </w:r>
            <w:r w:rsidRPr="00246ED3">
              <w:rPr>
                <w:rFonts w:ascii="Cambria" w:hAnsi="Cambria" w:cstheme="minorHAnsi"/>
                <w:sz w:val="24"/>
                <w:szCs w:val="24"/>
              </w:rPr>
              <w:t>b</w:t>
            </w:r>
            <w:r w:rsidRPr="00246ED3">
              <w:rPr>
                <w:rFonts w:ascii="Cambria" w:hAnsi="Cambria" w:cstheme="minorHAnsi"/>
                <w:sz w:val="24"/>
                <w:szCs w:val="24"/>
                <w:vertAlign w:val="superscript"/>
              </w:rPr>
              <w:t>n</w:t>
            </w:r>
            <w:r w:rsidRPr="00246ED3">
              <w:rPr>
                <w:rFonts w:ascii="Cambria" w:hAnsi="Cambria" w:cstheme="minorHAnsi"/>
                <w:sz w:val="24"/>
                <w:szCs w:val="24"/>
              </w:rPr>
              <w:t>c</w:t>
            </w:r>
            <w:r w:rsidRPr="00246ED3">
              <w:rPr>
                <w:rFonts w:ascii="Cambria" w:hAnsi="Cambria" w:cstheme="minorHAnsi"/>
                <w:sz w:val="24"/>
                <w:szCs w:val="24"/>
                <w:vertAlign w:val="superscript"/>
              </w:rPr>
              <w:t>n</w:t>
            </w:r>
            <w:proofErr w:type="spellEnd"/>
            <w:r w:rsidRPr="00246ED3">
              <w:rPr>
                <w:rFonts w:ascii="Cambria" w:hAnsi="Cambria" w:cstheme="minorHAnsi"/>
                <w:sz w:val="24"/>
                <w:szCs w:val="24"/>
              </w:rPr>
              <w:t xml:space="preserve"> for n&gt;=1 and rejects all other strings.</w:t>
            </w:r>
          </w:p>
          <w:p w14:paraId="75788C3D" w14:textId="4F2EA4B5" w:rsidR="00A3057A" w:rsidRPr="00293D36" w:rsidRDefault="00A3057A" w:rsidP="002A6C83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46ED3">
              <w:rPr>
                <w:rFonts w:ascii="Cambria" w:hAnsi="Cambria" w:cstheme="minorHAnsi"/>
                <w:sz w:val="24"/>
                <w:szCs w:val="24"/>
              </w:rPr>
              <w:t xml:space="preserve">Design a Turing Machine to </w:t>
            </w:r>
            <w:r w:rsidR="001A54F5" w:rsidRPr="00246ED3">
              <w:rPr>
                <w:rFonts w:ascii="Cambria" w:hAnsi="Cambria" w:cstheme="minorHAnsi"/>
                <w:sz w:val="24"/>
                <w:szCs w:val="24"/>
              </w:rPr>
              <w:t xml:space="preserve">compute the proper </w:t>
            </w:r>
            <w:r w:rsidR="00EB30AF" w:rsidRPr="00246ED3">
              <w:rPr>
                <w:rFonts w:ascii="Cambria" w:hAnsi="Cambria" w:cstheme="minorHAnsi"/>
                <w:sz w:val="24"/>
                <w:szCs w:val="24"/>
              </w:rPr>
              <w:t>addition</w:t>
            </w:r>
            <w:r w:rsidR="001A54F5" w:rsidRPr="00246ED3">
              <w:rPr>
                <w:rFonts w:ascii="Cambria" w:hAnsi="Cambria" w:cstheme="minorHAnsi"/>
                <w:sz w:val="24"/>
                <w:szCs w:val="24"/>
              </w:rPr>
              <w:t xml:space="preserve"> of two unary numbers.</w:t>
            </w:r>
          </w:p>
        </w:tc>
        <w:tc>
          <w:tcPr>
            <w:tcW w:w="1301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558CF94" w14:textId="01EF09DC" w:rsidR="001A54F5" w:rsidRDefault="001A54F5" w:rsidP="00FA6D7F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  <w:r w:rsidR="006C1437">
              <w:rPr>
                <w:rFonts w:ascii="Cambria" w:hAnsi="Cambria" w:cstheme="minorHAnsi"/>
                <w:b/>
                <w:sz w:val="24"/>
                <w:szCs w:val="24"/>
              </w:rPr>
              <w:t>0 Marks</w:t>
            </w:r>
          </w:p>
          <w:p w14:paraId="757CC0D7" w14:textId="77777777" w:rsidR="00FA6D7F" w:rsidRDefault="00FA6D7F" w:rsidP="00FA6D7F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2CA8E757" w14:textId="1AA48C20" w:rsidR="009144EB" w:rsidRPr="00293D36" w:rsidRDefault="001A54F5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68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5AE888F" w14:textId="77777777" w:rsidR="002233EA" w:rsidRDefault="009144EB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1A54F5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  <w:p w14:paraId="4949834A" w14:textId="77777777" w:rsidR="00FA6D7F" w:rsidRDefault="00FA6D7F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66BFACBA" w14:textId="13B99C4F" w:rsidR="009144EB" w:rsidRPr="00293D36" w:rsidRDefault="002233EA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 xml:space="preserve"> L3</w:t>
            </w:r>
          </w:p>
        </w:tc>
        <w:tc>
          <w:tcPr>
            <w:tcW w:w="728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0FA5293" w14:textId="77777777" w:rsidR="00FA6D7F" w:rsidRDefault="009144EB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1A54F5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  <w:p w14:paraId="3ACC1757" w14:textId="243E9C2E" w:rsidR="002233EA" w:rsidRDefault="002233EA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 xml:space="preserve"> </w:t>
            </w:r>
          </w:p>
          <w:p w14:paraId="62523748" w14:textId="42A82AD0" w:rsidR="009144EB" w:rsidRDefault="002233EA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</w:tr>
    </w:tbl>
    <w:p w14:paraId="00FE5894" w14:textId="77777777" w:rsidR="009144EB" w:rsidRDefault="009144EB" w:rsidP="006A0524">
      <w:pPr>
        <w:rPr>
          <w:rFonts w:ascii="Arial" w:hAnsi="Arial" w:cs="Arial"/>
          <w:sz w:val="24"/>
          <w:szCs w:val="24"/>
        </w:rPr>
      </w:pPr>
    </w:p>
    <w:p w14:paraId="542E6FFF" w14:textId="0148D751" w:rsidR="00D8462B" w:rsidRPr="00D8462B" w:rsidRDefault="00D8462B" w:rsidP="00D8462B">
      <w:pPr>
        <w:jc w:val="center"/>
        <w:rPr>
          <w:rFonts w:ascii="Arial" w:hAnsi="Arial" w:cs="Arial"/>
          <w:b/>
          <w:sz w:val="36"/>
          <w:szCs w:val="36"/>
        </w:rPr>
      </w:pPr>
      <w:r w:rsidRPr="00D8462B">
        <w:rPr>
          <w:rFonts w:ascii="Arial" w:hAnsi="Arial" w:cs="Arial"/>
          <w:b/>
          <w:sz w:val="36"/>
          <w:szCs w:val="36"/>
        </w:rPr>
        <w:t xml:space="preserve">***** </w:t>
      </w:r>
      <w:r w:rsidRPr="00D8462B">
        <w:rPr>
          <w:rFonts w:ascii="Times New Roman" w:hAnsi="Times New Roman"/>
          <w:b/>
          <w:sz w:val="36"/>
          <w:szCs w:val="36"/>
        </w:rPr>
        <w:t>BEST WISHES</w:t>
      </w:r>
      <w:r w:rsidRPr="00D8462B">
        <w:rPr>
          <w:rFonts w:ascii="Arial" w:hAnsi="Arial" w:cs="Arial"/>
          <w:b/>
          <w:sz w:val="36"/>
          <w:szCs w:val="36"/>
        </w:rPr>
        <w:t xml:space="preserve"> *****</w:t>
      </w:r>
    </w:p>
    <w:sectPr w:rsidR="00D8462B" w:rsidRPr="00D8462B" w:rsidSect="00D13F33">
      <w:type w:val="continuous"/>
      <w:pgSz w:w="11909" w:h="16834"/>
      <w:pgMar w:top="851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DD032F" w14:textId="77777777" w:rsidR="00751545" w:rsidRDefault="00751545">
      <w:pPr>
        <w:spacing w:line="240" w:lineRule="auto"/>
      </w:pPr>
      <w:r>
        <w:separator/>
      </w:r>
    </w:p>
  </w:endnote>
  <w:endnote w:type="continuationSeparator" w:id="0">
    <w:p w14:paraId="72FE0B5B" w14:textId="77777777" w:rsidR="00751545" w:rsidRDefault="0075154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等线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398CE2" w14:textId="78A0CCD0" w:rsidR="0064503F" w:rsidRDefault="0065359A">
    <w:pPr>
      <w:pStyle w:val="Footer"/>
      <w:jc w:val="right"/>
      <w:rPr>
        <w:rFonts w:ascii="Times New Roman" w:hAnsi="Times New Roman"/>
      </w:rPr>
    </w:pPr>
    <w:r>
      <w:rPr>
        <w:rFonts w:ascii="Times New Roman" w:hAnsi="Times New Roman"/>
      </w:rPr>
      <w:t xml:space="preserve">Page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PAGE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8172DA">
      <w:rPr>
        <w:rFonts w:ascii="Times New Roman" w:hAnsi="Times New Roman"/>
        <w:b/>
        <w:noProof/>
      </w:rPr>
      <w:t>4</w:t>
    </w:r>
    <w:r>
      <w:rPr>
        <w:rFonts w:ascii="Times New Roman" w:hAnsi="Times New Roman"/>
        <w:b/>
        <w:sz w:val="24"/>
        <w:szCs w:val="24"/>
      </w:rPr>
      <w:fldChar w:fldCharType="end"/>
    </w:r>
    <w:r>
      <w:rPr>
        <w:rFonts w:ascii="Times New Roman" w:hAnsi="Times New Roman"/>
      </w:rPr>
      <w:t xml:space="preserve"> of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NUMPAGES 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8172DA">
      <w:rPr>
        <w:rFonts w:ascii="Times New Roman" w:hAnsi="Times New Roman"/>
        <w:b/>
        <w:noProof/>
      </w:rPr>
      <w:t>4</w:t>
    </w:r>
    <w:r>
      <w:rPr>
        <w:rFonts w:ascii="Times New Roman" w:hAnsi="Times New Roman"/>
        <w:b/>
        <w:sz w:val="24"/>
        <w:szCs w:val="24"/>
      </w:rPr>
      <w:fldChar w:fldCharType="end"/>
    </w:r>
  </w:p>
  <w:p w14:paraId="07DE96B7" w14:textId="77777777" w:rsidR="0064503F" w:rsidRDefault="0064503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B596D8" w14:textId="77777777" w:rsidR="00751545" w:rsidRDefault="00751545">
      <w:pPr>
        <w:spacing w:after="0"/>
      </w:pPr>
      <w:r>
        <w:separator/>
      </w:r>
    </w:p>
  </w:footnote>
  <w:footnote w:type="continuationSeparator" w:id="0">
    <w:p w14:paraId="44ECF1F0" w14:textId="77777777" w:rsidR="00751545" w:rsidRDefault="0075154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67468EA"/>
    <w:multiLevelType w:val="hybridMultilevel"/>
    <w:tmpl w:val="476419E8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>
    <w:nsid w:val="30892229"/>
    <w:multiLevelType w:val="hybridMultilevel"/>
    <w:tmpl w:val="E6C6E8A8"/>
    <w:lvl w:ilvl="0" w:tplc="0794F1DA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3DF35218"/>
    <w:multiLevelType w:val="hybridMultilevel"/>
    <w:tmpl w:val="BB0680D4"/>
    <w:lvl w:ilvl="0" w:tplc="40090011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E895D70"/>
    <w:multiLevelType w:val="multilevel"/>
    <w:tmpl w:val="3E895D70"/>
    <w:lvl w:ilvl="0">
      <w:start w:val="1"/>
      <w:numFmt w:val="lowerRoman"/>
      <w:lvlText w:val="(%1)"/>
      <w:lvlJc w:val="left"/>
      <w:pPr>
        <w:ind w:left="1713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073" w:hanging="360"/>
      </w:pPr>
    </w:lvl>
    <w:lvl w:ilvl="2">
      <w:start w:val="1"/>
      <w:numFmt w:val="lowerRoman"/>
      <w:lvlText w:val="%3."/>
      <w:lvlJc w:val="right"/>
      <w:pPr>
        <w:ind w:left="2793" w:hanging="180"/>
      </w:pPr>
    </w:lvl>
    <w:lvl w:ilvl="3">
      <w:start w:val="1"/>
      <w:numFmt w:val="decimal"/>
      <w:lvlText w:val="%4."/>
      <w:lvlJc w:val="left"/>
      <w:pPr>
        <w:ind w:left="3513" w:hanging="360"/>
      </w:pPr>
    </w:lvl>
    <w:lvl w:ilvl="4">
      <w:start w:val="1"/>
      <w:numFmt w:val="lowerLetter"/>
      <w:lvlText w:val="%5."/>
      <w:lvlJc w:val="left"/>
      <w:pPr>
        <w:ind w:left="4233" w:hanging="360"/>
      </w:pPr>
    </w:lvl>
    <w:lvl w:ilvl="5">
      <w:start w:val="1"/>
      <w:numFmt w:val="lowerRoman"/>
      <w:lvlText w:val="%6."/>
      <w:lvlJc w:val="right"/>
      <w:pPr>
        <w:ind w:left="4953" w:hanging="180"/>
      </w:pPr>
    </w:lvl>
    <w:lvl w:ilvl="6">
      <w:start w:val="1"/>
      <w:numFmt w:val="decimal"/>
      <w:lvlText w:val="%7."/>
      <w:lvlJc w:val="left"/>
      <w:pPr>
        <w:ind w:left="5673" w:hanging="360"/>
      </w:pPr>
    </w:lvl>
    <w:lvl w:ilvl="7">
      <w:start w:val="1"/>
      <w:numFmt w:val="lowerLetter"/>
      <w:lvlText w:val="%8."/>
      <w:lvlJc w:val="left"/>
      <w:pPr>
        <w:ind w:left="6393" w:hanging="360"/>
      </w:pPr>
    </w:lvl>
    <w:lvl w:ilvl="8">
      <w:start w:val="1"/>
      <w:numFmt w:val="lowerRoman"/>
      <w:lvlText w:val="%9."/>
      <w:lvlJc w:val="right"/>
      <w:pPr>
        <w:ind w:left="7113" w:hanging="180"/>
      </w:pPr>
    </w:lvl>
  </w:abstractNum>
  <w:abstractNum w:abstractNumId="4">
    <w:nsid w:val="48837AB7"/>
    <w:multiLevelType w:val="singleLevel"/>
    <w:tmpl w:val="48837AB7"/>
    <w:lvl w:ilvl="0">
      <w:start w:val="1"/>
      <w:numFmt w:val="decimal"/>
      <w:pStyle w:val="question"/>
      <w:lvlText w:val="%1.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</w:abstractNum>
  <w:abstractNum w:abstractNumId="5">
    <w:nsid w:val="59960B12"/>
    <w:multiLevelType w:val="hybridMultilevel"/>
    <w:tmpl w:val="D53606E4"/>
    <w:lvl w:ilvl="0" w:tplc="D84A2E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55859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8CC8C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134DD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D9295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D0E9B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5CC2E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A02B6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E9ED6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>
    <w:nsid w:val="730B3A20"/>
    <w:multiLevelType w:val="hybridMultilevel"/>
    <w:tmpl w:val="1B3C2C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5D95CB1"/>
    <w:multiLevelType w:val="multilevel"/>
    <w:tmpl w:val="75D95CB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  <w:lvlOverride w:ilvl="0">
      <w:startOverride w:val="1"/>
    </w:lvlOverride>
  </w:num>
  <w:num w:numId="2">
    <w:abstractNumId w:val="3"/>
  </w:num>
  <w:num w:numId="3">
    <w:abstractNumId w:val="7"/>
  </w:num>
  <w:num w:numId="4">
    <w:abstractNumId w:val="6"/>
  </w:num>
  <w:num w:numId="5">
    <w:abstractNumId w:val="0"/>
  </w:num>
  <w:num w:numId="6">
    <w:abstractNumId w:val="5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7A0MjWzMLA0tDRV0lEKTi0uzszPAymwqAUAmJxUOywAAAA="/>
  </w:docVars>
  <w:rsids>
    <w:rsidRoot w:val="00DE7844"/>
    <w:rsid w:val="0000047F"/>
    <w:rsid w:val="00000E4E"/>
    <w:rsid w:val="00002D78"/>
    <w:rsid w:val="000208B7"/>
    <w:rsid w:val="0002657D"/>
    <w:rsid w:val="00030CF0"/>
    <w:rsid w:val="00033373"/>
    <w:rsid w:val="00034BCB"/>
    <w:rsid w:val="000358D4"/>
    <w:rsid w:val="00040B79"/>
    <w:rsid w:val="00044CE0"/>
    <w:rsid w:val="000503AF"/>
    <w:rsid w:val="00050D08"/>
    <w:rsid w:val="000524BC"/>
    <w:rsid w:val="0005250D"/>
    <w:rsid w:val="00053EB1"/>
    <w:rsid w:val="00056855"/>
    <w:rsid w:val="000648F2"/>
    <w:rsid w:val="00065201"/>
    <w:rsid w:val="000717EF"/>
    <w:rsid w:val="00071F46"/>
    <w:rsid w:val="0007368D"/>
    <w:rsid w:val="00073A5E"/>
    <w:rsid w:val="00076DE0"/>
    <w:rsid w:val="00080638"/>
    <w:rsid w:val="000811E4"/>
    <w:rsid w:val="00081A14"/>
    <w:rsid w:val="00082413"/>
    <w:rsid w:val="00085811"/>
    <w:rsid w:val="000861BB"/>
    <w:rsid w:val="00090F20"/>
    <w:rsid w:val="00093548"/>
    <w:rsid w:val="000949E6"/>
    <w:rsid w:val="000961FB"/>
    <w:rsid w:val="00096B29"/>
    <w:rsid w:val="00096C9D"/>
    <w:rsid w:val="000977FF"/>
    <w:rsid w:val="00097845"/>
    <w:rsid w:val="000A13DC"/>
    <w:rsid w:val="000A4DC8"/>
    <w:rsid w:val="000A7404"/>
    <w:rsid w:val="000B0262"/>
    <w:rsid w:val="000B0958"/>
    <w:rsid w:val="000B5180"/>
    <w:rsid w:val="000B59F3"/>
    <w:rsid w:val="000C158A"/>
    <w:rsid w:val="000D0AAB"/>
    <w:rsid w:val="000D423F"/>
    <w:rsid w:val="000D425C"/>
    <w:rsid w:val="000D6ACB"/>
    <w:rsid w:val="000E38A4"/>
    <w:rsid w:val="000E5994"/>
    <w:rsid w:val="0010425F"/>
    <w:rsid w:val="00107837"/>
    <w:rsid w:val="001134B0"/>
    <w:rsid w:val="001238BC"/>
    <w:rsid w:val="00126E00"/>
    <w:rsid w:val="00131C98"/>
    <w:rsid w:val="001336A7"/>
    <w:rsid w:val="00133F24"/>
    <w:rsid w:val="00137DEF"/>
    <w:rsid w:val="00140B7D"/>
    <w:rsid w:val="00142AC7"/>
    <w:rsid w:val="00143FDC"/>
    <w:rsid w:val="00146929"/>
    <w:rsid w:val="001479CA"/>
    <w:rsid w:val="00150631"/>
    <w:rsid w:val="001512AB"/>
    <w:rsid w:val="00153139"/>
    <w:rsid w:val="001539B8"/>
    <w:rsid w:val="00154007"/>
    <w:rsid w:val="001547BB"/>
    <w:rsid w:val="001551F7"/>
    <w:rsid w:val="00155797"/>
    <w:rsid w:val="00161A5E"/>
    <w:rsid w:val="00161D16"/>
    <w:rsid w:val="00162063"/>
    <w:rsid w:val="00162087"/>
    <w:rsid w:val="00162C93"/>
    <w:rsid w:val="00171DF6"/>
    <w:rsid w:val="00174926"/>
    <w:rsid w:val="00175DA2"/>
    <w:rsid w:val="00181331"/>
    <w:rsid w:val="00182CC4"/>
    <w:rsid w:val="00184C04"/>
    <w:rsid w:val="00186117"/>
    <w:rsid w:val="001877EF"/>
    <w:rsid w:val="001905BF"/>
    <w:rsid w:val="00191835"/>
    <w:rsid w:val="00191B3A"/>
    <w:rsid w:val="0019389E"/>
    <w:rsid w:val="00194CBC"/>
    <w:rsid w:val="001A54F5"/>
    <w:rsid w:val="001A6DF6"/>
    <w:rsid w:val="001B18C8"/>
    <w:rsid w:val="001B25E4"/>
    <w:rsid w:val="001B322A"/>
    <w:rsid w:val="001B4EA0"/>
    <w:rsid w:val="001B57E8"/>
    <w:rsid w:val="001B6669"/>
    <w:rsid w:val="001B701E"/>
    <w:rsid w:val="001C516B"/>
    <w:rsid w:val="001C7720"/>
    <w:rsid w:val="001D0DD7"/>
    <w:rsid w:val="001D6A7D"/>
    <w:rsid w:val="001F4F78"/>
    <w:rsid w:val="001F7A8C"/>
    <w:rsid w:val="00201872"/>
    <w:rsid w:val="002035DC"/>
    <w:rsid w:val="00203D7B"/>
    <w:rsid w:val="00205B01"/>
    <w:rsid w:val="00207C2A"/>
    <w:rsid w:val="00213E56"/>
    <w:rsid w:val="002233EA"/>
    <w:rsid w:val="002247E5"/>
    <w:rsid w:val="00224CD7"/>
    <w:rsid w:val="002269FD"/>
    <w:rsid w:val="00230913"/>
    <w:rsid w:val="00231206"/>
    <w:rsid w:val="0023199C"/>
    <w:rsid w:val="00231ACB"/>
    <w:rsid w:val="00234A37"/>
    <w:rsid w:val="002412B1"/>
    <w:rsid w:val="00242999"/>
    <w:rsid w:val="002458B2"/>
    <w:rsid w:val="00246ED3"/>
    <w:rsid w:val="00252654"/>
    <w:rsid w:val="0025552A"/>
    <w:rsid w:val="0025589C"/>
    <w:rsid w:val="0026142F"/>
    <w:rsid w:val="00262B9C"/>
    <w:rsid w:val="00263EA7"/>
    <w:rsid w:val="00264B5B"/>
    <w:rsid w:val="00272210"/>
    <w:rsid w:val="002739DF"/>
    <w:rsid w:val="002745EF"/>
    <w:rsid w:val="002756D6"/>
    <w:rsid w:val="00276841"/>
    <w:rsid w:val="00281CDC"/>
    <w:rsid w:val="00283030"/>
    <w:rsid w:val="002853AE"/>
    <w:rsid w:val="00292D6B"/>
    <w:rsid w:val="00293D36"/>
    <w:rsid w:val="002A19CD"/>
    <w:rsid w:val="002A5C66"/>
    <w:rsid w:val="002A6C83"/>
    <w:rsid w:val="002B2826"/>
    <w:rsid w:val="002B2D30"/>
    <w:rsid w:val="002B32D9"/>
    <w:rsid w:val="002B5BA3"/>
    <w:rsid w:val="002C3C83"/>
    <w:rsid w:val="002C3E79"/>
    <w:rsid w:val="002C5D0C"/>
    <w:rsid w:val="002C6301"/>
    <w:rsid w:val="002D20A9"/>
    <w:rsid w:val="002D4376"/>
    <w:rsid w:val="002D544F"/>
    <w:rsid w:val="002D6571"/>
    <w:rsid w:val="002D65A4"/>
    <w:rsid w:val="002E6882"/>
    <w:rsid w:val="002E7555"/>
    <w:rsid w:val="002F14CF"/>
    <w:rsid w:val="002F4487"/>
    <w:rsid w:val="002F493C"/>
    <w:rsid w:val="002F5304"/>
    <w:rsid w:val="00300447"/>
    <w:rsid w:val="00301F81"/>
    <w:rsid w:val="00305939"/>
    <w:rsid w:val="00306992"/>
    <w:rsid w:val="00311558"/>
    <w:rsid w:val="00313AFC"/>
    <w:rsid w:val="00314177"/>
    <w:rsid w:val="003179E7"/>
    <w:rsid w:val="0032044F"/>
    <w:rsid w:val="003218F5"/>
    <w:rsid w:val="00321FC5"/>
    <w:rsid w:val="00331CEF"/>
    <w:rsid w:val="003358F9"/>
    <w:rsid w:val="0033626C"/>
    <w:rsid w:val="00340A71"/>
    <w:rsid w:val="0034268F"/>
    <w:rsid w:val="00344137"/>
    <w:rsid w:val="00347B35"/>
    <w:rsid w:val="0035383F"/>
    <w:rsid w:val="00356725"/>
    <w:rsid w:val="00366AF1"/>
    <w:rsid w:val="00370765"/>
    <w:rsid w:val="0037238A"/>
    <w:rsid w:val="0037392B"/>
    <w:rsid w:val="00375C6E"/>
    <w:rsid w:val="003806D6"/>
    <w:rsid w:val="00382606"/>
    <w:rsid w:val="003868DC"/>
    <w:rsid w:val="00386D60"/>
    <w:rsid w:val="00387FD2"/>
    <w:rsid w:val="003925EA"/>
    <w:rsid w:val="0039569A"/>
    <w:rsid w:val="003A3B73"/>
    <w:rsid w:val="003A4B95"/>
    <w:rsid w:val="003A527D"/>
    <w:rsid w:val="003A644B"/>
    <w:rsid w:val="003B069D"/>
    <w:rsid w:val="003B3A86"/>
    <w:rsid w:val="003B5B05"/>
    <w:rsid w:val="003B6AC0"/>
    <w:rsid w:val="003B7C0C"/>
    <w:rsid w:val="003D0E8F"/>
    <w:rsid w:val="003D113B"/>
    <w:rsid w:val="003D1175"/>
    <w:rsid w:val="003E791E"/>
    <w:rsid w:val="003F0598"/>
    <w:rsid w:val="003F4CAC"/>
    <w:rsid w:val="003F770D"/>
    <w:rsid w:val="00402190"/>
    <w:rsid w:val="004039C7"/>
    <w:rsid w:val="00407E0E"/>
    <w:rsid w:val="004127EC"/>
    <w:rsid w:val="00413238"/>
    <w:rsid w:val="00414BA7"/>
    <w:rsid w:val="00416196"/>
    <w:rsid w:val="004176C7"/>
    <w:rsid w:val="004247E2"/>
    <w:rsid w:val="004254EB"/>
    <w:rsid w:val="00426434"/>
    <w:rsid w:val="00431EE1"/>
    <w:rsid w:val="00442088"/>
    <w:rsid w:val="00453B62"/>
    <w:rsid w:val="004579D9"/>
    <w:rsid w:val="00461CCB"/>
    <w:rsid w:val="00461E48"/>
    <w:rsid w:val="00466283"/>
    <w:rsid w:val="00466713"/>
    <w:rsid w:val="00467C30"/>
    <w:rsid w:val="00467E84"/>
    <w:rsid w:val="00471BF7"/>
    <w:rsid w:val="00473B63"/>
    <w:rsid w:val="004777EE"/>
    <w:rsid w:val="004826C8"/>
    <w:rsid w:val="00487426"/>
    <w:rsid w:val="00493336"/>
    <w:rsid w:val="00494223"/>
    <w:rsid w:val="00494818"/>
    <w:rsid w:val="004970A7"/>
    <w:rsid w:val="004A0F55"/>
    <w:rsid w:val="004A26BD"/>
    <w:rsid w:val="004A7535"/>
    <w:rsid w:val="004B1221"/>
    <w:rsid w:val="004B5798"/>
    <w:rsid w:val="004C29B1"/>
    <w:rsid w:val="004C2C65"/>
    <w:rsid w:val="004C3E2A"/>
    <w:rsid w:val="004D032E"/>
    <w:rsid w:val="004D1DE8"/>
    <w:rsid w:val="004D6A49"/>
    <w:rsid w:val="004E04BB"/>
    <w:rsid w:val="004E51A7"/>
    <w:rsid w:val="004F4DA9"/>
    <w:rsid w:val="004F6538"/>
    <w:rsid w:val="00506377"/>
    <w:rsid w:val="005074E2"/>
    <w:rsid w:val="0051099D"/>
    <w:rsid w:val="00512CB6"/>
    <w:rsid w:val="00513CAD"/>
    <w:rsid w:val="00516C84"/>
    <w:rsid w:val="00517AA1"/>
    <w:rsid w:val="005205F8"/>
    <w:rsid w:val="005210ED"/>
    <w:rsid w:val="00526BBF"/>
    <w:rsid w:val="0053113B"/>
    <w:rsid w:val="00532028"/>
    <w:rsid w:val="00532BF4"/>
    <w:rsid w:val="00537733"/>
    <w:rsid w:val="00540014"/>
    <w:rsid w:val="00541BF7"/>
    <w:rsid w:val="0054335A"/>
    <w:rsid w:val="00545D12"/>
    <w:rsid w:val="005466BA"/>
    <w:rsid w:val="00550586"/>
    <w:rsid w:val="00551BF8"/>
    <w:rsid w:val="00552480"/>
    <w:rsid w:val="00554315"/>
    <w:rsid w:val="00555153"/>
    <w:rsid w:val="00560B3A"/>
    <w:rsid w:val="00564397"/>
    <w:rsid w:val="00565156"/>
    <w:rsid w:val="0056566F"/>
    <w:rsid w:val="00567AAF"/>
    <w:rsid w:val="005714D4"/>
    <w:rsid w:val="00572FA7"/>
    <w:rsid w:val="00574E0E"/>
    <w:rsid w:val="00575833"/>
    <w:rsid w:val="00575CF8"/>
    <w:rsid w:val="00575F65"/>
    <w:rsid w:val="00575F88"/>
    <w:rsid w:val="00576E85"/>
    <w:rsid w:val="005864E1"/>
    <w:rsid w:val="0058771F"/>
    <w:rsid w:val="00594AAC"/>
    <w:rsid w:val="005A0FC6"/>
    <w:rsid w:val="005A1FE9"/>
    <w:rsid w:val="005A3E77"/>
    <w:rsid w:val="005A6347"/>
    <w:rsid w:val="005A64A2"/>
    <w:rsid w:val="005B0F36"/>
    <w:rsid w:val="005B141D"/>
    <w:rsid w:val="005B4510"/>
    <w:rsid w:val="005B5111"/>
    <w:rsid w:val="005B6500"/>
    <w:rsid w:val="005C6DAE"/>
    <w:rsid w:val="005D4018"/>
    <w:rsid w:val="005D5817"/>
    <w:rsid w:val="005D5B46"/>
    <w:rsid w:val="005E0F29"/>
    <w:rsid w:val="005E4448"/>
    <w:rsid w:val="005E4528"/>
    <w:rsid w:val="005E5CDA"/>
    <w:rsid w:val="005E75A0"/>
    <w:rsid w:val="005F0030"/>
    <w:rsid w:val="005F5ADD"/>
    <w:rsid w:val="005F6440"/>
    <w:rsid w:val="005F683A"/>
    <w:rsid w:val="00600B6B"/>
    <w:rsid w:val="00602326"/>
    <w:rsid w:val="00607B4C"/>
    <w:rsid w:val="00611F35"/>
    <w:rsid w:val="00615EAB"/>
    <w:rsid w:val="0061738C"/>
    <w:rsid w:val="006209C0"/>
    <w:rsid w:val="00623A07"/>
    <w:rsid w:val="0063203F"/>
    <w:rsid w:val="00632A08"/>
    <w:rsid w:val="00633BE7"/>
    <w:rsid w:val="0063521C"/>
    <w:rsid w:val="006404F0"/>
    <w:rsid w:val="00643D36"/>
    <w:rsid w:val="006443B0"/>
    <w:rsid w:val="0064503F"/>
    <w:rsid w:val="006473D5"/>
    <w:rsid w:val="00647454"/>
    <w:rsid w:val="00652E20"/>
    <w:rsid w:val="0065359A"/>
    <w:rsid w:val="00654228"/>
    <w:rsid w:val="0065761D"/>
    <w:rsid w:val="0066663D"/>
    <w:rsid w:val="0067033C"/>
    <w:rsid w:val="00672DD8"/>
    <w:rsid w:val="00674092"/>
    <w:rsid w:val="00676911"/>
    <w:rsid w:val="00680EB8"/>
    <w:rsid w:val="006828FF"/>
    <w:rsid w:val="00682CEB"/>
    <w:rsid w:val="0068462D"/>
    <w:rsid w:val="0068527D"/>
    <w:rsid w:val="00694421"/>
    <w:rsid w:val="00694AFD"/>
    <w:rsid w:val="006963A1"/>
    <w:rsid w:val="006A0524"/>
    <w:rsid w:val="006A7570"/>
    <w:rsid w:val="006B2444"/>
    <w:rsid w:val="006B4F56"/>
    <w:rsid w:val="006C1437"/>
    <w:rsid w:val="006C1798"/>
    <w:rsid w:val="006C5A74"/>
    <w:rsid w:val="006D0E5E"/>
    <w:rsid w:val="006D4085"/>
    <w:rsid w:val="006E4807"/>
    <w:rsid w:val="006E5B0F"/>
    <w:rsid w:val="006F611B"/>
    <w:rsid w:val="006F763D"/>
    <w:rsid w:val="0070032B"/>
    <w:rsid w:val="00705673"/>
    <w:rsid w:val="00706225"/>
    <w:rsid w:val="0071300E"/>
    <w:rsid w:val="00714CEF"/>
    <w:rsid w:val="00717A6E"/>
    <w:rsid w:val="00722830"/>
    <w:rsid w:val="00722E13"/>
    <w:rsid w:val="007236AB"/>
    <w:rsid w:val="007242FB"/>
    <w:rsid w:val="00730E03"/>
    <w:rsid w:val="0073303C"/>
    <w:rsid w:val="00734283"/>
    <w:rsid w:val="00734CF6"/>
    <w:rsid w:val="00737F04"/>
    <w:rsid w:val="00740D26"/>
    <w:rsid w:val="00740D28"/>
    <w:rsid w:val="0074795B"/>
    <w:rsid w:val="0075026E"/>
    <w:rsid w:val="00751545"/>
    <w:rsid w:val="0075459F"/>
    <w:rsid w:val="00756430"/>
    <w:rsid w:val="00757D9B"/>
    <w:rsid w:val="00763C67"/>
    <w:rsid w:val="007656C4"/>
    <w:rsid w:val="00771429"/>
    <w:rsid w:val="0077143D"/>
    <w:rsid w:val="00776398"/>
    <w:rsid w:val="0078040E"/>
    <w:rsid w:val="00784C41"/>
    <w:rsid w:val="0078544C"/>
    <w:rsid w:val="00791216"/>
    <w:rsid w:val="00793125"/>
    <w:rsid w:val="0079640F"/>
    <w:rsid w:val="007A2C7D"/>
    <w:rsid w:val="007A2D39"/>
    <w:rsid w:val="007A617C"/>
    <w:rsid w:val="007A7F7D"/>
    <w:rsid w:val="007B21B6"/>
    <w:rsid w:val="007B4A78"/>
    <w:rsid w:val="007B4AD3"/>
    <w:rsid w:val="007C4DC1"/>
    <w:rsid w:val="007C511D"/>
    <w:rsid w:val="007C76E3"/>
    <w:rsid w:val="007D3B8B"/>
    <w:rsid w:val="007D7EC7"/>
    <w:rsid w:val="007E0323"/>
    <w:rsid w:val="007E179D"/>
    <w:rsid w:val="007E19C9"/>
    <w:rsid w:val="007E3D9B"/>
    <w:rsid w:val="007E6774"/>
    <w:rsid w:val="007F040B"/>
    <w:rsid w:val="007F774C"/>
    <w:rsid w:val="00802858"/>
    <w:rsid w:val="00805D96"/>
    <w:rsid w:val="00806949"/>
    <w:rsid w:val="0081006C"/>
    <w:rsid w:val="00811B47"/>
    <w:rsid w:val="008142C1"/>
    <w:rsid w:val="008172DA"/>
    <w:rsid w:val="0082293F"/>
    <w:rsid w:val="00830EDA"/>
    <w:rsid w:val="0083165D"/>
    <w:rsid w:val="00837035"/>
    <w:rsid w:val="008462FA"/>
    <w:rsid w:val="008468B2"/>
    <w:rsid w:val="00846BF8"/>
    <w:rsid w:val="0085119C"/>
    <w:rsid w:val="00860B9A"/>
    <w:rsid w:val="0086151B"/>
    <w:rsid w:val="0086152C"/>
    <w:rsid w:val="00865DC7"/>
    <w:rsid w:val="008720C6"/>
    <w:rsid w:val="00874260"/>
    <w:rsid w:val="0087655F"/>
    <w:rsid w:val="00877268"/>
    <w:rsid w:val="00890652"/>
    <w:rsid w:val="00892E4D"/>
    <w:rsid w:val="00894339"/>
    <w:rsid w:val="008A653E"/>
    <w:rsid w:val="008A6CD9"/>
    <w:rsid w:val="008B2E48"/>
    <w:rsid w:val="008B3D70"/>
    <w:rsid w:val="008B60CE"/>
    <w:rsid w:val="008B67FB"/>
    <w:rsid w:val="008C1E6C"/>
    <w:rsid w:val="008D0184"/>
    <w:rsid w:val="008D1EA8"/>
    <w:rsid w:val="008D23F1"/>
    <w:rsid w:val="008D2D9F"/>
    <w:rsid w:val="008D48BF"/>
    <w:rsid w:val="008D5D7C"/>
    <w:rsid w:val="008D73E6"/>
    <w:rsid w:val="008E2C0A"/>
    <w:rsid w:val="008E4B9D"/>
    <w:rsid w:val="008E74FF"/>
    <w:rsid w:val="008F13D8"/>
    <w:rsid w:val="00902EC8"/>
    <w:rsid w:val="00903116"/>
    <w:rsid w:val="00913DEC"/>
    <w:rsid w:val="009144EB"/>
    <w:rsid w:val="00915246"/>
    <w:rsid w:val="0091549A"/>
    <w:rsid w:val="009227D2"/>
    <w:rsid w:val="00923724"/>
    <w:rsid w:val="00924E9C"/>
    <w:rsid w:val="0092538F"/>
    <w:rsid w:val="00926BEE"/>
    <w:rsid w:val="00930F43"/>
    <w:rsid w:val="00931589"/>
    <w:rsid w:val="00932A9C"/>
    <w:rsid w:val="009335EB"/>
    <w:rsid w:val="00935AE4"/>
    <w:rsid w:val="00940207"/>
    <w:rsid w:val="009422DB"/>
    <w:rsid w:val="0094381A"/>
    <w:rsid w:val="0095189B"/>
    <w:rsid w:val="009544B4"/>
    <w:rsid w:val="009552E2"/>
    <w:rsid w:val="00960CF0"/>
    <w:rsid w:val="00962E16"/>
    <w:rsid w:val="00970676"/>
    <w:rsid w:val="00973546"/>
    <w:rsid w:val="00977F04"/>
    <w:rsid w:val="009845BA"/>
    <w:rsid w:val="00990C88"/>
    <w:rsid w:val="009911B3"/>
    <w:rsid w:val="009948D5"/>
    <w:rsid w:val="009970A3"/>
    <w:rsid w:val="009A0604"/>
    <w:rsid w:val="009A0D8D"/>
    <w:rsid w:val="009A1B83"/>
    <w:rsid w:val="009A2D73"/>
    <w:rsid w:val="009A471F"/>
    <w:rsid w:val="009A68B7"/>
    <w:rsid w:val="009A7891"/>
    <w:rsid w:val="009B2A1F"/>
    <w:rsid w:val="009B5301"/>
    <w:rsid w:val="009B565B"/>
    <w:rsid w:val="009C47DE"/>
    <w:rsid w:val="009C61FB"/>
    <w:rsid w:val="009C6B25"/>
    <w:rsid w:val="009C7E45"/>
    <w:rsid w:val="009D48E1"/>
    <w:rsid w:val="009D57A2"/>
    <w:rsid w:val="009E30DC"/>
    <w:rsid w:val="009E5CFD"/>
    <w:rsid w:val="009F1CC3"/>
    <w:rsid w:val="009F22C9"/>
    <w:rsid w:val="009F3A1A"/>
    <w:rsid w:val="009F4F22"/>
    <w:rsid w:val="009F51FE"/>
    <w:rsid w:val="00A026B9"/>
    <w:rsid w:val="00A05CA1"/>
    <w:rsid w:val="00A05D20"/>
    <w:rsid w:val="00A12171"/>
    <w:rsid w:val="00A123B5"/>
    <w:rsid w:val="00A1481E"/>
    <w:rsid w:val="00A14A59"/>
    <w:rsid w:val="00A150A8"/>
    <w:rsid w:val="00A15891"/>
    <w:rsid w:val="00A165AB"/>
    <w:rsid w:val="00A20742"/>
    <w:rsid w:val="00A2217C"/>
    <w:rsid w:val="00A22BCB"/>
    <w:rsid w:val="00A23CF9"/>
    <w:rsid w:val="00A24068"/>
    <w:rsid w:val="00A3057A"/>
    <w:rsid w:val="00A31081"/>
    <w:rsid w:val="00A32078"/>
    <w:rsid w:val="00A341C3"/>
    <w:rsid w:val="00A376FC"/>
    <w:rsid w:val="00A37BE7"/>
    <w:rsid w:val="00A51EE2"/>
    <w:rsid w:val="00A55773"/>
    <w:rsid w:val="00A571D4"/>
    <w:rsid w:val="00A573CA"/>
    <w:rsid w:val="00A6661A"/>
    <w:rsid w:val="00A74571"/>
    <w:rsid w:val="00A7543B"/>
    <w:rsid w:val="00A765FE"/>
    <w:rsid w:val="00A823B5"/>
    <w:rsid w:val="00A82703"/>
    <w:rsid w:val="00A82ADE"/>
    <w:rsid w:val="00A9015A"/>
    <w:rsid w:val="00A92F5C"/>
    <w:rsid w:val="00A9475A"/>
    <w:rsid w:val="00A966EB"/>
    <w:rsid w:val="00AA0DAE"/>
    <w:rsid w:val="00AA2132"/>
    <w:rsid w:val="00AA55FF"/>
    <w:rsid w:val="00AB0E70"/>
    <w:rsid w:val="00AB1B77"/>
    <w:rsid w:val="00AB2460"/>
    <w:rsid w:val="00AB59AC"/>
    <w:rsid w:val="00AC02E9"/>
    <w:rsid w:val="00AC1F3C"/>
    <w:rsid w:val="00AC5B45"/>
    <w:rsid w:val="00AD10FB"/>
    <w:rsid w:val="00AD791A"/>
    <w:rsid w:val="00AD7B4C"/>
    <w:rsid w:val="00AE0535"/>
    <w:rsid w:val="00AE131C"/>
    <w:rsid w:val="00AE1E24"/>
    <w:rsid w:val="00AE56CD"/>
    <w:rsid w:val="00AF29BE"/>
    <w:rsid w:val="00AF6004"/>
    <w:rsid w:val="00AF64B6"/>
    <w:rsid w:val="00B0469B"/>
    <w:rsid w:val="00B13016"/>
    <w:rsid w:val="00B13329"/>
    <w:rsid w:val="00B21EFB"/>
    <w:rsid w:val="00B225E2"/>
    <w:rsid w:val="00B2405C"/>
    <w:rsid w:val="00B2572C"/>
    <w:rsid w:val="00B26421"/>
    <w:rsid w:val="00B27B7C"/>
    <w:rsid w:val="00B3431C"/>
    <w:rsid w:val="00B41E27"/>
    <w:rsid w:val="00B4209E"/>
    <w:rsid w:val="00B430BC"/>
    <w:rsid w:val="00B44707"/>
    <w:rsid w:val="00B46B2C"/>
    <w:rsid w:val="00B471FC"/>
    <w:rsid w:val="00B5049A"/>
    <w:rsid w:val="00B51389"/>
    <w:rsid w:val="00B5479D"/>
    <w:rsid w:val="00B54AE4"/>
    <w:rsid w:val="00B622F0"/>
    <w:rsid w:val="00B7072A"/>
    <w:rsid w:val="00B722EA"/>
    <w:rsid w:val="00B73158"/>
    <w:rsid w:val="00B77F41"/>
    <w:rsid w:val="00B85087"/>
    <w:rsid w:val="00B86172"/>
    <w:rsid w:val="00B942AE"/>
    <w:rsid w:val="00B95C27"/>
    <w:rsid w:val="00B95DB6"/>
    <w:rsid w:val="00BA3FAC"/>
    <w:rsid w:val="00BA6BAC"/>
    <w:rsid w:val="00BB107E"/>
    <w:rsid w:val="00BB58DD"/>
    <w:rsid w:val="00BB5A7C"/>
    <w:rsid w:val="00BB7A48"/>
    <w:rsid w:val="00BC480B"/>
    <w:rsid w:val="00BC621A"/>
    <w:rsid w:val="00BC6A16"/>
    <w:rsid w:val="00BC7011"/>
    <w:rsid w:val="00BD4E15"/>
    <w:rsid w:val="00BD5B1D"/>
    <w:rsid w:val="00BF00FE"/>
    <w:rsid w:val="00BF26AF"/>
    <w:rsid w:val="00BF3287"/>
    <w:rsid w:val="00BF33DA"/>
    <w:rsid w:val="00BF4113"/>
    <w:rsid w:val="00BF6AB8"/>
    <w:rsid w:val="00BF7CCD"/>
    <w:rsid w:val="00C041D3"/>
    <w:rsid w:val="00C07A85"/>
    <w:rsid w:val="00C12CD8"/>
    <w:rsid w:val="00C2391A"/>
    <w:rsid w:val="00C24DDD"/>
    <w:rsid w:val="00C3224B"/>
    <w:rsid w:val="00C32B55"/>
    <w:rsid w:val="00C373B1"/>
    <w:rsid w:val="00C459F2"/>
    <w:rsid w:val="00C47845"/>
    <w:rsid w:val="00C52471"/>
    <w:rsid w:val="00C53801"/>
    <w:rsid w:val="00C54BC9"/>
    <w:rsid w:val="00C6016B"/>
    <w:rsid w:val="00C628C7"/>
    <w:rsid w:val="00C70F56"/>
    <w:rsid w:val="00C719C0"/>
    <w:rsid w:val="00C731D1"/>
    <w:rsid w:val="00C77CD4"/>
    <w:rsid w:val="00C77E81"/>
    <w:rsid w:val="00C80DAA"/>
    <w:rsid w:val="00C8138D"/>
    <w:rsid w:val="00C824A3"/>
    <w:rsid w:val="00C94CC3"/>
    <w:rsid w:val="00C951F6"/>
    <w:rsid w:val="00C95D5B"/>
    <w:rsid w:val="00CA22BC"/>
    <w:rsid w:val="00CA280C"/>
    <w:rsid w:val="00CA631C"/>
    <w:rsid w:val="00CB39E2"/>
    <w:rsid w:val="00CB4557"/>
    <w:rsid w:val="00CB7A61"/>
    <w:rsid w:val="00CB7C2A"/>
    <w:rsid w:val="00CC0778"/>
    <w:rsid w:val="00CC3B8E"/>
    <w:rsid w:val="00CC4E15"/>
    <w:rsid w:val="00CD16DB"/>
    <w:rsid w:val="00CD3799"/>
    <w:rsid w:val="00CD37D5"/>
    <w:rsid w:val="00CD6308"/>
    <w:rsid w:val="00CF24AD"/>
    <w:rsid w:val="00CF2DD2"/>
    <w:rsid w:val="00CF606C"/>
    <w:rsid w:val="00CF79D6"/>
    <w:rsid w:val="00CF7B94"/>
    <w:rsid w:val="00D04C04"/>
    <w:rsid w:val="00D05253"/>
    <w:rsid w:val="00D05E69"/>
    <w:rsid w:val="00D07B34"/>
    <w:rsid w:val="00D10807"/>
    <w:rsid w:val="00D13F33"/>
    <w:rsid w:val="00D17B23"/>
    <w:rsid w:val="00D20AFC"/>
    <w:rsid w:val="00D211CE"/>
    <w:rsid w:val="00D21A27"/>
    <w:rsid w:val="00D21A7C"/>
    <w:rsid w:val="00D22FA1"/>
    <w:rsid w:val="00D24970"/>
    <w:rsid w:val="00D279C2"/>
    <w:rsid w:val="00D307C6"/>
    <w:rsid w:val="00D328AC"/>
    <w:rsid w:val="00D32CBF"/>
    <w:rsid w:val="00D34B6D"/>
    <w:rsid w:val="00D35452"/>
    <w:rsid w:val="00D37A46"/>
    <w:rsid w:val="00D405F7"/>
    <w:rsid w:val="00D43AF2"/>
    <w:rsid w:val="00D458AC"/>
    <w:rsid w:val="00D516C6"/>
    <w:rsid w:val="00D53933"/>
    <w:rsid w:val="00D544A6"/>
    <w:rsid w:val="00D55B73"/>
    <w:rsid w:val="00D60C29"/>
    <w:rsid w:val="00D617D1"/>
    <w:rsid w:val="00D632DA"/>
    <w:rsid w:val="00D65B36"/>
    <w:rsid w:val="00D664D3"/>
    <w:rsid w:val="00D82A91"/>
    <w:rsid w:val="00D8354E"/>
    <w:rsid w:val="00D8462B"/>
    <w:rsid w:val="00D846AB"/>
    <w:rsid w:val="00D87ECF"/>
    <w:rsid w:val="00D9435C"/>
    <w:rsid w:val="00D94DF8"/>
    <w:rsid w:val="00DA03F2"/>
    <w:rsid w:val="00DA1A21"/>
    <w:rsid w:val="00DA454F"/>
    <w:rsid w:val="00DA4EC4"/>
    <w:rsid w:val="00DB0FD6"/>
    <w:rsid w:val="00DB490C"/>
    <w:rsid w:val="00DC39C0"/>
    <w:rsid w:val="00DC5D24"/>
    <w:rsid w:val="00DC636A"/>
    <w:rsid w:val="00DC76C7"/>
    <w:rsid w:val="00DC7E48"/>
    <w:rsid w:val="00DD12E0"/>
    <w:rsid w:val="00DD617E"/>
    <w:rsid w:val="00DD6677"/>
    <w:rsid w:val="00DD740D"/>
    <w:rsid w:val="00DD7F28"/>
    <w:rsid w:val="00DE1483"/>
    <w:rsid w:val="00DE1834"/>
    <w:rsid w:val="00DE3E99"/>
    <w:rsid w:val="00DE7844"/>
    <w:rsid w:val="00DE78B1"/>
    <w:rsid w:val="00DF00F1"/>
    <w:rsid w:val="00DF4C6B"/>
    <w:rsid w:val="00DF68DB"/>
    <w:rsid w:val="00E01FC5"/>
    <w:rsid w:val="00E02F7D"/>
    <w:rsid w:val="00E05375"/>
    <w:rsid w:val="00E06D60"/>
    <w:rsid w:val="00E10632"/>
    <w:rsid w:val="00E126AE"/>
    <w:rsid w:val="00E12FF1"/>
    <w:rsid w:val="00E1325A"/>
    <w:rsid w:val="00E134BA"/>
    <w:rsid w:val="00E13D99"/>
    <w:rsid w:val="00E1435E"/>
    <w:rsid w:val="00E17070"/>
    <w:rsid w:val="00E17262"/>
    <w:rsid w:val="00E26DA8"/>
    <w:rsid w:val="00E27FEF"/>
    <w:rsid w:val="00E31DCF"/>
    <w:rsid w:val="00E37359"/>
    <w:rsid w:val="00E41554"/>
    <w:rsid w:val="00E4488A"/>
    <w:rsid w:val="00E458A8"/>
    <w:rsid w:val="00E470AA"/>
    <w:rsid w:val="00E5217D"/>
    <w:rsid w:val="00E550F6"/>
    <w:rsid w:val="00E55ABF"/>
    <w:rsid w:val="00E6268B"/>
    <w:rsid w:val="00E626E0"/>
    <w:rsid w:val="00E645AE"/>
    <w:rsid w:val="00E65D4B"/>
    <w:rsid w:val="00E66BD0"/>
    <w:rsid w:val="00E66DF6"/>
    <w:rsid w:val="00E67CAE"/>
    <w:rsid w:val="00E737C4"/>
    <w:rsid w:val="00E73880"/>
    <w:rsid w:val="00E739C9"/>
    <w:rsid w:val="00E81A45"/>
    <w:rsid w:val="00E8508C"/>
    <w:rsid w:val="00E92AB6"/>
    <w:rsid w:val="00E92D77"/>
    <w:rsid w:val="00E94008"/>
    <w:rsid w:val="00E94378"/>
    <w:rsid w:val="00E946BA"/>
    <w:rsid w:val="00EA11B7"/>
    <w:rsid w:val="00EA27F1"/>
    <w:rsid w:val="00EA4012"/>
    <w:rsid w:val="00EB0035"/>
    <w:rsid w:val="00EB30AF"/>
    <w:rsid w:val="00EB75DE"/>
    <w:rsid w:val="00EB796A"/>
    <w:rsid w:val="00EC4FB2"/>
    <w:rsid w:val="00EC7222"/>
    <w:rsid w:val="00ED3D23"/>
    <w:rsid w:val="00ED4F04"/>
    <w:rsid w:val="00EE3BEE"/>
    <w:rsid w:val="00EE596E"/>
    <w:rsid w:val="00EE5FE1"/>
    <w:rsid w:val="00EF26CC"/>
    <w:rsid w:val="00EF3B47"/>
    <w:rsid w:val="00EF3C32"/>
    <w:rsid w:val="00EF52F2"/>
    <w:rsid w:val="00EF5D94"/>
    <w:rsid w:val="00EF6275"/>
    <w:rsid w:val="00F005B1"/>
    <w:rsid w:val="00F072D4"/>
    <w:rsid w:val="00F11763"/>
    <w:rsid w:val="00F12053"/>
    <w:rsid w:val="00F12225"/>
    <w:rsid w:val="00F12590"/>
    <w:rsid w:val="00F13493"/>
    <w:rsid w:val="00F16F3C"/>
    <w:rsid w:val="00F2111F"/>
    <w:rsid w:val="00F232DF"/>
    <w:rsid w:val="00F24DF3"/>
    <w:rsid w:val="00F24EE4"/>
    <w:rsid w:val="00F309AB"/>
    <w:rsid w:val="00F33E3E"/>
    <w:rsid w:val="00F37BCA"/>
    <w:rsid w:val="00F4016C"/>
    <w:rsid w:val="00F40192"/>
    <w:rsid w:val="00F413F0"/>
    <w:rsid w:val="00F423C8"/>
    <w:rsid w:val="00F4305B"/>
    <w:rsid w:val="00F45872"/>
    <w:rsid w:val="00F5273B"/>
    <w:rsid w:val="00F55C35"/>
    <w:rsid w:val="00F56E60"/>
    <w:rsid w:val="00F57C51"/>
    <w:rsid w:val="00F66EE9"/>
    <w:rsid w:val="00F67B91"/>
    <w:rsid w:val="00F70492"/>
    <w:rsid w:val="00F70E94"/>
    <w:rsid w:val="00F70F60"/>
    <w:rsid w:val="00F71B3D"/>
    <w:rsid w:val="00F734F8"/>
    <w:rsid w:val="00F838D8"/>
    <w:rsid w:val="00F85919"/>
    <w:rsid w:val="00F87A54"/>
    <w:rsid w:val="00F92BC9"/>
    <w:rsid w:val="00F976D1"/>
    <w:rsid w:val="00FA0643"/>
    <w:rsid w:val="00FA0EE8"/>
    <w:rsid w:val="00FA32AF"/>
    <w:rsid w:val="00FA4A3E"/>
    <w:rsid w:val="00FA6D7F"/>
    <w:rsid w:val="00FB1D1A"/>
    <w:rsid w:val="00FB257D"/>
    <w:rsid w:val="00FC1271"/>
    <w:rsid w:val="00FC459C"/>
    <w:rsid w:val="00FD02E3"/>
    <w:rsid w:val="00FD12CB"/>
    <w:rsid w:val="00FD1D12"/>
    <w:rsid w:val="00FD5575"/>
    <w:rsid w:val="00FE4BEF"/>
    <w:rsid w:val="00FE56E0"/>
    <w:rsid w:val="00FE6ADC"/>
    <w:rsid w:val="00FF122B"/>
    <w:rsid w:val="00FF595E"/>
    <w:rsid w:val="00FF6137"/>
    <w:rsid w:val="00FF7F29"/>
    <w:rsid w:val="02866D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838D4BA"/>
  <w15:docId w15:val="{F1143D67-6E7E-4B91-AAD3-9DD93D321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6BBF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pPr>
      <w:spacing w:after="120"/>
    </w:p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eastAsia="Times New Roman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qFormat/>
    <w:rPr>
      <w:rFonts w:eastAsia="Times New Roman"/>
    </w:rPr>
  </w:style>
  <w:style w:type="character" w:customStyle="1" w:styleId="FooterChar">
    <w:name w:val="Footer Char"/>
    <w:link w:val="Footer"/>
    <w:uiPriority w:val="99"/>
    <w:qFormat/>
    <w:rPr>
      <w:rFonts w:eastAsia="Times New Roman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question">
    <w:name w:val="question"/>
    <w:basedOn w:val="BodyText"/>
    <w:pPr>
      <w:numPr>
        <w:numId w:val="1"/>
      </w:numPr>
      <w:spacing w:before="120" w:after="0" w:line="360" w:lineRule="auto"/>
      <w:ind w:left="0" w:firstLine="0"/>
      <w:jc w:val="both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qFormat/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93D3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3D3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722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22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22EA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22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22EA"/>
    <w:rPr>
      <w:rFonts w:eastAsia="Times New Roman"/>
      <w:b/>
      <w:bCs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83165D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01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281283">
          <w:marLeft w:val="734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81362">
          <w:marLeft w:val="734"/>
          <w:marRight w:val="0"/>
          <w:marTop w:val="1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1266">
          <w:marLeft w:val="734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05424">
          <w:marLeft w:val="734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92930">
          <w:marLeft w:val="734"/>
          <w:marRight w:val="0"/>
          <w:marTop w:val="1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91103">
          <w:marLeft w:val="734"/>
          <w:marRight w:val="0"/>
          <w:marTop w:val="1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691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4F300BE-2A79-49DE-9BE2-9DC04F1718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4</Pages>
  <Words>593</Words>
  <Characters>338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9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dmin</cp:lastModifiedBy>
  <cp:revision>68</cp:revision>
  <cp:lastPrinted>2024-12-04T07:08:00Z</cp:lastPrinted>
  <dcterms:created xsi:type="dcterms:W3CDTF">2024-12-17T08:47:00Z</dcterms:created>
  <dcterms:modified xsi:type="dcterms:W3CDTF">2025-01-07T0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69212c572d9792efd78de26fe2d933b7e3e603d8b69d7297bc17b8176af461</vt:lpwstr>
  </property>
  <property fmtid="{D5CDD505-2E9C-101B-9397-08002B2CF9AE}" pid="3" name="KSOProductBuildVer">
    <vt:lpwstr>1033-12.2.0.17153</vt:lpwstr>
  </property>
  <property fmtid="{D5CDD505-2E9C-101B-9397-08002B2CF9AE}" pid="4" name="ICV">
    <vt:lpwstr>E518A7E062BB478D9B5069D6A1E2DBF0_12</vt:lpwstr>
  </property>
</Properties>
</file>